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noProof/>
        </w:rPr>
        <w:id w:val="-1141187218"/>
        <w:lock w:val="sdtContentLocked"/>
        <w15:appearance w15:val="hidden"/>
        <w:picture/>
      </w:sdtPr>
      <w:sdtContent>
        <w:p w14:paraId="28C27306" w14:textId="1816DEC9" w:rsidR="002748E3" w:rsidRDefault="00F50FB3" w:rsidP="002748E3">
          <w:pPr>
            <w:spacing w:after="0" w:line="240" w:lineRule="auto"/>
            <w:jc w:val="center"/>
            <w:rPr>
              <w:rFonts w:ascii="ATT Aleck Cd" w:eastAsia="Times New Roman" w:hAnsi="ATT Aleck Cd" w:cs="ATT Aleck Cd"/>
              <w:color w:val="001682"/>
              <w:sz w:val="32"/>
              <w:szCs w:val="32"/>
            </w:rPr>
          </w:pPr>
          <w:r w:rsidRPr="00F50FB3">
            <w:rPr>
              <w:noProof/>
            </w:rPr>
            <w:drawing>
              <wp:inline distT="0" distB="0" distL="0" distR="0" wp14:anchorId="406D8442" wp14:editId="10C78558">
                <wp:extent cx="1054100" cy="1115060"/>
                <wp:effectExtent l="0" t="0" r="0" b="8890"/>
                <wp:docPr id="271746" name="Picture 271746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71746" name="Picture 271746"/>
                        <pic:cNvPicPr/>
                      </pic:nvPicPr>
                      <pic:blipFill rotWithShape="1"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6015" r="15443"/>
                        <a:stretch/>
                      </pic:blipFill>
                      <pic:spPr bwMode="auto">
                        <a:xfrm>
                          <a:off x="0" y="0"/>
                          <a:ext cx="1054100" cy="111506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sdtContent>
    </w:sdt>
    <w:sdt>
      <w:sdtPr>
        <w:rPr>
          <w:sz w:val="28"/>
          <w:szCs w:val="24"/>
        </w:rPr>
        <w:id w:val="656431328"/>
        <w:lock w:val="sdtContentLocked"/>
        <w:placeholder>
          <w:docPart w:val="DefaultPlaceholder_-1854013440"/>
        </w:placeholder>
        <w15:appearance w15:val="hidden"/>
      </w:sdtPr>
      <w:sdtContent>
        <w:p w14:paraId="27A59598" w14:textId="77777777" w:rsidR="00594997" w:rsidRPr="00610B06" w:rsidRDefault="00594997" w:rsidP="00594997">
          <w:pPr>
            <w:spacing w:after="240" w:line="240" w:lineRule="auto"/>
            <w:jc w:val="center"/>
            <w:rPr>
              <w:rFonts w:ascii="ATT Aleck Cd" w:eastAsia="Times New Roman" w:hAnsi="ATT Aleck Cd" w:cs="ATT Aleck Cd"/>
              <w:b/>
              <w:bCs/>
              <w:color w:val="001682"/>
              <w:sz w:val="36"/>
              <w:szCs w:val="36"/>
            </w:rPr>
          </w:pPr>
          <w:r w:rsidRPr="00610B06">
            <w:rPr>
              <w:rFonts w:ascii="ATT Aleck Cd" w:eastAsia="Times New Roman" w:hAnsi="ATT Aleck Cd" w:cs="ATT Aleck Cd"/>
              <w:b/>
              <w:bCs/>
              <w:color w:val="001682"/>
              <w:sz w:val="36"/>
              <w:szCs w:val="36"/>
            </w:rPr>
            <w:t xml:space="preserve">AT&amp;T 9-1-1 Public Safety Platform </w:t>
          </w:r>
          <w:r w:rsidRPr="00610B06">
            <w:rPr>
              <w:rFonts w:ascii="ATT Aleck Cd" w:eastAsia="Times New Roman" w:hAnsi="ATT Aleck Cd" w:cs="ATT Aleck Cd"/>
              <w:b/>
              <w:bCs/>
              <w:color w:val="001682"/>
              <w:sz w:val="36"/>
              <w:szCs w:val="36"/>
            </w:rPr>
            <w:br/>
            <w:t>Subscriber Form</w:t>
          </w:r>
        </w:p>
        <w:p w14:paraId="1668A8F6" w14:textId="3C5E0045" w:rsidR="00594997" w:rsidRPr="00610B06" w:rsidRDefault="00594997" w:rsidP="00594997">
          <w:pPr>
            <w:spacing w:after="0" w:line="240" w:lineRule="auto"/>
            <w:jc w:val="center"/>
            <w:rPr>
              <w:rFonts w:ascii="ATT Aleck Cd" w:eastAsia="Times New Roman" w:hAnsi="ATT Aleck Cd" w:cs="ATT Aleck Cd"/>
              <w:color w:val="001682"/>
              <w:sz w:val="36"/>
              <w:szCs w:val="36"/>
            </w:rPr>
          </w:pPr>
          <w:r w:rsidRPr="00610B06">
            <w:rPr>
              <w:rFonts w:ascii="ATT Aleck Cd" w:eastAsia="Times New Roman" w:hAnsi="ATT Aleck Cd" w:cs="ATT Aleck Cd"/>
              <w:color w:val="001682"/>
              <w:sz w:val="36"/>
              <w:szCs w:val="36"/>
            </w:rPr>
            <w:t>(</w:t>
          </w:r>
          <w:r w:rsidR="00887A9B">
            <w:rPr>
              <w:rFonts w:ascii="ATT Aleck Cd" w:eastAsia="Times New Roman" w:hAnsi="ATT Aleck Cd" w:cs="ATT Aleck Cd"/>
              <w:color w:val="001682"/>
              <w:sz w:val="36"/>
              <w:szCs w:val="36"/>
            </w:rPr>
            <w:t>M</w:t>
          </w:r>
          <w:r w:rsidR="004072A8">
            <w:rPr>
              <w:rFonts w:ascii="ATT Aleck Cd" w:eastAsia="Times New Roman" w:hAnsi="ATT Aleck Cd" w:cs="ATT Aleck Cd"/>
              <w:color w:val="001682"/>
              <w:sz w:val="36"/>
              <w:szCs w:val="36"/>
            </w:rPr>
            <w:t>idwest</w:t>
          </w:r>
          <w:r w:rsidR="00003442">
            <w:rPr>
              <w:rFonts w:ascii="ATT Aleck Cd" w:eastAsia="Times New Roman" w:hAnsi="ATT Aleck Cd" w:cs="ATT Aleck Cd"/>
              <w:color w:val="001682"/>
              <w:sz w:val="36"/>
              <w:szCs w:val="36"/>
            </w:rPr>
            <w:t xml:space="preserve">, </w:t>
          </w:r>
          <w:r w:rsidR="004072A8">
            <w:rPr>
              <w:rFonts w:ascii="ATT Aleck Cd" w:eastAsia="Times New Roman" w:hAnsi="ATT Aleck Cd" w:cs="ATT Aleck Cd"/>
              <w:color w:val="001682"/>
              <w:sz w:val="36"/>
              <w:szCs w:val="36"/>
            </w:rPr>
            <w:t>Southwest</w:t>
          </w:r>
          <w:r w:rsidR="00003442">
            <w:rPr>
              <w:rFonts w:ascii="ATT Aleck Cd" w:eastAsia="Times New Roman" w:hAnsi="ATT Aleck Cd" w:cs="ATT Aleck Cd"/>
              <w:color w:val="001682"/>
              <w:sz w:val="36"/>
              <w:szCs w:val="36"/>
            </w:rPr>
            <w:t>, Southeast</w:t>
          </w:r>
          <w:r w:rsidR="003D5ED6">
            <w:rPr>
              <w:rFonts w:ascii="ATT Aleck Cd" w:eastAsia="Times New Roman" w:hAnsi="ATT Aleck Cd" w:cs="ATT Aleck Cd"/>
              <w:color w:val="001682"/>
              <w:sz w:val="36"/>
              <w:szCs w:val="36"/>
            </w:rPr>
            <w:t>, &amp; West</w:t>
          </w:r>
          <w:r>
            <w:rPr>
              <w:rFonts w:ascii="ATT Aleck Cd" w:eastAsia="Times New Roman" w:hAnsi="ATT Aleck Cd" w:cs="ATT Aleck Cd"/>
              <w:color w:val="001682"/>
              <w:sz w:val="36"/>
              <w:szCs w:val="36"/>
            </w:rPr>
            <w:t xml:space="preserve"> Region</w:t>
          </w:r>
          <w:r w:rsidR="004072A8">
            <w:rPr>
              <w:rFonts w:ascii="ATT Aleck Cd" w:eastAsia="Times New Roman" w:hAnsi="ATT Aleck Cd" w:cs="ATT Aleck Cd"/>
              <w:color w:val="001682"/>
              <w:sz w:val="36"/>
              <w:szCs w:val="36"/>
            </w:rPr>
            <w:t>s</w:t>
          </w:r>
          <w:r w:rsidRPr="00610B06">
            <w:rPr>
              <w:rFonts w:ascii="ATT Aleck Cd" w:eastAsia="Times New Roman" w:hAnsi="ATT Aleck Cd" w:cs="ATT Aleck Cd"/>
              <w:color w:val="001682"/>
              <w:sz w:val="36"/>
              <w:szCs w:val="36"/>
            </w:rPr>
            <w:t>)</w:t>
          </w:r>
        </w:p>
        <w:p w14:paraId="48269672" w14:textId="77777777" w:rsidR="00594997" w:rsidRDefault="00594997" w:rsidP="00594997">
          <w:bookmarkStart w:id="0" w:name="_Hlk40428091"/>
          <w:bookmarkEnd w:id="0"/>
        </w:p>
        <w:p w14:paraId="0B666C48" w14:textId="77777777" w:rsidR="00594997" w:rsidRPr="00863BD4" w:rsidRDefault="00594997" w:rsidP="00594997">
          <w:r>
            <w:t>This form must be filled out in its entirety for all AT&amp;T 9-1-1 PSP subscribers. Questions and your completed form should be sent to the AT&amp;T Wholesale Support Team email address listed below.</w:t>
          </w:r>
        </w:p>
        <w:p w14:paraId="20C55A52" w14:textId="7354C9F7" w:rsidR="00863BD4" w:rsidRPr="00863BD4" w:rsidRDefault="00594997" w:rsidP="00594997">
          <w:pPr>
            <w:spacing w:after="360"/>
            <w:jc w:val="center"/>
            <w:rPr>
              <w:sz w:val="28"/>
              <w:szCs w:val="24"/>
            </w:rPr>
          </w:pPr>
          <w:r w:rsidRPr="00863BD4">
            <w:rPr>
              <w:sz w:val="28"/>
              <w:szCs w:val="24"/>
            </w:rPr>
            <w:t xml:space="preserve">Wholesale Support Team </w:t>
          </w:r>
          <w:hyperlink r:id="rId11" w:history="1">
            <w:r w:rsidRPr="00863BD4">
              <w:rPr>
                <w:rStyle w:val="Hyperlink"/>
                <w:rFonts w:ascii="Book Antiqua" w:eastAsia="Calibri" w:hAnsi="Book Antiqua" w:cs="Times New Roman"/>
                <w:sz w:val="28"/>
                <w:szCs w:val="24"/>
              </w:rPr>
              <w:t>rm-whslsupportteam@intl.att.com</w:t>
            </w:r>
          </w:hyperlink>
        </w:p>
      </w:sdtContent>
    </w:sdt>
    <w:tbl>
      <w:tblPr>
        <w:tblStyle w:val="TableGrid"/>
        <w:tblpPr w:leftFromText="180" w:rightFromText="180" w:vertAnchor="text" w:tblpY="1"/>
        <w:tblOverlap w:val="never"/>
        <w:tblW w:w="0" w:type="auto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4405"/>
        <w:gridCol w:w="6385"/>
      </w:tblGrid>
      <w:tr w:rsidR="00847668" w:rsidRPr="00847668" w14:paraId="0C45545B" w14:textId="77777777" w:rsidTr="00E90471">
        <w:trPr>
          <w:cantSplit/>
        </w:trPr>
        <w:sdt>
          <w:sdtPr>
            <w:rPr>
              <w:rFonts w:ascii="ATT Aleck Sans Black" w:hAnsi="ATT Aleck Sans Black" w:cs="ATT Aleck Sans Black"/>
              <w:smallCaps/>
              <w:color w:val="000000" w:themeColor="text1"/>
              <w:spacing w:val="5"/>
              <w:sz w:val="36"/>
              <w:szCs w:val="32"/>
            </w:rPr>
            <w:id w:val="-177199935"/>
            <w:lock w:val="sdtContentLocked"/>
            <w:placeholder>
              <w:docPart w:val="DefaultPlaceholder_-1854013440"/>
            </w:placeholder>
            <w15:appearance w15:val="hidden"/>
          </w:sdtPr>
          <w:sdtContent>
            <w:tc>
              <w:tcPr>
                <w:tcW w:w="10790" w:type="dxa"/>
                <w:gridSpan w:val="2"/>
                <w:shd w:val="clear" w:color="auto" w:fill="E7E6E6" w:themeFill="background2"/>
                <w:vAlign w:val="center"/>
              </w:tcPr>
              <w:p w14:paraId="118090F2" w14:textId="6BC48B73" w:rsidR="00610B06" w:rsidRPr="007B7991" w:rsidRDefault="00594997" w:rsidP="007B7991">
                <w:pPr>
                  <w:spacing w:before="120" w:after="120"/>
                  <w:jc w:val="center"/>
                  <w:rPr>
                    <w:rFonts w:ascii="ATT Aleck Sans Black" w:hAnsi="ATT Aleck Sans Black" w:cs="ATT Aleck Sans Black"/>
                    <w:smallCaps/>
                    <w:color w:val="000000" w:themeColor="text1"/>
                    <w:spacing w:val="5"/>
                    <w:sz w:val="36"/>
                    <w:szCs w:val="32"/>
                  </w:rPr>
                </w:pPr>
                <w:r w:rsidRPr="00847668">
                  <w:rPr>
                    <w:rStyle w:val="IntenseReference"/>
                    <w:rFonts w:ascii="ATT Aleck Sans Black" w:hAnsi="ATT Aleck Sans Black" w:cs="ATT Aleck Sans Black"/>
                    <w:b w:val="0"/>
                    <w:bCs w:val="0"/>
                    <w:color w:val="000000" w:themeColor="text1"/>
                    <w:sz w:val="36"/>
                    <w:szCs w:val="32"/>
                  </w:rPr>
                  <w:t>AT&amp;T 9-1-1 PSP SUBSCRIBER FORM</w:t>
                </w:r>
              </w:p>
            </w:tc>
          </w:sdtContent>
        </w:sdt>
      </w:tr>
      <w:tr w:rsidR="00537321" w14:paraId="77B12CDF" w14:textId="22100B84" w:rsidTr="00E90471">
        <w:trPr>
          <w:cantSplit/>
        </w:trPr>
        <w:tc>
          <w:tcPr>
            <w:tcW w:w="4405" w:type="dxa"/>
          </w:tcPr>
          <w:p w14:paraId="2FFF9187" w14:textId="0A41DF63" w:rsidR="00537321" w:rsidRDefault="00000000" w:rsidP="002748E3">
            <w:sdt>
              <w:sdtPr>
                <w:rPr>
                  <w:rStyle w:val="FormLabelChar"/>
                </w:rPr>
                <w:id w:val="-870385613"/>
                <w:lock w:val="sdtContentLocked"/>
                <w:placeholder>
                  <w:docPart w:val="BEB2F14CC2F345FAB4BC8E83D05086B2"/>
                </w:placeholder>
                <w15:appearance w15:val="hidden"/>
              </w:sdtPr>
              <w:sdtContent>
                <w:r w:rsidR="00537321" w:rsidRPr="00E61B57">
                  <w:rPr>
                    <w:rStyle w:val="FormLabelChar"/>
                  </w:rPr>
                  <w:t>Form Submission Date:</w:t>
                </w:r>
              </w:sdtContent>
            </w:sdt>
            <w:r w:rsidR="00537321">
              <w:t xml:space="preserve">   </w:t>
            </w:r>
          </w:p>
        </w:tc>
        <w:tc>
          <w:tcPr>
            <w:tcW w:w="6385" w:type="dxa"/>
          </w:tcPr>
          <w:p w14:paraId="5C9684B1" w14:textId="77E823A7" w:rsidR="00537321" w:rsidRDefault="00000000" w:rsidP="002748E3">
            <w:sdt>
              <w:sdtPr>
                <w:rPr>
                  <w:rStyle w:val="UserInput"/>
                </w:rPr>
                <w:id w:val="-1396813254"/>
                <w:placeholder>
                  <w:docPart w:val="1EC4237C969940018694A6A8835CF695"/>
                </w:placeholder>
                <w:temporary/>
                <w:showingPlcHdr/>
                <w15:color w:val="C0C0C0"/>
                <w:date>
                  <w:dateFormat w:val="MM/dd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DefaultParagraphFont"/>
                  <w:rFonts w:ascii="ATT Aleck Cd Medium" w:hAnsi="ATT Aleck Cd Medium" w:cstheme="minorBidi"/>
                  <w:color w:val="auto"/>
                </w:rPr>
              </w:sdtEndPr>
              <w:sdtContent>
                <w:r w:rsidR="00537321" w:rsidRPr="007B7991">
                  <w:rPr>
                    <w:rStyle w:val="PlaceholderText"/>
                    <w:shd w:val="clear" w:color="auto" w:fill="E7E6E6" w:themeFill="background2"/>
                  </w:rPr>
                  <w:t>Click or tap to enter a date.</w:t>
                </w:r>
              </w:sdtContent>
            </w:sdt>
          </w:p>
        </w:tc>
      </w:tr>
      <w:tr w:rsidR="00847668" w14:paraId="53865047" w14:textId="156D6DEB" w:rsidTr="00E90471">
        <w:trPr>
          <w:cantSplit/>
        </w:trPr>
        <w:sdt>
          <w:sdtPr>
            <w:rPr>
              <w:rStyle w:val="FormLabelChar"/>
            </w:rPr>
            <w:id w:val="-1968731964"/>
            <w:lock w:val="sdtContentLocked"/>
            <w:placeholder>
              <w:docPart w:val="DefaultPlaceholder_-1854013440"/>
            </w:placeholder>
            <w15:appearance w15:val="hidden"/>
          </w:sdtPr>
          <w:sdtContent>
            <w:tc>
              <w:tcPr>
                <w:tcW w:w="4405" w:type="dxa"/>
              </w:tcPr>
              <w:p w14:paraId="4A4A575B" w14:textId="665EA54D" w:rsidR="00847668" w:rsidRDefault="00E61B57" w:rsidP="00E61B57">
                <w:pPr>
                  <w:pStyle w:val="FormLabel"/>
                </w:pPr>
                <w:r w:rsidRPr="00E61B57">
                  <w:rPr>
                    <w:rStyle w:val="FormLabelChar"/>
                  </w:rPr>
                  <w:t>Subscription is for: (select one)</w:t>
                </w:r>
              </w:p>
            </w:tc>
          </w:sdtContent>
        </w:sdt>
        <w:tc>
          <w:tcPr>
            <w:tcW w:w="6385" w:type="dxa"/>
          </w:tcPr>
          <w:p w14:paraId="221E8E44" w14:textId="6DEF42DD" w:rsidR="00847668" w:rsidRDefault="00000000" w:rsidP="00EA17C5">
            <w:sdt>
              <w:sdtPr>
                <w:id w:val="-1755348509"/>
                <w:lock w:val="sdtLocked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7671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47668">
              <w:t xml:space="preserve"> </w:t>
            </w:r>
            <w:sdt>
              <w:sdtPr>
                <w:rPr>
                  <w:rStyle w:val="FormLabelChar"/>
                </w:rPr>
                <w:id w:val="611633016"/>
                <w:lock w:val="sdtContentLocked"/>
                <w:placeholder>
                  <w:docPart w:val="DefaultPlaceholder_-1854013440"/>
                </w:placeholder>
                <w15:appearance w15:val="hidden"/>
              </w:sdtPr>
              <w:sdtContent>
                <w:r w:rsidR="00E61B57" w:rsidRPr="00E61B57">
                  <w:rPr>
                    <w:rStyle w:val="FormLabelChar"/>
                  </w:rPr>
                  <w:t xml:space="preserve">New  User  </w:t>
                </w:r>
              </w:sdtContent>
            </w:sdt>
            <w:sdt>
              <w:sdtPr>
                <w:id w:val="1944345833"/>
                <w:lock w:val="sdtLocked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730B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C737E">
              <w:t xml:space="preserve">  </w:t>
            </w:r>
            <w:sdt>
              <w:sdtPr>
                <w:rPr>
                  <w:rStyle w:val="FormLabelChar"/>
                </w:rPr>
                <w:id w:val="-1889337851"/>
                <w:lock w:val="sdtContentLocked"/>
                <w:placeholder>
                  <w:docPart w:val="DefaultPlaceholder_-1854013440"/>
                </w:placeholder>
                <w15:appearance w15:val="hidden"/>
              </w:sdtPr>
              <w:sdtContent>
                <w:r w:rsidR="007C737E" w:rsidRPr="007C737E">
                  <w:rPr>
                    <w:rStyle w:val="FormLabelChar"/>
                  </w:rPr>
                  <w:t xml:space="preserve">Update User  </w:t>
                </w:r>
              </w:sdtContent>
            </w:sdt>
            <w:sdt>
              <w:sdtPr>
                <w:id w:val="1126198684"/>
                <w:lock w:val="sdtLocked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B4D5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47668">
              <w:t xml:space="preserve"> </w:t>
            </w:r>
            <w:sdt>
              <w:sdtPr>
                <w:rPr>
                  <w:rStyle w:val="FormLabelChar"/>
                </w:rPr>
                <w:id w:val="936647566"/>
                <w:lock w:val="sdtContentLocked"/>
                <w:placeholder>
                  <w:docPart w:val="DefaultPlaceholder_-1854013440"/>
                </w:placeholder>
                <w15:appearance w15:val="hidden"/>
              </w:sdtPr>
              <w:sdtContent>
                <w:r w:rsidR="007B2D20" w:rsidRPr="007B2D20">
                  <w:rPr>
                    <w:rStyle w:val="FormLabelChar"/>
                  </w:rPr>
                  <w:t>Delete User</w:t>
                </w:r>
              </w:sdtContent>
            </w:sdt>
          </w:p>
        </w:tc>
      </w:tr>
      <w:tr w:rsidR="00F23E9A" w14:paraId="02403F98" w14:textId="77777777" w:rsidTr="00E90471">
        <w:trPr>
          <w:cantSplit/>
        </w:trPr>
        <w:tc>
          <w:tcPr>
            <w:tcW w:w="4405" w:type="dxa"/>
          </w:tcPr>
          <w:p w14:paraId="7485B398" w14:textId="77777777" w:rsidR="00F23E9A" w:rsidRDefault="00000000" w:rsidP="00F23E9A">
            <w:sdt>
              <w:sdtPr>
                <w:rPr>
                  <w:rStyle w:val="FormLabelChar"/>
                </w:rPr>
                <w:id w:val="-1483303155"/>
                <w:lock w:val="contentLocked"/>
                <w:placeholder>
                  <w:docPart w:val="65CC3736F9CE4CAAB41527EE45B0ED6B"/>
                </w:placeholder>
                <w15:appearance w15:val="hidden"/>
              </w:sdtPr>
              <w:sdtContent>
                <w:r w:rsidR="00F23E9A" w:rsidRPr="007B2D20">
                  <w:rPr>
                    <w:rStyle w:val="FormLabelChar"/>
                  </w:rPr>
                  <w:t xml:space="preserve">Company Name:   </w:t>
                </w:r>
              </w:sdtContent>
            </w:sdt>
          </w:p>
        </w:tc>
        <w:tc>
          <w:tcPr>
            <w:tcW w:w="6385" w:type="dxa"/>
          </w:tcPr>
          <w:p w14:paraId="4847B6E5" w14:textId="77777777" w:rsidR="00F23E9A" w:rsidRDefault="00000000" w:rsidP="00F23E9A">
            <w:sdt>
              <w:sdtPr>
                <w:rPr>
                  <w:rStyle w:val="UserInput"/>
                </w:rPr>
                <w:id w:val="1274591620"/>
                <w:placeholder>
                  <w:docPart w:val="D7D25697E8C04546BD10EDE7D9ED673B"/>
                </w:placeholder>
                <w:temporary/>
                <w:showingPlcHdr/>
                <w15:color w:val="99CCFF"/>
              </w:sdtPr>
              <w:sdtEndPr>
                <w:rPr>
                  <w:rStyle w:val="DefaultParagraphFont"/>
                  <w:rFonts w:ascii="ATT Aleck Cd Medium" w:hAnsi="ATT Aleck Cd Medium" w:cstheme="minorBidi"/>
                  <w:color w:val="auto"/>
                </w:rPr>
              </w:sdtEndPr>
              <w:sdtContent>
                <w:r w:rsidR="00F23E9A" w:rsidRPr="00CB05E2">
                  <w:rPr>
                    <w:rStyle w:val="PlaceholderText"/>
                    <w:shd w:val="clear" w:color="auto" w:fill="E7E6E6" w:themeFill="background2"/>
                  </w:rPr>
                  <w:t>Click or tap here to enter text.</w:t>
                </w:r>
              </w:sdtContent>
            </w:sdt>
          </w:p>
        </w:tc>
      </w:tr>
      <w:tr w:rsidR="007C737E" w14:paraId="626C84D6" w14:textId="77777777" w:rsidTr="00E90471">
        <w:trPr>
          <w:cantSplit/>
        </w:trPr>
        <w:tc>
          <w:tcPr>
            <w:tcW w:w="4405" w:type="dxa"/>
          </w:tcPr>
          <w:p w14:paraId="56394EFF" w14:textId="0A14EE64" w:rsidR="007C737E" w:rsidRDefault="00000000" w:rsidP="009B234E">
            <w:sdt>
              <w:sdtPr>
                <w:rPr>
                  <w:rStyle w:val="FormLabelChar"/>
                </w:rPr>
                <w:id w:val="-1272318680"/>
                <w:lock w:val="sdtContentLocked"/>
                <w:placeholder>
                  <w:docPart w:val="5E54C81528464601A49B1D8775400C32"/>
                </w:placeholder>
                <w15:appearance w15:val="hidden"/>
              </w:sdtPr>
              <w:sdtContent>
                <w:r w:rsidR="007C737E" w:rsidRPr="007B2D20">
                  <w:rPr>
                    <w:rStyle w:val="FormLabelChar"/>
                  </w:rPr>
                  <w:t xml:space="preserve">NENA Registered Company ID(s):  </w:t>
                </w:r>
              </w:sdtContent>
            </w:sdt>
          </w:p>
        </w:tc>
        <w:tc>
          <w:tcPr>
            <w:tcW w:w="6385" w:type="dxa"/>
          </w:tcPr>
          <w:p w14:paraId="19DA2FE8" w14:textId="6A616A84" w:rsidR="007C737E" w:rsidRDefault="00000000" w:rsidP="009B234E">
            <w:sdt>
              <w:sdtPr>
                <w:rPr>
                  <w:rStyle w:val="UserInput"/>
                </w:rPr>
                <w:id w:val="-967351661"/>
                <w:placeholder>
                  <w:docPart w:val="1C1BB9A9559E4C6E8ED40DCE43ABB64A"/>
                </w:placeholder>
                <w:temporary/>
                <w:showingPlcHdr/>
              </w:sdtPr>
              <w:sdtEndPr>
                <w:rPr>
                  <w:rStyle w:val="DefaultParagraphFont"/>
                  <w:rFonts w:ascii="ATT Aleck Cd Medium" w:hAnsi="ATT Aleck Cd Medium" w:cstheme="minorBidi"/>
                  <w:color w:val="auto"/>
                </w:rPr>
              </w:sdtEndPr>
              <w:sdtContent>
                <w:r w:rsidR="007C737E" w:rsidRPr="00351F04">
                  <w:rPr>
                    <w:rStyle w:val="PlaceholderText"/>
                    <w:shd w:val="clear" w:color="auto" w:fill="E7E6E6" w:themeFill="background2"/>
                  </w:rPr>
                  <w:t>Click or tap here to enter text.</w:t>
                </w:r>
              </w:sdtContent>
            </w:sdt>
          </w:p>
        </w:tc>
      </w:tr>
      <w:tr w:rsidR="00B87F57" w14:paraId="5BA57DE3" w14:textId="77777777" w:rsidTr="00E90471">
        <w:trPr>
          <w:cantSplit/>
        </w:trPr>
        <w:tc>
          <w:tcPr>
            <w:tcW w:w="4405" w:type="dxa"/>
          </w:tcPr>
          <w:p w14:paraId="1F67AE86" w14:textId="49D9DBD2" w:rsidR="00B87F57" w:rsidRDefault="00317752" w:rsidP="009B234E">
            <w:pPr>
              <w:rPr>
                <w:rStyle w:val="FormLabelChar"/>
              </w:rPr>
            </w:pPr>
            <w:r>
              <w:rPr>
                <w:rStyle w:val="FormLabelChar"/>
              </w:rPr>
              <w:t>Region: (select one)</w:t>
            </w:r>
          </w:p>
        </w:tc>
        <w:tc>
          <w:tcPr>
            <w:tcW w:w="6385" w:type="dxa"/>
          </w:tcPr>
          <w:p w14:paraId="5F8115F8" w14:textId="3BAA5D5A" w:rsidR="00B87F57" w:rsidRPr="00644449" w:rsidRDefault="00000000" w:rsidP="009B234E">
            <w:pPr>
              <w:rPr>
                <w:rStyle w:val="UserInput"/>
                <w:color w:val="auto"/>
              </w:rPr>
            </w:pPr>
            <w:sdt>
              <w:sdtPr>
                <w:rPr>
                  <w:rStyle w:val="UserInput"/>
                  <w:color w:val="auto"/>
                </w:rPr>
                <w:id w:val="-27103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73DCE">
                  <w:rPr>
                    <w:rStyle w:val="UserInput"/>
                    <w:rFonts w:ascii="MS Gothic" w:eastAsia="MS Gothic" w:hAnsi="MS Gothic" w:hint="eastAsia"/>
                    <w:color w:val="auto"/>
                  </w:rPr>
                  <w:t>☐</w:t>
                </w:r>
              </w:sdtContent>
            </w:sdt>
            <w:r w:rsidR="000250E5" w:rsidRPr="00644449">
              <w:rPr>
                <w:rStyle w:val="UserInput"/>
                <w:color w:val="auto"/>
              </w:rPr>
              <w:t xml:space="preserve"> Midwest</w:t>
            </w:r>
            <w:r w:rsidR="00FA1F7A" w:rsidRPr="00644449">
              <w:rPr>
                <w:rStyle w:val="UserInput"/>
                <w:color w:val="auto"/>
              </w:rPr>
              <w:t xml:space="preserve"> (</w:t>
            </w:r>
            <w:r w:rsidR="00317752" w:rsidRPr="00644449">
              <w:rPr>
                <w:rStyle w:val="UserInput"/>
                <w:color w:val="auto"/>
              </w:rPr>
              <w:t>IL, IN, MI, OH, &amp; WI)</w:t>
            </w:r>
          </w:p>
          <w:p w14:paraId="64403965" w14:textId="77777777" w:rsidR="00FA1F7A" w:rsidRDefault="00000000" w:rsidP="009B234E">
            <w:pPr>
              <w:rPr>
                <w:rStyle w:val="UserInput"/>
                <w:color w:val="auto"/>
              </w:rPr>
            </w:pPr>
            <w:sdt>
              <w:sdtPr>
                <w:rPr>
                  <w:rStyle w:val="UserInput"/>
                  <w:color w:val="auto"/>
                </w:rPr>
                <w:id w:val="381604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73DCE">
                  <w:rPr>
                    <w:rStyle w:val="UserInput"/>
                    <w:rFonts w:ascii="MS Gothic" w:eastAsia="MS Gothic" w:hAnsi="MS Gothic" w:hint="eastAsia"/>
                    <w:color w:val="auto"/>
                  </w:rPr>
                  <w:t>☐</w:t>
                </w:r>
              </w:sdtContent>
            </w:sdt>
            <w:r w:rsidR="00317752" w:rsidRPr="00644449">
              <w:rPr>
                <w:rStyle w:val="UserInput"/>
                <w:color w:val="auto"/>
              </w:rPr>
              <w:t xml:space="preserve"> Southwest (AR, KS, MO, OK, &amp; TX)</w:t>
            </w:r>
          </w:p>
          <w:p w14:paraId="50F6BEEC" w14:textId="77777777" w:rsidR="008B6C06" w:rsidRDefault="00000000" w:rsidP="008B6C06">
            <w:pPr>
              <w:rPr>
                <w:rStyle w:val="UserInput"/>
                <w:color w:val="auto"/>
              </w:rPr>
            </w:pPr>
            <w:sdt>
              <w:sdtPr>
                <w:rPr>
                  <w:rStyle w:val="UserInput"/>
                  <w:color w:val="auto"/>
                </w:rPr>
                <w:id w:val="-395521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B6C06">
                  <w:rPr>
                    <w:rStyle w:val="UserInput"/>
                    <w:rFonts w:ascii="MS Gothic" w:eastAsia="MS Gothic" w:hAnsi="MS Gothic" w:hint="eastAsia"/>
                    <w:color w:val="auto"/>
                  </w:rPr>
                  <w:t>☐</w:t>
                </w:r>
              </w:sdtContent>
            </w:sdt>
            <w:r w:rsidR="008B6C06" w:rsidRPr="00644449">
              <w:rPr>
                <w:rStyle w:val="UserInput"/>
                <w:color w:val="auto"/>
              </w:rPr>
              <w:t xml:space="preserve"> South</w:t>
            </w:r>
            <w:r w:rsidR="008B6C06">
              <w:rPr>
                <w:rStyle w:val="UserInput"/>
                <w:color w:val="auto"/>
              </w:rPr>
              <w:t>east</w:t>
            </w:r>
            <w:r w:rsidR="008B6C06" w:rsidRPr="00644449">
              <w:rPr>
                <w:rStyle w:val="UserInput"/>
                <w:color w:val="auto"/>
              </w:rPr>
              <w:t xml:space="preserve"> (</w:t>
            </w:r>
            <w:r w:rsidR="000F1B0D">
              <w:rPr>
                <w:rStyle w:val="UserInput"/>
                <w:color w:val="auto"/>
              </w:rPr>
              <w:t xml:space="preserve">AL, </w:t>
            </w:r>
            <w:r w:rsidR="00F673A1">
              <w:rPr>
                <w:rStyle w:val="UserInput"/>
                <w:color w:val="auto"/>
              </w:rPr>
              <w:t xml:space="preserve">FL, GA, </w:t>
            </w:r>
            <w:r w:rsidR="007840E2">
              <w:rPr>
                <w:rStyle w:val="UserInput"/>
                <w:color w:val="auto"/>
              </w:rPr>
              <w:t xml:space="preserve">KY, </w:t>
            </w:r>
            <w:r w:rsidR="00451012">
              <w:rPr>
                <w:rStyle w:val="UserInput"/>
                <w:color w:val="auto"/>
              </w:rPr>
              <w:t xml:space="preserve">LA, </w:t>
            </w:r>
            <w:r w:rsidR="000F1B0D">
              <w:rPr>
                <w:rStyle w:val="UserInput"/>
                <w:color w:val="auto"/>
              </w:rPr>
              <w:t>M</w:t>
            </w:r>
            <w:r w:rsidR="00FD4E2F">
              <w:rPr>
                <w:rStyle w:val="UserInput"/>
                <w:color w:val="auto"/>
              </w:rPr>
              <w:t xml:space="preserve">S, NC, SC, </w:t>
            </w:r>
            <w:r w:rsidR="00F673A1">
              <w:rPr>
                <w:rStyle w:val="UserInput"/>
                <w:color w:val="auto"/>
              </w:rPr>
              <w:t>&amp; TN</w:t>
            </w:r>
            <w:r w:rsidR="008B6C06" w:rsidRPr="00644449">
              <w:rPr>
                <w:rStyle w:val="UserInput"/>
                <w:color w:val="auto"/>
              </w:rPr>
              <w:t>)</w:t>
            </w:r>
          </w:p>
          <w:p w14:paraId="679F0C3D" w14:textId="35CDC0C6" w:rsidR="004E524A" w:rsidRPr="008B6C06" w:rsidRDefault="00000000" w:rsidP="008B6C06">
            <w:pPr>
              <w:rPr>
                <w:rStyle w:val="UserInput"/>
                <w:color w:val="auto"/>
              </w:rPr>
            </w:pPr>
            <w:sdt>
              <w:sdtPr>
                <w:rPr>
                  <w:rStyle w:val="UserInput"/>
                  <w:color w:val="auto"/>
                </w:rPr>
                <w:id w:val="-433135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E524A">
                  <w:rPr>
                    <w:rStyle w:val="UserInput"/>
                    <w:rFonts w:ascii="MS Gothic" w:eastAsia="MS Gothic" w:hAnsi="MS Gothic" w:hint="eastAsia"/>
                    <w:color w:val="auto"/>
                  </w:rPr>
                  <w:t>☐</w:t>
                </w:r>
              </w:sdtContent>
            </w:sdt>
            <w:r w:rsidR="004E524A" w:rsidRPr="00644449">
              <w:rPr>
                <w:rStyle w:val="UserInput"/>
                <w:color w:val="auto"/>
              </w:rPr>
              <w:t xml:space="preserve"> </w:t>
            </w:r>
            <w:r w:rsidR="004E524A">
              <w:rPr>
                <w:rStyle w:val="UserInput"/>
                <w:color w:val="auto"/>
              </w:rPr>
              <w:t>West</w:t>
            </w:r>
            <w:r w:rsidR="004E524A" w:rsidRPr="00644449">
              <w:rPr>
                <w:rStyle w:val="UserInput"/>
                <w:color w:val="auto"/>
              </w:rPr>
              <w:t xml:space="preserve"> (</w:t>
            </w:r>
            <w:r w:rsidR="004E524A">
              <w:rPr>
                <w:rStyle w:val="UserInput"/>
                <w:color w:val="auto"/>
              </w:rPr>
              <w:t>NV &amp; CA</w:t>
            </w:r>
            <w:r w:rsidR="004E524A" w:rsidRPr="00644449">
              <w:rPr>
                <w:rStyle w:val="UserInput"/>
                <w:color w:val="auto"/>
              </w:rPr>
              <w:t>)</w:t>
            </w:r>
          </w:p>
        </w:tc>
      </w:tr>
      <w:tr w:rsidR="00847668" w14:paraId="3F76EBE3" w14:textId="6273B50B" w:rsidTr="00E90471">
        <w:trPr>
          <w:cantSplit/>
        </w:trPr>
        <w:sdt>
          <w:sdtPr>
            <w:rPr>
              <w:sz w:val="28"/>
              <w:szCs w:val="24"/>
            </w:rPr>
            <w:id w:val="1875343695"/>
            <w:lock w:val="sdtContentLocked"/>
            <w:placeholder>
              <w:docPart w:val="DefaultPlaceholder_-1854013440"/>
            </w:placeholder>
            <w15:appearance w15:val="hidden"/>
          </w:sdtPr>
          <w:sdtContent>
            <w:tc>
              <w:tcPr>
                <w:tcW w:w="10790" w:type="dxa"/>
                <w:gridSpan w:val="2"/>
                <w:shd w:val="clear" w:color="auto" w:fill="E7E6E6" w:themeFill="background2"/>
              </w:tcPr>
              <w:p w14:paraId="39AEE7AD" w14:textId="77777777" w:rsidR="007B2D20" w:rsidRPr="00EA17C5" w:rsidRDefault="007B2D20" w:rsidP="007B2D20">
                <w:pPr>
                  <w:jc w:val="center"/>
                  <w:rPr>
                    <w:sz w:val="28"/>
                    <w:szCs w:val="24"/>
                  </w:rPr>
                </w:pPr>
                <w:r w:rsidRPr="00EA17C5">
                  <w:rPr>
                    <w:sz w:val="28"/>
                    <w:szCs w:val="24"/>
                  </w:rPr>
                  <w:t>USER INFORMATION</w:t>
                </w:r>
              </w:p>
              <w:p w14:paraId="0BF54DA7" w14:textId="34CE309B" w:rsidR="00847668" w:rsidRPr="00EA17C5" w:rsidRDefault="007B2D20" w:rsidP="007B2D20">
                <w:pPr>
                  <w:jc w:val="center"/>
                  <w:rPr>
                    <w:sz w:val="28"/>
                    <w:szCs w:val="24"/>
                  </w:rPr>
                </w:pPr>
                <w:r w:rsidRPr="004970AF">
                  <w:rPr>
                    <w:rFonts w:ascii="Book Antiqua" w:hAnsi="Book Antiqua"/>
                  </w:rPr>
                  <w:t>(To be filled out by the user</w:t>
                </w:r>
                <w:r w:rsidR="004970AF">
                  <w:rPr>
                    <w:rFonts w:ascii="Book Antiqua" w:hAnsi="Book Antiqua"/>
                  </w:rPr>
                  <w:t>. A</w:t>
                </w:r>
                <w:r w:rsidR="00FF25AE">
                  <w:rPr>
                    <w:rFonts w:ascii="Book Antiqua" w:hAnsi="Book Antiqua"/>
                  </w:rPr>
                  <w:t xml:space="preserve">dditional users may be submitted in the </w:t>
                </w:r>
                <w:r w:rsidR="005C2F29">
                  <w:rPr>
                    <w:rFonts w:ascii="Book Antiqua" w:hAnsi="Book Antiqua"/>
                  </w:rPr>
                  <w:t xml:space="preserve">next </w:t>
                </w:r>
                <w:r w:rsidR="00FF25AE">
                  <w:rPr>
                    <w:rFonts w:ascii="Book Antiqua" w:hAnsi="Book Antiqua"/>
                  </w:rPr>
                  <w:t>section</w:t>
                </w:r>
                <w:r w:rsidRPr="00EA17C5">
                  <w:rPr>
                    <w:sz w:val="28"/>
                    <w:szCs w:val="24"/>
                  </w:rPr>
                  <w:t>)</w:t>
                </w:r>
              </w:p>
            </w:tc>
          </w:sdtContent>
        </w:sdt>
      </w:tr>
      <w:tr w:rsidR="00537321" w14:paraId="6C4763DC" w14:textId="77777777" w:rsidTr="00E90471">
        <w:trPr>
          <w:cantSplit/>
        </w:trPr>
        <w:tc>
          <w:tcPr>
            <w:tcW w:w="4405" w:type="dxa"/>
          </w:tcPr>
          <w:p w14:paraId="2F6FCD74" w14:textId="0086C87A" w:rsidR="00537321" w:rsidRDefault="00000000" w:rsidP="00847668">
            <w:sdt>
              <w:sdtPr>
                <w:rPr>
                  <w:rStyle w:val="FormLabelChar"/>
                </w:rPr>
                <w:id w:val="885144465"/>
                <w:lock w:val="sdtContentLocked"/>
                <w:placeholder>
                  <w:docPart w:val="4362F808D47E44479F0E244427215BF9"/>
                </w:placeholder>
                <w15:appearance w15:val="hidden"/>
              </w:sdtPr>
              <w:sdtContent>
                <w:r w:rsidR="00537321" w:rsidRPr="007B2D20">
                  <w:rPr>
                    <w:rStyle w:val="FormLabelChar"/>
                  </w:rPr>
                  <w:t xml:space="preserve">First and Last Name:  </w:t>
                </w:r>
              </w:sdtContent>
            </w:sdt>
          </w:p>
        </w:tc>
        <w:tc>
          <w:tcPr>
            <w:tcW w:w="6385" w:type="dxa"/>
          </w:tcPr>
          <w:p w14:paraId="47002990" w14:textId="220548D9" w:rsidR="00537321" w:rsidRDefault="00000000" w:rsidP="00847668">
            <w:sdt>
              <w:sdtPr>
                <w:rPr>
                  <w:rStyle w:val="UserInput"/>
                </w:rPr>
                <w:id w:val="-1681496388"/>
                <w:placeholder>
                  <w:docPart w:val="B19F8D1A33F74E2C94D4E32E4CD8CA1E"/>
                </w:placeholder>
                <w:temporary/>
                <w:showingPlcHdr/>
              </w:sdtPr>
              <w:sdtEndPr>
                <w:rPr>
                  <w:rStyle w:val="DefaultParagraphFont"/>
                  <w:rFonts w:ascii="ATT Aleck Cd Medium" w:hAnsi="ATT Aleck Cd Medium" w:cstheme="minorBidi"/>
                  <w:color w:val="auto"/>
                </w:rPr>
              </w:sdtEndPr>
              <w:sdtContent>
                <w:r w:rsidR="00537321" w:rsidRPr="00CB05E2">
                  <w:rPr>
                    <w:rStyle w:val="PlaceholderText"/>
                    <w:shd w:val="clear" w:color="auto" w:fill="E7E6E6" w:themeFill="background2"/>
                  </w:rPr>
                  <w:t>Click or tap here to enter text.</w:t>
                </w:r>
              </w:sdtContent>
            </w:sdt>
          </w:p>
        </w:tc>
      </w:tr>
      <w:tr w:rsidR="00537321" w14:paraId="7E4BAB6D" w14:textId="77777777" w:rsidTr="00E90471">
        <w:trPr>
          <w:cantSplit/>
        </w:trPr>
        <w:tc>
          <w:tcPr>
            <w:tcW w:w="4405" w:type="dxa"/>
          </w:tcPr>
          <w:p w14:paraId="6D4FBC10" w14:textId="138FD993" w:rsidR="00537321" w:rsidRDefault="00000000" w:rsidP="00847668">
            <w:sdt>
              <w:sdtPr>
                <w:rPr>
                  <w:rStyle w:val="FormLabelChar"/>
                </w:rPr>
                <w:id w:val="-1815011208"/>
                <w:lock w:val="sdtContentLocked"/>
                <w:placeholder>
                  <w:docPart w:val="ACC707B507184EDAB4602A23C6979D59"/>
                </w:placeholder>
                <w15:appearance w15:val="hidden"/>
              </w:sdtPr>
              <w:sdtContent>
                <w:r w:rsidR="00537321" w:rsidRPr="007B2D20">
                  <w:rPr>
                    <w:rStyle w:val="FormLabelChar"/>
                  </w:rPr>
                  <w:t xml:space="preserve">User’s Mailing Address:   </w:t>
                </w:r>
              </w:sdtContent>
            </w:sdt>
          </w:p>
        </w:tc>
        <w:tc>
          <w:tcPr>
            <w:tcW w:w="6385" w:type="dxa"/>
          </w:tcPr>
          <w:p w14:paraId="3DC9B5AE" w14:textId="7544CD2B" w:rsidR="00537321" w:rsidRDefault="00000000" w:rsidP="00847668">
            <w:sdt>
              <w:sdtPr>
                <w:rPr>
                  <w:rStyle w:val="UserInput"/>
                </w:rPr>
                <w:id w:val="1639689667"/>
                <w:placeholder>
                  <w:docPart w:val="451F98F7EEA1458A8ECB64A15459F5AA"/>
                </w:placeholder>
                <w:temporary/>
                <w:showingPlcHdr/>
              </w:sdtPr>
              <w:sdtEndPr>
                <w:rPr>
                  <w:rStyle w:val="DefaultParagraphFont"/>
                  <w:rFonts w:ascii="ATT Aleck Cd Medium" w:hAnsi="ATT Aleck Cd Medium" w:cstheme="minorBidi"/>
                  <w:color w:val="auto"/>
                </w:rPr>
              </w:sdtEndPr>
              <w:sdtContent>
                <w:r w:rsidR="00537321" w:rsidRPr="00CB05E2">
                  <w:rPr>
                    <w:rStyle w:val="PlaceholderText"/>
                    <w:shd w:val="clear" w:color="auto" w:fill="E7E6E6" w:themeFill="background2"/>
                  </w:rPr>
                  <w:t>Click or tap here to enter text.</w:t>
                </w:r>
              </w:sdtContent>
            </w:sdt>
          </w:p>
        </w:tc>
      </w:tr>
      <w:tr w:rsidR="00537321" w14:paraId="5E3CA8EF" w14:textId="77777777" w:rsidTr="00E90471">
        <w:trPr>
          <w:cantSplit/>
        </w:trPr>
        <w:tc>
          <w:tcPr>
            <w:tcW w:w="4405" w:type="dxa"/>
          </w:tcPr>
          <w:p w14:paraId="58425334" w14:textId="52869DB9" w:rsidR="00537321" w:rsidRDefault="00000000" w:rsidP="00847668">
            <w:sdt>
              <w:sdtPr>
                <w:rPr>
                  <w:rStyle w:val="FormLabelChar"/>
                </w:rPr>
                <w:id w:val="-281966170"/>
                <w:lock w:val="sdtContentLocked"/>
                <w:placeholder>
                  <w:docPart w:val="577EB63A092147DCA497D6BBB010406E"/>
                </w:placeholder>
                <w15:appearance w15:val="hidden"/>
              </w:sdtPr>
              <w:sdtContent>
                <w:r w:rsidR="00537321" w:rsidRPr="007B2D20">
                  <w:rPr>
                    <w:rStyle w:val="FormLabelChar"/>
                  </w:rPr>
                  <w:t xml:space="preserve">Telephone Number:   </w:t>
                </w:r>
              </w:sdtContent>
            </w:sdt>
          </w:p>
        </w:tc>
        <w:tc>
          <w:tcPr>
            <w:tcW w:w="6385" w:type="dxa"/>
          </w:tcPr>
          <w:p w14:paraId="230DA9ED" w14:textId="0C984DBF" w:rsidR="00537321" w:rsidRDefault="00000000" w:rsidP="00847668">
            <w:sdt>
              <w:sdtPr>
                <w:rPr>
                  <w:rStyle w:val="UserInput"/>
                </w:rPr>
                <w:id w:val="-1628230752"/>
                <w:placeholder>
                  <w:docPart w:val="CD35F6FF77714BB881813859C28FAA3A"/>
                </w:placeholder>
                <w:temporary/>
                <w:showingPlcHdr/>
              </w:sdtPr>
              <w:sdtEndPr>
                <w:rPr>
                  <w:rStyle w:val="DefaultParagraphFont"/>
                  <w:rFonts w:ascii="ATT Aleck Cd Medium" w:hAnsi="ATT Aleck Cd Medium" w:cstheme="minorBidi"/>
                  <w:color w:val="auto"/>
                </w:rPr>
              </w:sdtEndPr>
              <w:sdtContent>
                <w:r w:rsidR="00537321" w:rsidRPr="00CB05E2">
                  <w:rPr>
                    <w:rStyle w:val="PlaceholderText"/>
                    <w:shd w:val="clear" w:color="auto" w:fill="E7E6E6" w:themeFill="background2"/>
                  </w:rPr>
                  <w:t>Click or tap here to enter text.</w:t>
                </w:r>
              </w:sdtContent>
            </w:sdt>
          </w:p>
        </w:tc>
      </w:tr>
      <w:tr w:rsidR="00537321" w14:paraId="1A79DF76" w14:textId="77777777" w:rsidTr="00E90471">
        <w:trPr>
          <w:cantSplit/>
        </w:trPr>
        <w:tc>
          <w:tcPr>
            <w:tcW w:w="4405" w:type="dxa"/>
          </w:tcPr>
          <w:p w14:paraId="638893B0" w14:textId="6223B85E" w:rsidR="00537321" w:rsidRDefault="00000000" w:rsidP="00847668">
            <w:sdt>
              <w:sdtPr>
                <w:rPr>
                  <w:rStyle w:val="FormLabelChar"/>
                </w:rPr>
                <w:id w:val="2092732443"/>
                <w:lock w:val="sdtContentLocked"/>
                <w:placeholder>
                  <w:docPart w:val="147A18B050FA47AE906CFB4BECAA3687"/>
                </w:placeholder>
                <w15:appearance w15:val="hidden"/>
              </w:sdtPr>
              <w:sdtContent>
                <w:r w:rsidR="00537321" w:rsidRPr="004861AE">
                  <w:rPr>
                    <w:rStyle w:val="FormLabelChar"/>
                  </w:rPr>
                  <w:t xml:space="preserve">Email Address:   </w:t>
                </w:r>
              </w:sdtContent>
            </w:sdt>
          </w:p>
        </w:tc>
        <w:tc>
          <w:tcPr>
            <w:tcW w:w="6385" w:type="dxa"/>
          </w:tcPr>
          <w:p w14:paraId="70056829" w14:textId="0AAAD4AD" w:rsidR="00537321" w:rsidRDefault="00000000" w:rsidP="00847668">
            <w:sdt>
              <w:sdtPr>
                <w:rPr>
                  <w:rStyle w:val="UserInput"/>
                </w:rPr>
                <w:id w:val="1803412111"/>
                <w:placeholder>
                  <w:docPart w:val="8494A1E442734C1CA0233BB80C021DA2"/>
                </w:placeholder>
                <w:temporary/>
                <w:showingPlcHdr/>
              </w:sdtPr>
              <w:sdtEndPr>
                <w:rPr>
                  <w:rStyle w:val="DefaultParagraphFont"/>
                  <w:rFonts w:ascii="ATT Aleck Cd Medium" w:hAnsi="ATT Aleck Cd Medium" w:cstheme="minorBidi"/>
                  <w:color w:val="auto"/>
                </w:rPr>
              </w:sdtEndPr>
              <w:sdtContent>
                <w:r w:rsidR="00537321" w:rsidRPr="00CB05E2">
                  <w:rPr>
                    <w:rStyle w:val="PlaceholderText"/>
                    <w:shd w:val="clear" w:color="auto" w:fill="E7E6E6" w:themeFill="background2"/>
                  </w:rPr>
                  <w:t>Click or tap here to enter text.</w:t>
                </w:r>
              </w:sdtContent>
            </w:sdt>
          </w:p>
        </w:tc>
      </w:tr>
      <w:tr w:rsidR="00F13590" w14:paraId="3F38FD8E" w14:textId="77777777" w:rsidTr="00E90471">
        <w:trPr>
          <w:cantSplit/>
        </w:trPr>
        <w:tc>
          <w:tcPr>
            <w:tcW w:w="4405" w:type="dxa"/>
          </w:tcPr>
          <w:sdt>
            <w:sdtPr>
              <w:rPr>
                <w:rStyle w:val="FormLabelChar"/>
              </w:rPr>
              <w:id w:val="-158380992"/>
              <w:lock w:val="contentLocked"/>
              <w:placeholder>
                <w:docPart w:val="F2C7DE851285445483568194834A81A9"/>
              </w:placeholder>
              <w15:appearance w15:val="hidden"/>
            </w:sdtPr>
            <w:sdtContent>
              <w:p w14:paraId="7ADAF9B2" w14:textId="2CE9E196" w:rsidR="00F13590" w:rsidRDefault="00F13590" w:rsidP="00F13590">
                <w:pPr>
                  <w:rPr>
                    <w:rStyle w:val="FormLabelChar"/>
                  </w:rPr>
                </w:pPr>
                <w:r>
                  <w:rPr>
                    <w:rStyle w:val="FormLabelChar"/>
                  </w:rPr>
                  <w:t>Existing User ID</w:t>
                </w:r>
                <w:r w:rsidRPr="004861AE">
                  <w:rPr>
                    <w:rStyle w:val="FormLabelChar"/>
                  </w:rPr>
                  <w:t>:</w:t>
                </w:r>
                <w:r>
                  <w:rPr>
                    <w:rStyle w:val="FormLabelChar"/>
                  </w:rPr>
                  <w:br/>
                  <w:t>(for Updates &amp; Deletes)</w:t>
                </w:r>
              </w:p>
            </w:sdtContent>
          </w:sdt>
        </w:tc>
        <w:tc>
          <w:tcPr>
            <w:tcW w:w="6385" w:type="dxa"/>
          </w:tcPr>
          <w:p w14:paraId="3DAA0971" w14:textId="2FCB87EC" w:rsidR="00F13590" w:rsidRDefault="00000000" w:rsidP="00F13590">
            <w:pPr>
              <w:rPr>
                <w:rStyle w:val="UserInput"/>
              </w:rPr>
            </w:pPr>
            <w:sdt>
              <w:sdtPr>
                <w:rPr>
                  <w:rStyle w:val="UserInput"/>
                </w:rPr>
                <w:id w:val="621045858"/>
                <w:placeholder>
                  <w:docPart w:val="879FBA6EB19043D084E3054A6003BB0C"/>
                </w:placeholder>
                <w:temporary/>
                <w:showingPlcHdr/>
              </w:sdtPr>
              <w:sdtEndPr>
                <w:rPr>
                  <w:rStyle w:val="DefaultParagraphFont"/>
                  <w:rFonts w:ascii="ATT Aleck Cd Medium" w:hAnsi="ATT Aleck Cd Medium" w:cstheme="minorBidi"/>
                  <w:color w:val="auto"/>
                </w:rPr>
              </w:sdtEndPr>
              <w:sdtContent>
                <w:r w:rsidR="00F13590" w:rsidRPr="00CB05E2">
                  <w:rPr>
                    <w:rStyle w:val="PlaceholderText"/>
                    <w:shd w:val="clear" w:color="auto" w:fill="E7E6E6" w:themeFill="background2"/>
                  </w:rPr>
                  <w:t>Click or tap here to enter text.</w:t>
                </w:r>
              </w:sdtContent>
            </w:sdt>
          </w:p>
        </w:tc>
      </w:tr>
      <w:tr w:rsidR="00F13590" w14:paraId="4D3BD85C" w14:textId="77777777" w:rsidTr="00E90471">
        <w:trPr>
          <w:cantSplit/>
        </w:trPr>
        <w:tc>
          <w:tcPr>
            <w:tcW w:w="4405" w:type="dxa"/>
          </w:tcPr>
          <w:p w14:paraId="31D3524E" w14:textId="30810070" w:rsidR="00F13590" w:rsidRDefault="00000000" w:rsidP="00F13590">
            <w:sdt>
              <w:sdtPr>
                <w:rPr>
                  <w:rStyle w:val="FormLabelChar"/>
                </w:rPr>
                <w:id w:val="-1767761108"/>
                <w:lock w:val="sdtContentLocked"/>
                <w:placeholder>
                  <w:docPart w:val="295C689450EF4916A7D6021BCAE98F74"/>
                </w:placeholder>
                <w15:appearance w15:val="hidden"/>
              </w:sdtPr>
              <w:sdtContent>
                <w:r w:rsidR="00F13590" w:rsidRPr="004861AE">
                  <w:rPr>
                    <w:rStyle w:val="FormLabelChar"/>
                  </w:rPr>
                  <w:t xml:space="preserve">Online TN Error correction will be disabled by default for all companies.  </w:t>
                </w:r>
              </w:sdtContent>
            </w:sdt>
            <w:sdt>
              <w:sdtPr>
                <w:rPr>
                  <w:rStyle w:val="FormLabelChar"/>
                </w:rPr>
                <w:id w:val="-1304848900"/>
                <w:lock w:val="sdtContentLocked"/>
                <w:placeholder>
                  <w:docPart w:val="295C689450EF4916A7D6021BCAE98F74"/>
                </w:placeholder>
                <w15:appearance w15:val="hidden"/>
              </w:sdtPr>
              <w:sdtContent>
                <w:r w:rsidR="00F13590" w:rsidRPr="004861AE">
                  <w:rPr>
                    <w:rStyle w:val="FormLabelChar"/>
                  </w:rPr>
                  <w:t xml:space="preserve">Click the checkbox if you wish to enable online error correction for your company:  </w:t>
                </w:r>
              </w:sdtContent>
            </w:sdt>
            <w:r w:rsidR="00F13590">
              <w:rPr>
                <w:rStyle w:val="FormLabelChar"/>
              </w:rPr>
              <w:t xml:space="preserve"> </w:t>
            </w:r>
            <w:r w:rsidR="00F13590">
              <w:t xml:space="preserve"> </w:t>
            </w:r>
          </w:p>
          <w:p w14:paraId="66C42178" w14:textId="77777777" w:rsidR="00F13590" w:rsidRDefault="00F13590" w:rsidP="00F13590"/>
          <w:sdt>
            <w:sdtPr>
              <w:rPr>
                <w:rStyle w:val="NoteChar"/>
              </w:rPr>
              <w:id w:val="64927849"/>
              <w:lock w:val="sdtContentLocked"/>
              <w:placeholder>
                <w:docPart w:val="5BA0C9F3403C4C79AD24961877862052"/>
              </w:placeholder>
              <w15:appearance w15:val="hidden"/>
            </w:sdtPr>
            <w:sdtContent>
              <w:p w14:paraId="065F1008" w14:textId="646B073D" w:rsidR="00F13590" w:rsidRDefault="00F13590" w:rsidP="00F13590">
                <w:r w:rsidRPr="00F730B7">
                  <w:rPr>
                    <w:rStyle w:val="NoteChar"/>
                  </w:rPr>
                  <w:t>NOTE: Online error correction is not required for a user to update TN records in 9-1-1 PSP.</w:t>
                </w:r>
              </w:p>
            </w:sdtContent>
          </w:sdt>
        </w:tc>
        <w:tc>
          <w:tcPr>
            <w:tcW w:w="6385" w:type="dxa"/>
          </w:tcPr>
          <w:p w14:paraId="052A9251" w14:textId="1AC9ABB6" w:rsidR="00F13590" w:rsidRPr="00F730B7" w:rsidRDefault="00000000" w:rsidP="00F13590">
            <w:pPr>
              <w:pStyle w:val="Note"/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1526554003"/>
                <w:lock w:val="sdtLocked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13590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</w:p>
        </w:tc>
      </w:tr>
    </w:tbl>
    <w:p w14:paraId="141D639E" w14:textId="508B3BAD" w:rsidR="002748E3" w:rsidRDefault="00C76AE6" w:rsidP="00610B06">
      <w:r>
        <w:br w:type="textWrapping" w:clear="all"/>
      </w:r>
    </w:p>
    <w:tbl>
      <w:tblPr>
        <w:tblStyle w:val="TableGrid"/>
        <w:tblW w:w="0" w:type="auto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3415"/>
        <w:gridCol w:w="3870"/>
        <w:gridCol w:w="3505"/>
      </w:tblGrid>
      <w:tr w:rsidR="005E08C3" w:rsidRPr="00847668" w14:paraId="37472375" w14:textId="77777777" w:rsidTr="00A90BAD">
        <w:tc>
          <w:tcPr>
            <w:tcW w:w="10790" w:type="dxa"/>
            <w:gridSpan w:val="3"/>
            <w:shd w:val="clear" w:color="auto" w:fill="E7E6E6" w:themeFill="background2"/>
            <w:vAlign w:val="center"/>
          </w:tcPr>
          <w:sdt>
            <w:sdtPr>
              <w:rPr>
                <w:rFonts w:ascii="ATT Aleck Sans Black" w:hAnsi="ATT Aleck Sans Black" w:cs="ATT Aleck Sans Black"/>
                <w:smallCaps/>
                <w:color w:val="000000" w:themeColor="text1"/>
                <w:spacing w:val="5"/>
                <w:sz w:val="36"/>
                <w:szCs w:val="32"/>
              </w:rPr>
              <w:id w:val="540870559"/>
              <w:placeholder>
                <w:docPart w:val="DefaultPlaceholder_-1854013440"/>
              </w:placeholder>
              <w:text/>
            </w:sdtPr>
            <w:sdtContent>
              <w:p w14:paraId="4E51E83C" w14:textId="33F3194F" w:rsidR="00A70AB5" w:rsidRPr="007E58CC" w:rsidRDefault="005E08C3" w:rsidP="007E58CC">
                <w:pPr>
                  <w:spacing w:before="120" w:after="120"/>
                  <w:jc w:val="center"/>
                  <w:rPr>
                    <w:rFonts w:ascii="ATT Aleck Sans Black" w:hAnsi="ATT Aleck Sans Black" w:cs="ATT Aleck Sans Black"/>
                    <w:smallCaps/>
                    <w:color w:val="000000" w:themeColor="text1"/>
                    <w:spacing w:val="5"/>
                    <w:sz w:val="36"/>
                    <w:szCs w:val="32"/>
                  </w:rPr>
                </w:pPr>
                <w:r>
                  <w:rPr>
                    <w:rFonts w:ascii="ATT Aleck Sans Black" w:hAnsi="ATT Aleck Sans Black" w:cs="ATT Aleck Sans Black"/>
                    <w:smallCaps/>
                    <w:color w:val="000000" w:themeColor="text1"/>
                    <w:spacing w:val="5"/>
                    <w:sz w:val="36"/>
                    <w:szCs w:val="32"/>
                  </w:rPr>
                  <w:t>ADDITIONAL USERS</w:t>
                </w:r>
              </w:p>
            </w:sdtContent>
          </w:sdt>
        </w:tc>
      </w:tr>
      <w:tr w:rsidR="004156F5" w14:paraId="5AD52C20" w14:textId="77777777" w:rsidTr="00BD7703">
        <w:tc>
          <w:tcPr>
            <w:tcW w:w="3415" w:type="dxa"/>
          </w:tcPr>
          <w:sdt>
            <w:sdtPr>
              <w:rPr>
                <w:rStyle w:val="FormLabelChar"/>
                <w:b/>
                <w:bCs/>
              </w:rPr>
              <w:id w:val="1425068929"/>
              <w:placeholder>
                <w:docPart w:val="DefaultPlaceholder_-1854013440"/>
              </w:placeholder>
              <w:text/>
            </w:sdtPr>
            <w:sdtEndPr>
              <w:rPr>
                <w:rStyle w:val="FormLabelChar"/>
                <w:b w:val="0"/>
                <w:bCs w:val="0"/>
              </w:rPr>
            </w:sdtEndPr>
            <w:sdtContent>
              <w:p w14:paraId="3F281B4B" w14:textId="0DDB2072" w:rsidR="004156F5" w:rsidRPr="00974448" w:rsidRDefault="004156F5" w:rsidP="00A90BAD">
                <w:pPr>
                  <w:rPr>
                    <w:b/>
                    <w:bCs/>
                  </w:rPr>
                </w:pPr>
                <w:proofErr w:type="spellStart"/>
                <w:r w:rsidRPr="00974448">
                  <w:rPr>
                    <w:rStyle w:val="FormLabelChar"/>
                    <w:b/>
                    <w:bCs/>
                  </w:rPr>
                  <w:t>Fullname</w:t>
                </w:r>
                <w:proofErr w:type="spellEnd"/>
                <w:r w:rsidRPr="001D6F19">
                  <w:rPr>
                    <w:rStyle w:val="FormLabelChar"/>
                  </w:rPr>
                  <w:t xml:space="preserve">   </w:t>
                </w:r>
              </w:p>
            </w:sdtContent>
          </w:sdt>
        </w:tc>
        <w:tc>
          <w:tcPr>
            <w:tcW w:w="3870" w:type="dxa"/>
          </w:tcPr>
          <w:sdt>
            <w:sdtPr>
              <w:rPr>
                <w:b/>
                <w:bCs/>
              </w:rPr>
              <w:id w:val="-964970311"/>
              <w:placeholder>
                <w:docPart w:val="DefaultPlaceholder_-1854013440"/>
              </w:placeholder>
              <w:text/>
            </w:sdtPr>
            <w:sdtContent>
              <w:p w14:paraId="1C7EC157" w14:textId="795C4131" w:rsidR="004156F5" w:rsidRDefault="004156F5" w:rsidP="00A90BAD">
                <w:r>
                  <w:rPr>
                    <w:b/>
                    <w:bCs/>
                  </w:rPr>
                  <w:t>Email Address</w:t>
                </w:r>
              </w:p>
            </w:sdtContent>
          </w:sdt>
          <w:p w14:paraId="6BFF74E2" w14:textId="4C8D0ED5" w:rsidR="004156F5" w:rsidRPr="007E58CC" w:rsidRDefault="004156F5" w:rsidP="004156F5"/>
        </w:tc>
        <w:tc>
          <w:tcPr>
            <w:tcW w:w="3505" w:type="dxa"/>
          </w:tcPr>
          <w:sdt>
            <w:sdtPr>
              <w:rPr>
                <w:b/>
                <w:bCs/>
              </w:rPr>
              <w:id w:val="1068072494"/>
              <w:placeholder>
                <w:docPart w:val="DefaultPlaceholder_-1854013440"/>
              </w:placeholder>
              <w:text/>
            </w:sdtPr>
            <w:sdtContent>
              <w:p w14:paraId="00ABD348" w14:textId="64445C97" w:rsidR="004156F5" w:rsidRPr="00622AD8" w:rsidRDefault="006726C2" w:rsidP="004156F5">
                <w:r w:rsidRPr="00622AD8">
                  <w:rPr>
                    <w:b/>
                    <w:bCs/>
                  </w:rPr>
                  <w:t>User ID</w:t>
                </w:r>
                <w:r w:rsidR="00622AD8" w:rsidRPr="001D6F19">
                  <w:rPr>
                    <w:sz w:val="20"/>
                    <w:szCs w:val="18"/>
                  </w:rPr>
                  <w:t xml:space="preserve"> (populate </w:t>
                </w:r>
                <w:r w:rsidR="00627799" w:rsidRPr="001D6F19">
                  <w:rPr>
                    <w:sz w:val="20"/>
                    <w:szCs w:val="18"/>
                  </w:rPr>
                  <w:t>with existing ID</w:t>
                </w:r>
                <w:r w:rsidR="00C76AE6" w:rsidRPr="001D6F19">
                  <w:rPr>
                    <w:sz w:val="20"/>
                    <w:szCs w:val="18"/>
                  </w:rPr>
                  <w:t xml:space="preserve"> if applicable</w:t>
                </w:r>
                <w:r w:rsidR="00627799" w:rsidRPr="001D6F19">
                  <w:rPr>
                    <w:sz w:val="20"/>
                    <w:szCs w:val="18"/>
                  </w:rPr>
                  <w:t>)</w:t>
                </w:r>
              </w:p>
            </w:sdtContent>
          </w:sdt>
        </w:tc>
      </w:tr>
      <w:tr w:rsidR="004156F5" w14:paraId="54D351CF" w14:textId="77777777" w:rsidTr="00BD7703">
        <w:tc>
          <w:tcPr>
            <w:tcW w:w="3415" w:type="dxa"/>
          </w:tcPr>
          <w:p w14:paraId="77924C3D" w14:textId="740186CB" w:rsidR="004156F5" w:rsidRPr="007E58CC" w:rsidRDefault="00000000" w:rsidP="004156F5">
            <w:pPr>
              <w:rPr>
                <w:rStyle w:val="FormLabelChar"/>
              </w:rPr>
            </w:pPr>
            <w:sdt>
              <w:sdtPr>
                <w:rPr>
                  <w:rStyle w:val="UserInput"/>
                </w:rPr>
                <w:id w:val="-1106956093"/>
                <w:placeholder>
                  <w:docPart w:val="130041CE745847928C70BE69D5473757"/>
                </w:placeholder>
                <w:temporary/>
                <w:showingPlcHdr/>
              </w:sdtPr>
              <w:sdtEndPr>
                <w:rPr>
                  <w:rStyle w:val="DefaultParagraphFont"/>
                  <w:rFonts w:ascii="ATT Aleck Cd Medium" w:hAnsi="ATT Aleck Cd Medium" w:cstheme="minorBidi"/>
                  <w:color w:val="auto"/>
                </w:rPr>
              </w:sdtEndPr>
              <w:sdtContent>
                <w:r w:rsidR="004156F5" w:rsidRPr="00CB05E2">
                  <w:rPr>
                    <w:rStyle w:val="PlaceholderText"/>
                    <w:shd w:val="clear" w:color="auto" w:fill="E7E6E6" w:themeFill="background2"/>
                  </w:rPr>
                  <w:t>Click or tap here to enter text.</w:t>
                </w:r>
              </w:sdtContent>
            </w:sdt>
          </w:p>
        </w:tc>
        <w:tc>
          <w:tcPr>
            <w:tcW w:w="3870" w:type="dxa"/>
          </w:tcPr>
          <w:p w14:paraId="297EF894" w14:textId="7A0165ED" w:rsidR="004156F5" w:rsidRPr="007E58CC" w:rsidRDefault="00000000" w:rsidP="004156F5">
            <w:sdt>
              <w:sdtPr>
                <w:rPr>
                  <w:rStyle w:val="UserInput"/>
                </w:rPr>
                <w:id w:val="2003691055"/>
                <w:placeholder>
                  <w:docPart w:val="46153CC93457417ABF347BFD12368D85"/>
                </w:placeholder>
                <w:temporary/>
                <w:showingPlcHdr/>
              </w:sdtPr>
              <w:sdtEndPr>
                <w:rPr>
                  <w:rStyle w:val="DefaultParagraphFont"/>
                  <w:rFonts w:ascii="ATT Aleck Cd Medium" w:hAnsi="ATT Aleck Cd Medium" w:cstheme="minorBidi"/>
                  <w:color w:val="auto"/>
                </w:rPr>
              </w:sdtEndPr>
              <w:sdtContent>
                <w:r w:rsidR="004156F5" w:rsidRPr="00872E02">
                  <w:rPr>
                    <w:rStyle w:val="PlaceholderText"/>
                    <w:shd w:val="clear" w:color="auto" w:fill="E7E6E6" w:themeFill="background2"/>
                  </w:rPr>
                  <w:t>Click or tap here to enter text.</w:t>
                </w:r>
              </w:sdtContent>
            </w:sdt>
          </w:p>
        </w:tc>
        <w:tc>
          <w:tcPr>
            <w:tcW w:w="3505" w:type="dxa"/>
          </w:tcPr>
          <w:p w14:paraId="4283C96E" w14:textId="5C36D48C" w:rsidR="004156F5" w:rsidRPr="007E58CC" w:rsidRDefault="00000000" w:rsidP="004156F5">
            <w:sdt>
              <w:sdtPr>
                <w:rPr>
                  <w:rStyle w:val="UserInput"/>
                </w:rPr>
                <w:id w:val="549579466"/>
                <w:placeholder>
                  <w:docPart w:val="7537B01AF78A4F609CC2826FA00D28B5"/>
                </w:placeholder>
                <w:temporary/>
                <w:showingPlcHdr/>
              </w:sdtPr>
              <w:sdtEndPr>
                <w:rPr>
                  <w:rStyle w:val="DefaultParagraphFont"/>
                  <w:rFonts w:ascii="ATT Aleck Cd Medium" w:hAnsi="ATT Aleck Cd Medium" w:cstheme="minorBidi"/>
                  <w:color w:val="auto"/>
                </w:rPr>
              </w:sdtEndPr>
              <w:sdtContent>
                <w:r w:rsidR="004156F5" w:rsidRPr="00D40D1C">
                  <w:rPr>
                    <w:rStyle w:val="PlaceholderText"/>
                    <w:shd w:val="clear" w:color="auto" w:fill="E7E6E6" w:themeFill="background2"/>
                  </w:rPr>
                  <w:t>Click or tap here to enter text.</w:t>
                </w:r>
              </w:sdtContent>
            </w:sdt>
          </w:p>
        </w:tc>
      </w:tr>
      <w:tr w:rsidR="004156F5" w14:paraId="701C3404" w14:textId="77777777" w:rsidTr="00BD7703">
        <w:tc>
          <w:tcPr>
            <w:tcW w:w="3415" w:type="dxa"/>
          </w:tcPr>
          <w:p w14:paraId="046F9147" w14:textId="18BF60B5" w:rsidR="004156F5" w:rsidRPr="007E58CC" w:rsidRDefault="00000000" w:rsidP="004156F5">
            <w:pPr>
              <w:rPr>
                <w:rStyle w:val="FormLabelChar"/>
              </w:rPr>
            </w:pPr>
            <w:sdt>
              <w:sdtPr>
                <w:rPr>
                  <w:rStyle w:val="UserInput"/>
                </w:rPr>
                <w:id w:val="-362679822"/>
                <w:placeholder>
                  <w:docPart w:val="B0D1B3678A4344E09835A884D8483E67"/>
                </w:placeholder>
                <w:temporary/>
                <w:showingPlcHdr/>
              </w:sdtPr>
              <w:sdtEndPr>
                <w:rPr>
                  <w:rStyle w:val="DefaultParagraphFont"/>
                  <w:rFonts w:ascii="ATT Aleck Cd Medium" w:hAnsi="ATT Aleck Cd Medium" w:cstheme="minorBidi"/>
                  <w:color w:val="auto"/>
                </w:rPr>
              </w:sdtEndPr>
              <w:sdtContent>
                <w:r w:rsidR="004156F5" w:rsidRPr="00CB05E2">
                  <w:rPr>
                    <w:rStyle w:val="PlaceholderText"/>
                    <w:shd w:val="clear" w:color="auto" w:fill="E7E6E6" w:themeFill="background2"/>
                  </w:rPr>
                  <w:t>Click or tap here to enter text.</w:t>
                </w:r>
              </w:sdtContent>
            </w:sdt>
          </w:p>
        </w:tc>
        <w:tc>
          <w:tcPr>
            <w:tcW w:w="3870" w:type="dxa"/>
          </w:tcPr>
          <w:p w14:paraId="582D1D57" w14:textId="701DC87E" w:rsidR="004156F5" w:rsidRPr="007E58CC" w:rsidRDefault="00000000" w:rsidP="004156F5">
            <w:sdt>
              <w:sdtPr>
                <w:rPr>
                  <w:rStyle w:val="UserInput"/>
                </w:rPr>
                <w:id w:val="1113091741"/>
                <w:placeholder>
                  <w:docPart w:val="5CBB18745C1741F1BD39A68EC42814A7"/>
                </w:placeholder>
                <w:temporary/>
                <w:showingPlcHdr/>
              </w:sdtPr>
              <w:sdtEndPr>
                <w:rPr>
                  <w:rStyle w:val="DefaultParagraphFont"/>
                  <w:rFonts w:ascii="ATT Aleck Cd Medium" w:hAnsi="ATT Aleck Cd Medium" w:cstheme="minorBidi"/>
                  <w:color w:val="auto"/>
                </w:rPr>
              </w:sdtEndPr>
              <w:sdtContent>
                <w:r w:rsidR="004156F5" w:rsidRPr="00872E02">
                  <w:rPr>
                    <w:rStyle w:val="PlaceholderText"/>
                    <w:shd w:val="clear" w:color="auto" w:fill="E7E6E6" w:themeFill="background2"/>
                  </w:rPr>
                  <w:t>Click or tap here to enter text.</w:t>
                </w:r>
              </w:sdtContent>
            </w:sdt>
          </w:p>
        </w:tc>
        <w:tc>
          <w:tcPr>
            <w:tcW w:w="3505" w:type="dxa"/>
          </w:tcPr>
          <w:p w14:paraId="4724F6C8" w14:textId="6CBD5FDC" w:rsidR="004156F5" w:rsidRPr="007E58CC" w:rsidRDefault="00000000" w:rsidP="004156F5">
            <w:sdt>
              <w:sdtPr>
                <w:rPr>
                  <w:rStyle w:val="UserInput"/>
                </w:rPr>
                <w:id w:val="1572160411"/>
                <w:placeholder>
                  <w:docPart w:val="05A369671D904A22AA74ABBA29A66034"/>
                </w:placeholder>
                <w:temporary/>
                <w:showingPlcHdr/>
              </w:sdtPr>
              <w:sdtEndPr>
                <w:rPr>
                  <w:rStyle w:val="DefaultParagraphFont"/>
                  <w:rFonts w:ascii="ATT Aleck Cd Medium" w:hAnsi="ATT Aleck Cd Medium" w:cstheme="minorBidi"/>
                  <w:color w:val="auto"/>
                </w:rPr>
              </w:sdtEndPr>
              <w:sdtContent>
                <w:r w:rsidR="004156F5" w:rsidRPr="00D40D1C">
                  <w:rPr>
                    <w:rStyle w:val="PlaceholderText"/>
                    <w:shd w:val="clear" w:color="auto" w:fill="E7E6E6" w:themeFill="background2"/>
                  </w:rPr>
                  <w:t>Click or tap here to enter text.</w:t>
                </w:r>
              </w:sdtContent>
            </w:sdt>
          </w:p>
        </w:tc>
      </w:tr>
      <w:tr w:rsidR="004156F5" w14:paraId="5E76B762" w14:textId="77777777" w:rsidTr="00BD7703">
        <w:tc>
          <w:tcPr>
            <w:tcW w:w="3415" w:type="dxa"/>
          </w:tcPr>
          <w:p w14:paraId="144FFF7C" w14:textId="55182F09" w:rsidR="004156F5" w:rsidRPr="007E58CC" w:rsidRDefault="00000000" w:rsidP="004156F5">
            <w:pPr>
              <w:rPr>
                <w:rStyle w:val="FormLabelChar"/>
              </w:rPr>
            </w:pPr>
            <w:sdt>
              <w:sdtPr>
                <w:rPr>
                  <w:rStyle w:val="UserInput"/>
                </w:rPr>
                <w:id w:val="1799108548"/>
                <w:placeholder>
                  <w:docPart w:val="FC74B727853D45D8846CA3F39C3D7D20"/>
                </w:placeholder>
                <w:temporary/>
                <w:showingPlcHdr/>
              </w:sdtPr>
              <w:sdtEndPr>
                <w:rPr>
                  <w:rStyle w:val="DefaultParagraphFont"/>
                  <w:rFonts w:ascii="ATT Aleck Cd Medium" w:hAnsi="ATT Aleck Cd Medium" w:cstheme="minorBidi"/>
                  <w:color w:val="auto"/>
                </w:rPr>
              </w:sdtEndPr>
              <w:sdtContent>
                <w:r w:rsidR="004156F5" w:rsidRPr="00CB05E2">
                  <w:rPr>
                    <w:rStyle w:val="PlaceholderText"/>
                    <w:shd w:val="clear" w:color="auto" w:fill="E7E6E6" w:themeFill="background2"/>
                  </w:rPr>
                  <w:t>Click or tap here to enter text.</w:t>
                </w:r>
              </w:sdtContent>
            </w:sdt>
          </w:p>
        </w:tc>
        <w:tc>
          <w:tcPr>
            <w:tcW w:w="3870" w:type="dxa"/>
          </w:tcPr>
          <w:p w14:paraId="356FA7C1" w14:textId="1A6110D9" w:rsidR="004156F5" w:rsidRPr="007E58CC" w:rsidRDefault="00000000" w:rsidP="004156F5">
            <w:sdt>
              <w:sdtPr>
                <w:rPr>
                  <w:rStyle w:val="UserInput"/>
                </w:rPr>
                <w:id w:val="-356664076"/>
                <w:placeholder>
                  <w:docPart w:val="DA361E53385F4EE7874E5B4C7227AADC"/>
                </w:placeholder>
                <w:temporary/>
                <w:showingPlcHdr/>
              </w:sdtPr>
              <w:sdtEndPr>
                <w:rPr>
                  <w:rStyle w:val="DefaultParagraphFont"/>
                  <w:rFonts w:ascii="ATT Aleck Cd Medium" w:hAnsi="ATT Aleck Cd Medium" w:cstheme="minorBidi"/>
                  <w:color w:val="auto"/>
                </w:rPr>
              </w:sdtEndPr>
              <w:sdtContent>
                <w:r w:rsidR="004156F5" w:rsidRPr="00872E02">
                  <w:rPr>
                    <w:rStyle w:val="PlaceholderText"/>
                    <w:shd w:val="clear" w:color="auto" w:fill="E7E6E6" w:themeFill="background2"/>
                  </w:rPr>
                  <w:t>Click or tap here to enter text.</w:t>
                </w:r>
              </w:sdtContent>
            </w:sdt>
          </w:p>
        </w:tc>
        <w:tc>
          <w:tcPr>
            <w:tcW w:w="3505" w:type="dxa"/>
          </w:tcPr>
          <w:p w14:paraId="5C08F39D" w14:textId="1CE0CC1C" w:rsidR="004156F5" w:rsidRPr="007E58CC" w:rsidRDefault="00000000" w:rsidP="004156F5">
            <w:sdt>
              <w:sdtPr>
                <w:rPr>
                  <w:rStyle w:val="UserInput"/>
                </w:rPr>
                <w:id w:val="248310177"/>
                <w:placeholder>
                  <w:docPart w:val="29BD32CB0C3546DDB23BED8D848E756F"/>
                </w:placeholder>
                <w:temporary/>
                <w:showingPlcHdr/>
              </w:sdtPr>
              <w:sdtEndPr>
                <w:rPr>
                  <w:rStyle w:val="DefaultParagraphFont"/>
                  <w:rFonts w:ascii="ATT Aleck Cd Medium" w:hAnsi="ATT Aleck Cd Medium" w:cstheme="minorBidi"/>
                  <w:color w:val="auto"/>
                </w:rPr>
              </w:sdtEndPr>
              <w:sdtContent>
                <w:r w:rsidR="004156F5" w:rsidRPr="00D40D1C">
                  <w:rPr>
                    <w:rStyle w:val="PlaceholderText"/>
                    <w:shd w:val="clear" w:color="auto" w:fill="E7E6E6" w:themeFill="background2"/>
                  </w:rPr>
                  <w:t>Click or tap here to enter text.</w:t>
                </w:r>
              </w:sdtContent>
            </w:sdt>
          </w:p>
        </w:tc>
      </w:tr>
      <w:tr w:rsidR="004156F5" w14:paraId="796DF902" w14:textId="77777777" w:rsidTr="00BD7703">
        <w:tc>
          <w:tcPr>
            <w:tcW w:w="3415" w:type="dxa"/>
          </w:tcPr>
          <w:p w14:paraId="69FA5CF2" w14:textId="26F6B3C6" w:rsidR="004156F5" w:rsidRPr="007E58CC" w:rsidRDefault="00000000" w:rsidP="004156F5">
            <w:pPr>
              <w:rPr>
                <w:rStyle w:val="FormLabelChar"/>
              </w:rPr>
            </w:pPr>
            <w:sdt>
              <w:sdtPr>
                <w:rPr>
                  <w:rStyle w:val="UserInput"/>
                </w:rPr>
                <w:id w:val="949829170"/>
                <w:placeholder>
                  <w:docPart w:val="7EEE8A7AA0E94C84B4D19B561EA78BB8"/>
                </w:placeholder>
                <w:temporary/>
                <w:showingPlcHdr/>
              </w:sdtPr>
              <w:sdtEndPr>
                <w:rPr>
                  <w:rStyle w:val="DefaultParagraphFont"/>
                  <w:rFonts w:ascii="ATT Aleck Cd Medium" w:hAnsi="ATT Aleck Cd Medium" w:cstheme="minorBidi"/>
                  <w:color w:val="auto"/>
                </w:rPr>
              </w:sdtEndPr>
              <w:sdtContent>
                <w:r w:rsidR="004156F5" w:rsidRPr="00CB05E2">
                  <w:rPr>
                    <w:rStyle w:val="PlaceholderText"/>
                    <w:shd w:val="clear" w:color="auto" w:fill="E7E6E6" w:themeFill="background2"/>
                  </w:rPr>
                  <w:t>Click or tap here to enter text.</w:t>
                </w:r>
              </w:sdtContent>
            </w:sdt>
          </w:p>
        </w:tc>
        <w:tc>
          <w:tcPr>
            <w:tcW w:w="3870" w:type="dxa"/>
          </w:tcPr>
          <w:p w14:paraId="3B2E0934" w14:textId="2D93BC45" w:rsidR="004156F5" w:rsidRPr="007E58CC" w:rsidRDefault="00000000" w:rsidP="004156F5">
            <w:sdt>
              <w:sdtPr>
                <w:rPr>
                  <w:rStyle w:val="UserInput"/>
                </w:rPr>
                <w:id w:val="1677064351"/>
                <w:placeholder>
                  <w:docPart w:val="A2F3ACFA527F4FAF94A78D87A928E93E"/>
                </w:placeholder>
                <w:temporary/>
                <w:showingPlcHdr/>
              </w:sdtPr>
              <w:sdtEndPr>
                <w:rPr>
                  <w:rStyle w:val="DefaultParagraphFont"/>
                  <w:rFonts w:ascii="ATT Aleck Cd Medium" w:hAnsi="ATT Aleck Cd Medium" w:cstheme="minorBidi"/>
                  <w:color w:val="auto"/>
                </w:rPr>
              </w:sdtEndPr>
              <w:sdtContent>
                <w:r w:rsidR="004156F5" w:rsidRPr="00872E02">
                  <w:rPr>
                    <w:rStyle w:val="PlaceholderText"/>
                    <w:shd w:val="clear" w:color="auto" w:fill="E7E6E6" w:themeFill="background2"/>
                  </w:rPr>
                  <w:t>Click or tap here to enter text.</w:t>
                </w:r>
              </w:sdtContent>
            </w:sdt>
          </w:p>
        </w:tc>
        <w:tc>
          <w:tcPr>
            <w:tcW w:w="3505" w:type="dxa"/>
          </w:tcPr>
          <w:p w14:paraId="44CCA1F4" w14:textId="101BA640" w:rsidR="004156F5" w:rsidRPr="007E58CC" w:rsidRDefault="00000000" w:rsidP="004156F5">
            <w:sdt>
              <w:sdtPr>
                <w:rPr>
                  <w:rStyle w:val="UserInput"/>
                </w:rPr>
                <w:id w:val="946192944"/>
                <w:placeholder>
                  <w:docPart w:val="AA0696A916BA435DAD844CA45B1B2641"/>
                </w:placeholder>
                <w:temporary/>
                <w:showingPlcHdr/>
              </w:sdtPr>
              <w:sdtEndPr>
                <w:rPr>
                  <w:rStyle w:val="DefaultParagraphFont"/>
                  <w:rFonts w:ascii="ATT Aleck Cd Medium" w:hAnsi="ATT Aleck Cd Medium" w:cstheme="minorBidi"/>
                  <w:color w:val="auto"/>
                </w:rPr>
              </w:sdtEndPr>
              <w:sdtContent>
                <w:r w:rsidR="004156F5" w:rsidRPr="00D40D1C">
                  <w:rPr>
                    <w:rStyle w:val="PlaceholderText"/>
                    <w:shd w:val="clear" w:color="auto" w:fill="E7E6E6" w:themeFill="background2"/>
                  </w:rPr>
                  <w:t>Click or tap here to enter text.</w:t>
                </w:r>
              </w:sdtContent>
            </w:sdt>
          </w:p>
        </w:tc>
      </w:tr>
      <w:tr w:rsidR="004156F5" w14:paraId="3C2CBDFC" w14:textId="77777777" w:rsidTr="00BD7703">
        <w:tc>
          <w:tcPr>
            <w:tcW w:w="3415" w:type="dxa"/>
          </w:tcPr>
          <w:p w14:paraId="244D2874" w14:textId="0833C05D" w:rsidR="004156F5" w:rsidRPr="007E58CC" w:rsidRDefault="00000000" w:rsidP="004156F5">
            <w:pPr>
              <w:rPr>
                <w:rStyle w:val="FormLabelChar"/>
              </w:rPr>
            </w:pPr>
            <w:sdt>
              <w:sdtPr>
                <w:rPr>
                  <w:rStyle w:val="UserInput"/>
                </w:rPr>
                <w:id w:val="1233969554"/>
                <w:placeholder>
                  <w:docPart w:val="241ABEB27E7A450393299DB3178D7948"/>
                </w:placeholder>
                <w:temporary/>
                <w:showingPlcHdr/>
              </w:sdtPr>
              <w:sdtEndPr>
                <w:rPr>
                  <w:rStyle w:val="DefaultParagraphFont"/>
                  <w:rFonts w:ascii="ATT Aleck Cd Medium" w:hAnsi="ATT Aleck Cd Medium" w:cstheme="minorBidi"/>
                  <w:color w:val="auto"/>
                </w:rPr>
              </w:sdtEndPr>
              <w:sdtContent>
                <w:r w:rsidR="004156F5" w:rsidRPr="00CB05E2">
                  <w:rPr>
                    <w:rStyle w:val="PlaceholderText"/>
                    <w:shd w:val="clear" w:color="auto" w:fill="E7E6E6" w:themeFill="background2"/>
                  </w:rPr>
                  <w:t>Click or tap here to enter text.</w:t>
                </w:r>
              </w:sdtContent>
            </w:sdt>
          </w:p>
        </w:tc>
        <w:tc>
          <w:tcPr>
            <w:tcW w:w="3870" w:type="dxa"/>
          </w:tcPr>
          <w:p w14:paraId="4671515B" w14:textId="470443CA" w:rsidR="004156F5" w:rsidRPr="007E58CC" w:rsidRDefault="00000000" w:rsidP="004156F5">
            <w:sdt>
              <w:sdtPr>
                <w:rPr>
                  <w:rStyle w:val="UserInput"/>
                </w:rPr>
                <w:id w:val="-1991006908"/>
                <w:placeholder>
                  <w:docPart w:val="6DD27F92BB55455C85C968E26D807E49"/>
                </w:placeholder>
                <w:temporary/>
                <w:showingPlcHdr/>
              </w:sdtPr>
              <w:sdtEndPr>
                <w:rPr>
                  <w:rStyle w:val="DefaultParagraphFont"/>
                  <w:rFonts w:ascii="ATT Aleck Cd Medium" w:hAnsi="ATT Aleck Cd Medium" w:cstheme="minorBidi"/>
                  <w:color w:val="auto"/>
                </w:rPr>
              </w:sdtEndPr>
              <w:sdtContent>
                <w:r w:rsidR="004156F5" w:rsidRPr="00872E02">
                  <w:rPr>
                    <w:rStyle w:val="PlaceholderText"/>
                    <w:shd w:val="clear" w:color="auto" w:fill="E7E6E6" w:themeFill="background2"/>
                  </w:rPr>
                  <w:t>Click or tap here to enter text.</w:t>
                </w:r>
              </w:sdtContent>
            </w:sdt>
          </w:p>
        </w:tc>
        <w:tc>
          <w:tcPr>
            <w:tcW w:w="3505" w:type="dxa"/>
          </w:tcPr>
          <w:p w14:paraId="3F15A376" w14:textId="472523D6" w:rsidR="004156F5" w:rsidRPr="007E58CC" w:rsidRDefault="00000000" w:rsidP="004156F5">
            <w:sdt>
              <w:sdtPr>
                <w:rPr>
                  <w:rStyle w:val="UserInput"/>
                </w:rPr>
                <w:id w:val="-42221025"/>
                <w:placeholder>
                  <w:docPart w:val="67C57973634440E686EFC99C4BA9B976"/>
                </w:placeholder>
                <w:temporary/>
                <w:showingPlcHdr/>
              </w:sdtPr>
              <w:sdtEndPr>
                <w:rPr>
                  <w:rStyle w:val="DefaultParagraphFont"/>
                  <w:rFonts w:ascii="ATT Aleck Cd Medium" w:hAnsi="ATT Aleck Cd Medium" w:cstheme="minorBidi"/>
                  <w:color w:val="auto"/>
                </w:rPr>
              </w:sdtEndPr>
              <w:sdtContent>
                <w:r w:rsidR="004156F5" w:rsidRPr="00D40D1C">
                  <w:rPr>
                    <w:rStyle w:val="PlaceholderText"/>
                    <w:shd w:val="clear" w:color="auto" w:fill="E7E6E6" w:themeFill="background2"/>
                  </w:rPr>
                  <w:t>Click or tap here to enter text.</w:t>
                </w:r>
              </w:sdtContent>
            </w:sdt>
          </w:p>
        </w:tc>
      </w:tr>
      <w:tr w:rsidR="004156F5" w14:paraId="306858B9" w14:textId="77777777" w:rsidTr="00BD7703">
        <w:tc>
          <w:tcPr>
            <w:tcW w:w="3415" w:type="dxa"/>
          </w:tcPr>
          <w:p w14:paraId="2B262D79" w14:textId="78089DE4" w:rsidR="004156F5" w:rsidRPr="007E58CC" w:rsidRDefault="00000000" w:rsidP="004156F5">
            <w:pPr>
              <w:rPr>
                <w:rStyle w:val="FormLabelChar"/>
              </w:rPr>
            </w:pPr>
            <w:sdt>
              <w:sdtPr>
                <w:rPr>
                  <w:rStyle w:val="UserInput"/>
                </w:rPr>
                <w:id w:val="-209646910"/>
                <w:placeholder>
                  <w:docPart w:val="E43184F140BD4F21A04BEF481C7D8CEF"/>
                </w:placeholder>
                <w:temporary/>
                <w:showingPlcHdr/>
              </w:sdtPr>
              <w:sdtEndPr>
                <w:rPr>
                  <w:rStyle w:val="DefaultParagraphFont"/>
                  <w:rFonts w:ascii="ATT Aleck Cd Medium" w:hAnsi="ATT Aleck Cd Medium" w:cstheme="minorBidi"/>
                  <w:color w:val="auto"/>
                </w:rPr>
              </w:sdtEndPr>
              <w:sdtContent>
                <w:r w:rsidR="004156F5" w:rsidRPr="00CB05E2">
                  <w:rPr>
                    <w:rStyle w:val="PlaceholderText"/>
                    <w:shd w:val="clear" w:color="auto" w:fill="E7E6E6" w:themeFill="background2"/>
                  </w:rPr>
                  <w:t>Click or tap here to enter text.</w:t>
                </w:r>
              </w:sdtContent>
            </w:sdt>
          </w:p>
        </w:tc>
        <w:tc>
          <w:tcPr>
            <w:tcW w:w="3870" w:type="dxa"/>
          </w:tcPr>
          <w:p w14:paraId="118475A9" w14:textId="2C59DC00" w:rsidR="004156F5" w:rsidRPr="007E58CC" w:rsidRDefault="00000000" w:rsidP="004156F5">
            <w:sdt>
              <w:sdtPr>
                <w:rPr>
                  <w:rStyle w:val="UserInput"/>
                </w:rPr>
                <w:id w:val="-1143423382"/>
                <w:placeholder>
                  <w:docPart w:val="5B6A1C6CDA6A401598E362B0D8B5BA5A"/>
                </w:placeholder>
                <w:temporary/>
                <w:showingPlcHdr/>
              </w:sdtPr>
              <w:sdtEndPr>
                <w:rPr>
                  <w:rStyle w:val="DefaultParagraphFont"/>
                  <w:rFonts w:ascii="ATT Aleck Cd Medium" w:hAnsi="ATT Aleck Cd Medium" w:cstheme="minorBidi"/>
                  <w:color w:val="auto"/>
                </w:rPr>
              </w:sdtEndPr>
              <w:sdtContent>
                <w:r w:rsidR="004156F5" w:rsidRPr="00872E02">
                  <w:rPr>
                    <w:rStyle w:val="PlaceholderText"/>
                    <w:shd w:val="clear" w:color="auto" w:fill="E7E6E6" w:themeFill="background2"/>
                  </w:rPr>
                  <w:t>Click or tap here to enter text.</w:t>
                </w:r>
              </w:sdtContent>
            </w:sdt>
          </w:p>
        </w:tc>
        <w:tc>
          <w:tcPr>
            <w:tcW w:w="3505" w:type="dxa"/>
          </w:tcPr>
          <w:p w14:paraId="72AB4AFA" w14:textId="75DA7ACF" w:rsidR="004156F5" w:rsidRPr="007E58CC" w:rsidRDefault="00000000" w:rsidP="004156F5">
            <w:sdt>
              <w:sdtPr>
                <w:rPr>
                  <w:rStyle w:val="UserInput"/>
                </w:rPr>
                <w:id w:val="-612516642"/>
                <w:placeholder>
                  <w:docPart w:val="CFD8909EA5EA4505A8AD57697A04DF7F"/>
                </w:placeholder>
                <w:temporary/>
                <w:showingPlcHdr/>
              </w:sdtPr>
              <w:sdtEndPr>
                <w:rPr>
                  <w:rStyle w:val="DefaultParagraphFont"/>
                  <w:rFonts w:ascii="ATT Aleck Cd Medium" w:hAnsi="ATT Aleck Cd Medium" w:cstheme="minorBidi"/>
                  <w:color w:val="auto"/>
                </w:rPr>
              </w:sdtEndPr>
              <w:sdtContent>
                <w:r w:rsidR="004156F5" w:rsidRPr="00D40D1C">
                  <w:rPr>
                    <w:rStyle w:val="PlaceholderText"/>
                    <w:shd w:val="clear" w:color="auto" w:fill="E7E6E6" w:themeFill="background2"/>
                  </w:rPr>
                  <w:t>Click or tap here to enter text.</w:t>
                </w:r>
              </w:sdtContent>
            </w:sdt>
          </w:p>
        </w:tc>
      </w:tr>
      <w:tr w:rsidR="004156F5" w14:paraId="3C72934E" w14:textId="77777777" w:rsidTr="00BD7703">
        <w:tc>
          <w:tcPr>
            <w:tcW w:w="3415" w:type="dxa"/>
          </w:tcPr>
          <w:p w14:paraId="56CAD1CC" w14:textId="75498785" w:rsidR="004156F5" w:rsidRPr="007E58CC" w:rsidRDefault="00000000" w:rsidP="004156F5">
            <w:pPr>
              <w:rPr>
                <w:rStyle w:val="FormLabelChar"/>
              </w:rPr>
            </w:pPr>
            <w:sdt>
              <w:sdtPr>
                <w:rPr>
                  <w:rStyle w:val="UserInput"/>
                </w:rPr>
                <w:id w:val="2144768629"/>
                <w:placeholder>
                  <w:docPart w:val="696F380C919E49029B8A13ABAE0FCBA5"/>
                </w:placeholder>
                <w:temporary/>
                <w:showingPlcHdr/>
              </w:sdtPr>
              <w:sdtEndPr>
                <w:rPr>
                  <w:rStyle w:val="DefaultParagraphFont"/>
                  <w:rFonts w:ascii="ATT Aleck Cd Medium" w:hAnsi="ATT Aleck Cd Medium" w:cstheme="minorBidi"/>
                  <w:color w:val="auto"/>
                </w:rPr>
              </w:sdtEndPr>
              <w:sdtContent>
                <w:r w:rsidR="004156F5" w:rsidRPr="00CB05E2">
                  <w:rPr>
                    <w:rStyle w:val="PlaceholderText"/>
                    <w:shd w:val="clear" w:color="auto" w:fill="E7E6E6" w:themeFill="background2"/>
                  </w:rPr>
                  <w:t>Click or tap here to enter text.</w:t>
                </w:r>
              </w:sdtContent>
            </w:sdt>
          </w:p>
        </w:tc>
        <w:tc>
          <w:tcPr>
            <w:tcW w:w="3870" w:type="dxa"/>
          </w:tcPr>
          <w:p w14:paraId="65875A17" w14:textId="1F141230" w:rsidR="004156F5" w:rsidRPr="007E58CC" w:rsidRDefault="00000000" w:rsidP="004156F5">
            <w:sdt>
              <w:sdtPr>
                <w:rPr>
                  <w:rStyle w:val="UserInput"/>
                </w:rPr>
                <w:id w:val="-1886719976"/>
                <w:placeholder>
                  <w:docPart w:val="0243FA5D10AB47C98D308FB30E53C16E"/>
                </w:placeholder>
                <w:temporary/>
                <w:showingPlcHdr/>
              </w:sdtPr>
              <w:sdtEndPr>
                <w:rPr>
                  <w:rStyle w:val="DefaultParagraphFont"/>
                  <w:rFonts w:ascii="ATT Aleck Cd Medium" w:hAnsi="ATT Aleck Cd Medium" w:cstheme="minorBidi"/>
                  <w:color w:val="auto"/>
                </w:rPr>
              </w:sdtEndPr>
              <w:sdtContent>
                <w:r w:rsidR="004156F5" w:rsidRPr="00872E02">
                  <w:rPr>
                    <w:rStyle w:val="PlaceholderText"/>
                    <w:shd w:val="clear" w:color="auto" w:fill="E7E6E6" w:themeFill="background2"/>
                  </w:rPr>
                  <w:t>Click or tap here to enter text.</w:t>
                </w:r>
              </w:sdtContent>
            </w:sdt>
          </w:p>
        </w:tc>
        <w:tc>
          <w:tcPr>
            <w:tcW w:w="3505" w:type="dxa"/>
          </w:tcPr>
          <w:p w14:paraId="3DDF5953" w14:textId="543788EE" w:rsidR="004156F5" w:rsidRPr="007E58CC" w:rsidRDefault="00000000" w:rsidP="004156F5">
            <w:sdt>
              <w:sdtPr>
                <w:rPr>
                  <w:rStyle w:val="UserInput"/>
                </w:rPr>
                <w:id w:val="-1971968809"/>
                <w:placeholder>
                  <w:docPart w:val="6521B16529474CB99CC610D8CB512C46"/>
                </w:placeholder>
                <w:temporary/>
                <w:showingPlcHdr/>
              </w:sdtPr>
              <w:sdtEndPr>
                <w:rPr>
                  <w:rStyle w:val="DefaultParagraphFont"/>
                  <w:rFonts w:ascii="ATT Aleck Cd Medium" w:hAnsi="ATT Aleck Cd Medium" w:cstheme="minorBidi"/>
                  <w:color w:val="auto"/>
                </w:rPr>
              </w:sdtEndPr>
              <w:sdtContent>
                <w:r w:rsidR="004156F5" w:rsidRPr="00D40D1C">
                  <w:rPr>
                    <w:rStyle w:val="PlaceholderText"/>
                    <w:shd w:val="clear" w:color="auto" w:fill="E7E6E6" w:themeFill="background2"/>
                  </w:rPr>
                  <w:t>Click or tap here to enter text.</w:t>
                </w:r>
              </w:sdtContent>
            </w:sdt>
          </w:p>
        </w:tc>
      </w:tr>
      <w:tr w:rsidR="004156F5" w14:paraId="708EE8BF" w14:textId="77777777" w:rsidTr="00BD7703">
        <w:tc>
          <w:tcPr>
            <w:tcW w:w="3415" w:type="dxa"/>
          </w:tcPr>
          <w:p w14:paraId="0179E6EF" w14:textId="3BC82945" w:rsidR="004156F5" w:rsidRPr="007E58CC" w:rsidRDefault="00000000" w:rsidP="004156F5">
            <w:pPr>
              <w:rPr>
                <w:rStyle w:val="FormLabelChar"/>
              </w:rPr>
            </w:pPr>
            <w:sdt>
              <w:sdtPr>
                <w:rPr>
                  <w:rStyle w:val="UserInput"/>
                </w:rPr>
                <w:id w:val="2021428653"/>
                <w:placeholder>
                  <w:docPart w:val="8D2984C257AF40F49E583F80B8D2A1B7"/>
                </w:placeholder>
                <w:temporary/>
                <w:showingPlcHdr/>
              </w:sdtPr>
              <w:sdtEndPr>
                <w:rPr>
                  <w:rStyle w:val="DefaultParagraphFont"/>
                  <w:rFonts w:ascii="ATT Aleck Cd Medium" w:hAnsi="ATT Aleck Cd Medium" w:cstheme="minorBidi"/>
                  <w:color w:val="auto"/>
                </w:rPr>
              </w:sdtEndPr>
              <w:sdtContent>
                <w:r w:rsidR="004156F5" w:rsidRPr="00CB05E2">
                  <w:rPr>
                    <w:rStyle w:val="PlaceholderText"/>
                    <w:shd w:val="clear" w:color="auto" w:fill="E7E6E6" w:themeFill="background2"/>
                  </w:rPr>
                  <w:t>Click or tap here to enter text.</w:t>
                </w:r>
              </w:sdtContent>
            </w:sdt>
          </w:p>
        </w:tc>
        <w:tc>
          <w:tcPr>
            <w:tcW w:w="3870" w:type="dxa"/>
          </w:tcPr>
          <w:p w14:paraId="274123EA" w14:textId="04611058" w:rsidR="004156F5" w:rsidRPr="007E58CC" w:rsidRDefault="00000000" w:rsidP="004156F5">
            <w:sdt>
              <w:sdtPr>
                <w:rPr>
                  <w:rStyle w:val="UserInput"/>
                </w:rPr>
                <w:id w:val="612182651"/>
                <w:placeholder>
                  <w:docPart w:val="539EE0316970438B85D88C2DC6EDFB0C"/>
                </w:placeholder>
                <w:temporary/>
                <w:showingPlcHdr/>
              </w:sdtPr>
              <w:sdtEndPr>
                <w:rPr>
                  <w:rStyle w:val="DefaultParagraphFont"/>
                  <w:rFonts w:ascii="ATT Aleck Cd Medium" w:hAnsi="ATT Aleck Cd Medium" w:cstheme="minorBidi"/>
                  <w:color w:val="auto"/>
                </w:rPr>
              </w:sdtEndPr>
              <w:sdtContent>
                <w:r w:rsidR="004156F5" w:rsidRPr="00872E02">
                  <w:rPr>
                    <w:rStyle w:val="PlaceholderText"/>
                    <w:shd w:val="clear" w:color="auto" w:fill="E7E6E6" w:themeFill="background2"/>
                  </w:rPr>
                  <w:t>Click or tap here to enter text.</w:t>
                </w:r>
              </w:sdtContent>
            </w:sdt>
          </w:p>
        </w:tc>
        <w:tc>
          <w:tcPr>
            <w:tcW w:w="3505" w:type="dxa"/>
          </w:tcPr>
          <w:p w14:paraId="3C9D1081" w14:textId="2803CC68" w:rsidR="004156F5" w:rsidRPr="007E58CC" w:rsidRDefault="00000000" w:rsidP="004156F5">
            <w:sdt>
              <w:sdtPr>
                <w:rPr>
                  <w:rStyle w:val="UserInput"/>
                </w:rPr>
                <w:id w:val="-992102586"/>
                <w:placeholder>
                  <w:docPart w:val="00749640D175495EAFAE16918D9FC274"/>
                </w:placeholder>
                <w:temporary/>
                <w:showingPlcHdr/>
              </w:sdtPr>
              <w:sdtEndPr>
                <w:rPr>
                  <w:rStyle w:val="DefaultParagraphFont"/>
                  <w:rFonts w:ascii="ATT Aleck Cd Medium" w:hAnsi="ATT Aleck Cd Medium" w:cstheme="minorBidi"/>
                  <w:color w:val="auto"/>
                </w:rPr>
              </w:sdtEndPr>
              <w:sdtContent>
                <w:r w:rsidR="004156F5" w:rsidRPr="00D40D1C">
                  <w:rPr>
                    <w:rStyle w:val="PlaceholderText"/>
                    <w:shd w:val="clear" w:color="auto" w:fill="E7E6E6" w:themeFill="background2"/>
                  </w:rPr>
                  <w:t>Click or tap here to enter text.</w:t>
                </w:r>
              </w:sdtContent>
            </w:sdt>
          </w:p>
        </w:tc>
      </w:tr>
      <w:tr w:rsidR="004156F5" w14:paraId="06D0B5EC" w14:textId="77777777" w:rsidTr="00BD7703">
        <w:tc>
          <w:tcPr>
            <w:tcW w:w="3415" w:type="dxa"/>
          </w:tcPr>
          <w:p w14:paraId="401412B8" w14:textId="1CDE2AE3" w:rsidR="004156F5" w:rsidRPr="007E58CC" w:rsidRDefault="00000000" w:rsidP="004156F5">
            <w:pPr>
              <w:rPr>
                <w:rStyle w:val="FormLabelChar"/>
              </w:rPr>
            </w:pPr>
            <w:sdt>
              <w:sdtPr>
                <w:rPr>
                  <w:rStyle w:val="UserInput"/>
                </w:rPr>
                <w:id w:val="-114838178"/>
                <w:placeholder>
                  <w:docPart w:val="D5448CB24C044CBB9BB0CD382632F543"/>
                </w:placeholder>
                <w:temporary/>
                <w:showingPlcHdr/>
              </w:sdtPr>
              <w:sdtEndPr>
                <w:rPr>
                  <w:rStyle w:val="DefaultParagraphFont"/>
                  <w:rFonts w:ascii="ATT Aleck Cd Medium" w:hAnsi="ATT Aleck Cd Medium" w:cstheme="minorBidi"/>
                  <w:color w:val="auto"/>
                </w:rPr>
              </w:sdtEndPr>
              <w:sdtContent>
                <w:r w:rsidR="004156F5" w:rsidRPr="00CB05E2">
                  <w:rPr>
                    <w:rStyle w:val="PlaceholderText"/>
                    <w:shd w:val="clear" w:color="auto" w:fill="E7E6E6" w:themeFill="background2"/>
                  </w:rPr>
                  <w:t>Click or tap here to enter text.</w:t>
                </w:r>
              </w:sdtContent>
            </w:sdt>
          </w:p>
        </w:tc>
        <w:tc>
          <w:tcPr>
            <w:tcW w:w="3870" w:type="dxa"/>
          </w:tcPr>
          <w:p w14:paraId="79D741A2" w14:textId="099740B1" w:rsidR="004156F5" w:rsidRPr="007E58CC" w:rsidRDefault="00000000" w:rsidP="004156F5">
            <w:sdt>
              <w:sdtPr>
                <w:rPr>
                  <w:rStyle w:val="UserInput"/>
                </w:rPr>
                <w:id w:val="1838960751"/>
                <w:placeholder>
                  <w:docPart w:val="4FC2E50619804C1CBA94131B50EFB601"/>
                </w:placeholder>
                <w:temporary/>
                <w:showingPlcHdr/>
              </w:sdtPr>
              <w:sdtEndPr>
                <w:rPr>
                  <w:rStyle w:val="DefaultParagraphFont"/>
                  <w:rFonts w:ascii="ATT Aleck Cd Medium" w:hAnsi="ATT Aleck Cd Medium" w:cstheme="minorBidi"/>
                  <w:color w:val="auto"/>
                </w:rPr>
              </w:sdtEndPr>
              <w:sdtContent>
                <w:r w:rsidR="004156F5" w:rsidRPr="00872E02">
                  <w:rPr>
                    <w:rStyle w:val="PlaceholderText"/>
                    <w:shd w:val="clear" w:color="auto" w:fill="E7E6E6" w:themeFill="background2"/>
                  </w:rPr>
                  <w:t>Click or tap here to enter text.</w:t>
                </w:r>
              </w:sdtContent>
            </w:sdt>
          </w:p>
        </w:tc>
        <w:tc>
          <w:tcPr>
            <w:tcW w:w="3505" w:type="dxa"/>
          </w:tcPr>
          <w:p w14:paraId="5D1EEF57" w14:textId="5AF933C0" w:rsidR="004156F5" w:rsidRPr="007E58CC" w:rsidRDefault="00000000" w:rsidP="004156F5">
            <w:sdt>
              <w:sdtPr>
                <w:rPr>
                  <w:rStyle w:val="UserInput"/>
                </w:rPr>
                <w:id w:val="-191381227"/>
                <w:placeholder>
                  <w:docPart w:val="96C54D67E69C41F78B5F47C002B920CD"/>
                </w:placeholder>
                <w:temporary/>
                <w:showingPlcHdr/>
              </w:sdtPr>
              <w:sdtEndPr>
                <w:rPr>
                  <w:rStyle w:val="DefaultParagraphFont"/>
                  <w:rFonts w:ascii="ATT Aleck Cd Medium" w:hAnsi="ATT Aleck Cd Medium" w:cstheme="minorBidi"/>
                  <w:color w:val="auto"/>
                </w:rPr>
              </w:sdtEndPr>
              <w:sdtContent>
                <w:r w:rsidR="004156F5" w:rsidRPr="00D40D1C">
                  <w:rPr>
                    <w:rStyle w:val="PlaceholderText"/>
                    <w:shd w:val="clear" w:color="auto" w:fill="E7E6E6" w:themeFill="background2"/>
                  </w:rPr>
                  <w:t>Click or tap here to enter text.</w:t>
                </w:r>
              </w:sdtContent>
            </w:sdt>
          </w:p>
        </w:tc>
      </w:tr>
      <w:tr w:rsidR="004156F5" w14:paraId="6B40C032" w14:textId="77777777" w:rsidTr="00BD7703">
        <w:tc>
          <w:tcPr>
            <w:tcW w:w="3415" w:type="dxa"/>
          </w:tcPr>
          <w:p w14:paraId="27A9AA69" w14:textId="75B61E3B" w:rsidR="004156F5" w:rsidRPr="007E58CC" w:rsidRDefault="00000000" w:rsidP="004156F5">
            <w:pPr>
              <w:rPr>
                <w:rStyle w:val="FormLabelChar"/>
              </w:rPr>
            </w:pPr>
            <w:sdt>
              <w:sdtPr>
                <w:rPr>
                  <w:rStyle w:val="UserInput"/>
                </w:rPr>
                <w:id w:val="912125227"/>
                <w:placeholder>
                  <w:docPart w:val="7DD3263A496348BABD4F489410958C82"/>
                </w:placeholder>
                <w:temporary/>
                <w:showingPlcHdr/>
              </w:sdtPr>
              <w:sdtEndPr>
                <w:rPr>
                  <w:rStyle w:val="DefaultParagraphFont"/>
                  <w:rFonts w:ascii="ATT Aleck Cd Medium" w:hAnsi="ATT Aleck Cd Medium" w:cstheme="minorBidi"/>
                  <w:color w:val="auto"/>
                </w:rPr>
              </w:sdtEndPr>
              <w:sdtContent>
                <w:r w:rsidR="004156F5" w:rsidRPr="00CB05E2">
                  <w:rPr>
                    <w:rStyle w:val="PlaceholderText"/>
                    <w:shd w:val="clear" w:color="auto" w:fill="E7E6E6" w:themeFill="background2"/>
                  </w:rPr>
                  <w:t>Click or tap here to enter text.</w:t>
                </w:r>
              </w:sdtContent>
            </w:sdt>
          </w:p>
        </w:tc>
        <w:tc>
          <w:tcPr>
            <w:tcW w:w="3870" w:type="dxa"/>
          </w:tcPr>
          <w:p w14:paraId="43102008" w14:textId="01B8783D" w:rsidR="004156F5" w:rsidRPr="007E58CC" w:rsidRDefault="00000000" w:rsidP="004156F5">
            <w:sdt>
              <w:sdtPr>
                <w:rPr>
                  <w:rStyle w:val="UserInput"/>
                </w:rPr>
                <w:id w:val="-817102189"/>
                <w:placeholder>
                  <w:docPart w:val="10E16C5ABCB8487AB09CD4CDAE4441AD"/>
                </w:placeholder>
                <w:temporary/>
                <w:showingPlcHdr/>
              </w:sdtPr>
              <w:sdtEndPr>
                <w:rPr>
                  <w:rStyle w:val="DefaultParagraphFont"/>
                  <w:rFonts w:ascii="ATT Aleck Cd Medium" w:hAnsi="ATT Aleck Cd Medium" w:cstheme="minorBidi"/>
                  <w:color w:val="auto"/>
                </w:rPr>
              </w:sdtEndPr>
              <w:sdtContent>
                <w:r w:rsidR="004156F5" w:rsidRPr="00872E02">
                  <w:rPr>
                    <w:rStyle w:val="PlaceholderText"/>
                    <w:shd w:val="clear" w:color="auto" w:fill="E7E6E6" w:themeFill="background2"/>
                  </w:rPr>
                  <w:t>Click or tap here to enter text.</w:t>
                </w:r>
              </w:sdtContent>
            </w:sdt>
          </w:p>
        </w:tc>
        <w:tc>
          <w:tcPr>
            <w:tcW w:w="3505" w:type="dxa"/>
          </w:tcPr>
          <w:p w14:paraId="32FB3C30" w14:textId="38F59792" w:rsidR="004156F5" w:rsidRPr="007E58CC" w:rsidRDefault="00000000" w:rsidP="004156F5">
            <w:sdt>
              <w:sdtPr>
                <w:rPr>
                  <w:rStyle w:val="UserInput"/>
                </w:rPr>
                <w:id w:val="1058824961"/>
                <w:placeholder>
                  <w:docPart w:val="377EEF4F0EBB4CA78959821DDC4B9217"/>
                </w:placeholder>
                <w:temporary/>
                <w:showingPlcHdr/>
              </w:sdtPr>
              <w:sdtEndPr>
                <w:rPr>
                  <w:rStyle w:val="DefaultParagraphFont"/>
                  <w:rFonts w:ascii="ATT Aleck Cd Medium" w:hAnsi="ATT Aleck Cd Medium" w:cstheme="minorBidi"/>
                  <w:color w:val="auto"/>
                </w:rPr>
              </w:sdtEndPr>
              <w:sdtContent>
                <w:r w:rsidR="004156F5" w:rsidRPr="00D40D1C">
                  <w:rPr>
                    <w:rStyle w:val="PlaceholderText"/>
                    <w:shd w:val="clear" w:color="auto" w:fill="E7E6E6" w:themeFill="background2"/>
                  </w:rPr>
                  <w:t>Click or tap here to enter text.</w:t>
                </w:r>
              </w:sdtContent>
            </w:sdt>
          </w:p>
        </w:tc>
      </w:tr>
      <w:tr w:rsidR="004156F5" w14:paraId="0B4D86F6" w14:textId="77777777" w:rsidTr="00BD7703">
        <w:tc>
          <w:tcPr>
            <w:tcW w:w="3415" w:type="dxa"/>
          </w:tcPr>
          <w:p w14:paraId="625B2946" w14:textId="7DDB79F8" w:rsidR="004156F5" w:rsidRPr="007E58CC" w:rsidRDefault="00000000" w:rsidP="004156F5">
            <w:pPr>
              <w:rPr>
                <w:rStyle w:val="FormLabelChar"/>
              </w:rPr>
            </w:pPr>
            <w:sdt>
              <w:sdtPr>
                <w:rPr>
                  <w:rStyle w:val="UserInput"/>
                </w:rPr>
                <w:id w:val="648713502"/>
                <w:placeholder>
                  <w:docPart w:val="F63742D61BC64248A90F020EB6AC2824"/>
                </w:placeholder>
                <w:temporary/>
                <w:showingPlcHdr/>
              </w:sdtPr>
              <w:sdtEndPr>
                <w:rPr>
                  <w:rStyle w:val="DefaultParagraphFont"/>
                  <w:rFonts w:ascii="ATT Aleck Cd Medium" w:hAnsi="ATT Aleck Cd Medium" w:cstheme="minorBidi"/>
                  <w:color w:val="auto"/>
                </w:rPr>
              </w:sdtEndPr>
              <w:sdtContent>
                <w:r w:rsidR="004156F5" w:rsidRPr="00CB05E2">
                  <w:rPr>
                    <w:rStyle w:val="PlaceholderText"/>
                    <w:shd w:val="clear" w:color="auto" w:fill="E7E6E6" w:themeFill="background2"/>
                  </w:rPr>
                  <w:t>Click or tap here to enter text.</w:t>
                </w:r>
              </w:sdtContent>
            </w:sdt>
          </w:p>
        </w:tc>
        <w:tc>
          <w:tcPr>
            <w:tcW w:w="3870" w:type="dxa"/>
          </w:tcPr>
          <w:p w14:paraId="4F1B95CC" w14:textId="14BC6FF2" w:rsidR="004156F5" w:rsidRPr="007E58CC" w:rsidRDefault="00000000" w:rsidP="004156F5">
            <w:sdt>
              <w:sdtPr>
                <w:rPr>
                  <w:rStyle w:val="UserInput"/>
                </w:rPr>
                <w:id w:val="-1121836527"/>
                <w:placeholder>
                  <w:docPart w:val="591AA873064849BEA5D508F401125A1B"/>
                </w:placeholder>
                <w:temporary/>
                <w:showingPlcHdr/>
              </w:sdtPr>
              <w:sdtEndPr>
                <w:rPr>
                  <w:rStyle w:val="DefaultParagraphFont"/>
                  <w:rFonts w:ascii="ATT Aleck Cd Medium" w:hAnsi="ATT Aleck Cd Medium" w:cstheme="minorBidi"/>
                  <w:color w:val="auto"/>
                </w:rPr>
              </w:sdtEndPr>
              <w:sdtContent>
                <w:r w:rsidR="004156F5" w:rsidRPr="00872E02">
                  <w:rPr>
                    <w:rStyle w:val="PlaceholderText"/>
                    <w:shd w:val="clear" w:color="auto" w:fill="E7E6E6" w:themeFill="background2"/>
                  </w:rPr>
                  <w:t>Click or tap here to enter text.</w:t>
                </w:r>
              </w:sdtContent>
            </w:sdt>
          </w:p>
        </w:tc>
        <w:tc>
          <w:tcPr>
            <w:tcW w:w="3505" w:type="dxa"/>
          </w:tcPr>
          <w:p w14:paraId="5E4B56CB" w14:textId="4475B75E" w:rsidR="004156F5" w:rsidRPr="007E58CC" w:rsidRDefault="00000000" w:rsidP="004156F5">
            <w:sdt>
              <w:sdtPr>
                <w:rPr>
                  <w:rStyle w:val="UserInput"/>
                </w:rPr>
                <w:id w:val="733664357"/>
                <w:placeholder>
                  <w:docPart w:val="E690D369EC734B4A811B8DB1DC567750"/>
                </w:placeholder>
                <w:temporary/>
                <w:showingPlcHdr/>
              </w:sdtPr>
              <w:sdtEndPr>
                <w:rPr>
                  <w:rStyle w:val="DefaultParagraphFont"/>
                  <w:rFonts w:ascii="ATT Aleck Cd Medium" w:hAnsi="ATT Aleck Cd Medium" w:cstheme="minorBidi"/>
                  <w:color w:val="auto"/>
                </w:rPr>
              </w:sdtEndPr>
              <w:sdtContent>
                <w:r w:rsidR="004156F5" w:rsidRPr="00D40D1C">
                  <w:rPr>
                    <w:rStyle w:val="PlaceholderText"/>
                    <w:shd w:val="clear" w:color="auto" w:fill="E7E6E6" w:themeFill="background2"/>
                  </w:rPr>
                  <w:t>Click or tap here to enter text.</w:t>
                </w:r>
              </w:sdtContent>
            </w:sdt>
          </w:p>
        </w:tc>
      </w:tr>
      <w:tr w:rsidR="004156F5" w14:paraId="00B19189" w14:textId="77777777" w:rsidTr="00BD7703">
        <w:tc>
          <w:tcPr>
            <w:tcW w:w="3415" w:type="dxa"/>
          </w:tcPr>
          <w:p w14:paraId="2E8A16A8" w14:textId="0DB7A5F7" w:rsidR="004156F5" w:rsidRPr="007E58CC" w:rsidRDefault="00000000" w:rsidP="004156F5">
            <w:pPr>
              <w:rPr>
                <w:rStyle w:val="FormLabelChar"/>
              </w:rPr>
            </w:pPr>
            <w:sdt>
              <w:sdtPr>
                <w:rPr>
                  <w:rStyle w:val="UserInput"/>
                </w:rPr>
                <w:id w:val="345919573"/>
                <w:placeholder>
                  <w:docPart w:val="3CA1633F2B3B414B9DF963242F345CF3"/>
                </w:placeholder>
                <w:temporary/>
                <w:showingPlcHdr/>
              </w:sdtPr>
              <w:sdtEndPr>
                <w:rPr>
                  <w:rStyle w:val="DefaultParagraphFont"/>
                  <w:rFonts w:ascii="ATT Aleck Cd Medium" w:hAnsi="ATT Aleck Cd Medium" w:cstheme="minorBidi"/>
                  <w:color w:val="auto"/>
                </w:rPr>
              </w:sdtEndPr>
              <w:sdtContent>
                <w:r w:rsidR="004156F5" w:rsidRPr="00CB05E2">
                  <w:rPr>
                    <w:rStyle w:val="PlaceholderText"/>
                    <w:shd w:val="clear" w:color="auto" w:fill="E7E6E6" w:themeFill="background2"/>
                  </w:rPr>
                  <w:t>Click or tap here to enter text.</w:t>
                </w:r>
              </w:sdtContent>
            </w:sdt>
          </w:p>
        </w:tc>
        <w:tc>
          <w:tcPr>
            <w:tcW w:w="3870" w:type="dxa"/>
          </w:tcPr>
          <w:p w14:paraId="60E1A0E6" w14:textId="4134F51C" w:rsidR="004156F5" w:rsidRPr="007E58CC" w:rsidRDefault="00000000" w:rsidP="004156F5">
            <w:sdt>
              <w:sdtPr>
                <w:rPr>
                  <w:rStyle w:val="UserInput"/>
                </w:rPr>
                <w:id w:val="-703779632"/>
                <w:placeholder>
                  <w:docPart w:val="031A9935E9164439ACDACA6EF80A8E1D"/>
                </w:placeholder>
                <w:temporary/>
                <w:showingPlcHdr/>
              </w:sdtPr>
              <w:sdtEndPr>
                <w:rPr>
                  <w:rStyle w:val="DefaultParagraphFont"/>
                  <w:rFonts w:ascii="ATT Aleck Cd Medium" w:hAnsi="ATT Aleck Cd Medium" w:cstheme="minorBidi"/>
                  <w:color w:val="auto"/>
                </w:rPr>
              </w:sdtEndPr>
              <w:sdtContent>
                <w:r w:rsidR="004156F5" w:rsidRPr="00872E02">
                  <w:rPr>
                    <w:rStyle w:val="PlaceholderText"/>
                    <w:shd w:val="clear" w:color="auto" w:fill="E7E6E6" w:themeFill="background2"/>
                  </w:rPr>
                  <w:t>Click or tap here to enter text.</w:t>
                </w:r>
              </w:sdtContent>
            </w:sdt>
          </w:p>
        </w:tc>
        <w:tc>
          <w:tcPr>
            <w:tcW w:w="3505" w:type="dxa"/>
          </w:tcPr>
          <w:p w14:paraId="0293F1D8" w14:textId="1D691E8D" w:rsidR="004156F5" w:rsidRPr="007E58CC" w:rsidRDefault="00000000" w:rsidP="004156F5">
            <w:sdt>
              <w:sdtPr>
                <w:rPr>
                  <w:rStyle w:val="UserInput"/>
                </w:rPr>
                <w:id w:val="-1542352392"/>
                <w:placeholder>
                  <w:docPart w:val="6D5E77A12BD342219580322B08907EA2"/>
                </w:placeholder>
                <w:temporary/>
                <w:showingPlcHdr/>
              </w:sdtPr>
              <w:sdtEndPr>
                <w:rPr>
                  <w:rStyle w:val="DefaultParagraphFont"/>
                  <w:rFonts w:ascii="ATT Aleck Cd Medium" w:hAnsi="ATT Aleck Cd Medium" w:cstheme="minorBidi"/>
                  <w:color w:val="auto"/>
                </w:rPr>
              </w:sdtEndPr>
              <w:sdtContent>
                <w:r w:rsidR="004156F5" w:rsidRPr="00D40D1C">
                  <w:rPr>
                    <w:rStyle w:val="PlaceholderText"/>
                    <w:shd w:val="clear" w:color="auto" w:fill="E7E6E6" w:themeFill="background2"/>
                  </w:rPr>
                  <w:t>Click or tap here to enter text.</w:t>
                </w:r>
              </w:sdtContent>
            </w:sdt>
          </w:p>
        </w:tc>
      </w:tr>
      <w:tr w:rsidR="004156F5" w14:paraId="5D0DF6E6" w14:textId="77777777" w:rsidTr="00BD7703">
        <w:tc>
          <w:tcPr>
            <w:tcW w:w="3415" w:type="dxa"/>
          </w:tcPr>
          <w:p w14:paraId="2C5E90DC" w14:textId="3278A728" w:rsidR="004156F5" w:rsidRPr="007E58CC" w:rsidRDefault="00000000" w:rsidP="004156F5">
            <w:pPr>
              <w:rPr>
                <w:rStyle w:val="FormLabelChar"/>
              </w:rPr>
            </w:pPr>
            <w:sdt>
              <w:sdtPr>
                <w:rPr>
                  <w:rStyle w:val="UserInput"/>
                </w:rPr>
                <w:id w:val="-317111821"/>
                <w:placeholder>
                  <w:docPart w:val="15872CF2AFC540CC877C5664881F8D00"/>
                </w:placeholder>
                <w:temporary/>
                <w:showingPlcHdr/>
              </w:sdtPr>
              <w:sdtEndPr>
                <w:rPr>
                  <w:rStyle w:val="DefaultParagraphFont"/>
                  <w:rFonts w:ascii="ATT Aleck Cd Medium" w:hAnsi="ATT Aleck Cd Medium" w:cstheme="minorBidi"/>
                  <w:color w:val="auto"/>
                </w:rPr>
              </w:sdtEndPr>
              <w:sdtContent>
                <w:r w:rsidR="004156F5" w:rsidRPr="00CB05E2">
                  <w:rPr>
                    <w:rStyle w:val="PlaceholderText"/>
                    <w:shd w:val="clear" w:color="auto" w:fill="E7E6E6" w:themeFill="background2"/>
                  </w:rPr>
                  <w:t>Click or tap here to enter text.</w:t>
                </w:r>
              </w:sdtContent>
            </w:sdt>
          </w:p>
        </w:tc>
        <w:tc>
          <w:tcPr>
            <w:tcW w:w="3870" w:type="dxa"/>
          </w:tcPr>
          <w:p w14:paraId="4C6FCA95" w14:textId="57C5C894" w:rsidR="004156F5" w:rsidRPr="007E58CC" w:rsidRDefault="00000000" w:rsidP="004156F5">
            <w:sdt>
              <w:sdtPr>
                <w:rPr>
                  <w:rStyle w:val="UserInput"/>
                </w:rPr>
                <w:id w:val="-1700007635"/>
                <w:placeholder>
                  <w:docPart w:val="828AB0882FF744E7AA87534006A223E3"/>
                </w:placeholder>
                <w:temporary/>
                <w:showingPlcHdr/>
              </w:sdtPr>
              <w:sdtEndPr>
                <w:rPr>
                  <w:rStyle w:val="DefaultParagraphFont"/>
                  <w:rFonts w:ascii="ATT Aleck Cd Medium" w:hAnsi="ATT Aleck Cd Medium" w:cstheme="minorBidi"/>
                  <w:color w:val="auto"/>
                </w:rPr>
              </w:sdtEndPr>
              <w:sdtContent>
                <w:r w:rsidR="004156F5" w:rsidRPr="00872E02">
                  <w:rPr>
                    <w:rStyle w:val="PlaceholderText"/>
                    <w:shd w:val="clear" w:color="auto" w:fill="E7E6E6" w:themeFill="background2"/>
                  </w:rPr>
                  <w:t>Click or tap here to enter text.</w:t>
                </w:r>
              </w:sdtContent>
            </w:sdt>
          </w:p>
        </w:tc>
        <w:tc>
          <w:tcPr>
            <w:tcW w:w="3505" w:type="dxa"/>
          </w:tcPr>
          <w:p w14:paraId="42E818D8" w14:textId="2F30C3B5" w:rsidR="004156F5" w:rsidRPr="007E58CC" w:rsidRDefault="00000000" w:rsidP="004156F5">
            <w:sdt>
              <w:sdtPr>
                <w:rPr>
                  <w:rStyle w:val="UserInput"/>
                </w:rPr>
                <w:id w:val="825551393"/>
                <w:placeholder>
                  <w:docPart w:val="2F806D9614D24B8DAEC51FF2FA0571C5"/>
                </w:placeholder>
                <w:temporary/>
                <w:showingPlcHdr/>
              </w:sdtPr>
              <w:sdtEndPr>
                <w:rPr>
                  <w:rStyle w:val="DefaultParagraphFont"/>
                  <w:rFonts w:ascii="ATT Aleck Cd Medium" w:hAnsi="ATT Aleck Cd Medium" w:cstheme="minorBidi"/>
                  <w:color w:val="auto"/>
                </w:rPr>
              </w:sdtEndPr>
              <w:sdtContent>
                <w:r w:rsidR="004156F5" w:rsidRPr="00D40D1C">
                  <w:rPr>
                    <w:rStyle w:val="PlaceholderText"/>
                    <w:shd w:val="clear" w:color="auto" w:fill="E7E6E6" w:themeFill="background2"/>
                  </w:rPr>
                  <w:t>Click or tap here to enter text.</w:t>
                </w:r>
              </w:sdtContent>
            </w:sdt>
          </w:p>
        </w:tc>
      </w:tr>
      <w:tr w:rsidR="004156F5" w14:paraId="75DFBBBE" w14:textId="77777777" w:rsidTr="00BD7703">
        <w:tc>
          <w:tcPr>
            <w:tcW w:w="3415" w:type="dxa"/>
          </w:tcPr>
          <w:p w14:paraId="7289370F" w14:textId="4C7A3787" w:rsidR="004156F5" w:rsidRPr="007E58CC" w:rsidRDefault="00000000" w:rsidP="004156F5">
            <w:pPr>
              <w:rPr>
                <w:rStyle w:val="FormLabelChar"/>
              </w:rPr>
            </w:pPr>
            <w:sdt>
              <w:sdtPr>
                <w:rPr>
                  <w:rStyle w:val="UserInput"/>
                </w:rPr>
                <w:id w:val="1434407467"/>
                <w:placeholder>
                  <w:docPart w:val="DE5047CDEFDF44919ECBE4A2B074EF9E"/>
                </w:placeholder>
                <w:temporary/>
                <w:showingPlcHdr/>
              </w:sdtPr>
              <w:sdtEndPr>
                <w:rPr>
                  <w:rStyle w:val="DefaultParagraphFont"/>
                  <w:rFonts w:ascii="ATT Aleck Cd Medium" w:hAnsi="ATT Aleck Cd Medium" w:cstheme="minorBidi"/>
                  <w:color w:val="auto"/>
                </w:rPr>
              </w:sdtEndPr>
              <w:sdtContent>
                <w:r w:rsidR="004156F5" w:rsidRPr="00CB05E2">
                  <w:rPr>
                    <w:rStyle w:val="PlaceholderText"/>
                    <w:shd w:val="clear" w:color="auto" w:fill="E7E6E6" w:themeFill="background2"/>
                  </w:rPr>
                  <w:t>Click or tap here to enter text.</w:t>
                </w:r>
              </w:sdtContent>
            </w:sdt>
          </w:p>
        </w:tc>
        <w:tc>
          <w:tcPr>
            <w:tcW w:w="3870" w:type="dxa"/>
          </w:tcPr>
          <w:p w14:paraId="002C8542" w14:textId="4D82B8E5" w:rsidR="004156F5" w:rsidRPr="007E58CC" w:rsidRDefault="00000000" w:rsidP="004156F5">
            <w:sdt>
              <w:sdtPr>
                <w:rPr>
                  <w:rStyle w:val="UserInput"/>
                </w:rPr>
                <w:id w:val="-2046206950"/>
                <w:placeholder>
                  <w:docPart w:val="5732BC662ED048F08D713A0A9BDB16E6"/>
                </w:placeholder>
                <w:temporary/>
                <w:showingPlcHdr/>
              </w:sdtPr>
              <w:sdtEndPr>
                <w:rPr>
                  <w:rStyle w:val="DefaultParagraphFont"/>
                  <w:rFonts w:ascii="ATT Aleck Cd Medium" w:hAnsi="ATT Aleck Cd Medium" w:cstheme="minorBidi"/>
                  <w:color w:val="auto"/>
                </w:rPr>
              </w:sdtEndPr>
              <w:sdtContent>
                <w:r w:rsidR="004156F5" w:rsidRPr="00872E02">
                  <w:rPr>
                    <w:rStyle w:val="PlaceholderText"/>
                    <w:shd w:val="clear" w:color="auto" w:fill="E7E6E6" w:themeFill="background2"/>
                  </w:rPr>
                  <w:t>Click or tap here to enter text.</w:t>
                </w:r>
              </w:sdtContent>
            </w:sdt>
          </w:p>
        </w:tc>
        <w:tc>
          <w:tcPr>
            <w:tcW w:w="3505" w:type="dxa"/>
          </w:tcPr>
          <w:p w14:paraId="1512309D" w14:textId="21E4D64E" w:rsidR="004156F5" w:rsidRPr="007E58CC" w:rsidRDefault="00000000" w:rsidP="004156F5">
            <w:sdt>
              <w:sdtPr>
                <w:rPr>
                  <w:rStyle w:val="UserInput"/>
                </w:rPr>
                <w:id w:val="1780602956"/>
                <w:placeholder>
                  <w:docPart w:val="E84C190997B744879D37B5A368A304B1"/>
                </w:placeholder>
                <w:temporary/>
                <w:showingPlcHdr/>
              </w:sdtPr>
              <w:sdtEndPr>
                <w:rPr>
                  <w:rStyle w:val="DefaultParagraphFont"/>
                  <w:rFonts w:ascii="ATT Aleck Cd Medium" w:hAnsi="ATT Aleck Cd Medium" w:cstheme="minorBidi"/>
                  <w:color w:val="auto"/>
                </w:rPr>
              </w:sdtEndPr>
              <w:sdtContent>
                <w:r w:rsidR="004156F5" w:rsidRPr="00D40D1C">
                  <w:rPr>
                    <w:rStyle w:val="PlaceholderText"/>
                    <w:shd w:val="clear" w:color="auto" w:fill="E7E6E6" w:themeFill="background2"/>
                  </w:rPr>
                  <w:t>Click or tap here to enter text.</w:t>
                </w:r>
              </w:sdtContent>
            </w:sdt>
          </w:p>
        </w:tc>
      </w:tr>
      <w:tr w:rsidR="004156F5" w14:paraId="728F20C3" w14:textId="77777777" w:rsidTr="00BD7703">
        <w:tc>
          <w:tcPr>
            <w:tcW w:w="3415" w:type="dxa"/>
          </w:tcPr>
          <w:p w14:paraId="054AF6CD" w14:textId="265DCEAF" w:rsidR="004156F5" w:rsidRPr="007E58CC" w:rsidRDefault="00000000" w:rsidP="004156F5">
            <w:pPr>
              <w:rPr>
                <w:rStyle w:val="FormLabelChar"/>
              </w:rPr>
            </w:pPr>
            <w:sdt>
              <w:sdtPr>
                <w:rPr>
                  <w:rStyle w:val="UserInput"/>
                </w:rPr>
                <w:id w:val="-1293280864"/>
                <w:placeholder>
                  <w:docPart w:val="29A3022FDDDE41B0BFB7437F9C44A72C"/>
                </w:placeholder>
                <w:temporary/>
                <w:showingPlcHdr/>
              </w:sdtPr>
              <w:sdtEndPr>
                <w:rPr>
                  <w:rStyle w:val="DefaultParagraphFont"/>
                  <w:rFonts w:ascii="ATT Aleck Cd Medium" w:hAnsi="ATT Aleck Cd Medium" w:cstheme="minorBidi"/>
                  <w:color w:val="auto"/>
                </w:rPr>
              </w:sdtEndPr>
              <w:sdtContent>
                <w:r w:rsidR="004156F5" w:rsidRPr="00CB05E2">
                  <w:rPr>
                    <w:rStyle w:val="PlaceholderText"/>
                    <w:shd w:val="clear" w:color="auto" w:fill="E7E6E6" w:themeFill="background2"/>
                  </w:rPr>
                  <w:t>Click or tap here to enter text.</w:t>
                </w:r>
              </w:sdtContent>
            </w:sdt>
          </w:p>
        </w:tc>
        <w:tc>
          <w:tcPr>
            <w:tcW w:w="3870" w:type="dxa"/>
          </w:tcPr>
          <w:p w14:paraId="4A7EFB16" w14:textId="33D56025" w:rsidR="004156F5" w:rsidRPr="007E58CC" w:rsidRDefault="00000000" w:rsidP="004156F5">
            <w:sdt>
              <w:sdtPr>
                <w:rPr>
                  <w:rStyle w:val="UserInput"/>
                </w:rPr>
                <w:id w:val="-1428114601"/>
                <w:placeholder>
                  <w:docPart w:val="93ABE8A2D85044FDB0DD35FBE916BF64"/>
                </w:placeholder>
                <w:temporary/>
                <w:showingPlcHdr/>
              </w:sdtPr>
              <w:sdtEndPr>
                <w:rPr>
                  <w:rStyle w:val="DefaultParagraphFont"/>
                  <w:rFonts w:ascii="ATT Aleck Cd Medium" w:hAnsi="ATT Aleck Cd Medium" w:cstheme="minorBidi"/>
                  <w:color w:val="auto"/>
                </w:rPr>
              </w:sdtEndPr>
              <w:sdtContent>
                <w:r w:rsidR="004156F5" w:rsidRPr="00872E02">
                  <w:rPr>
                    <w:rStyle w:val="PlaceholderText"/>
                    <w:shd w:val="clear" w:color="auto" w:fill="E7E6E6" w:themeFill="background2"/>
                  </w:rPr>
                  <w:t>Click or tap here to enter text.</w:t>
                </w:r>
              </w:sdtContent>
            </w:sdt>
          </w:p>
        </w:tc>
        <w:tc>
          <w:tcPr>
            <w:tcW w:w="3505" w:type="dxa"/>
          </w:tcPr>
          <w:p w14:paraId="27EAB785" w14:textId="26B6195E" w:rsidR="004156F5" w:rsidRPr="007E58CC" w:rsidRDefault="00000000" w:rsidP="004156F5">
            <w:sdt>
              <w:sdtPr>
                <w:rPr>
                  <w:rStyle w:val="UserInput"/>
                </w:rPr>
                <w:id w:val="1893227070"/>
                <w:placeholder>
                  <w:docPart w:val="B2B751CADF314D0D949E53E54637143A"/>
                </w:placeholder>
                <w:temporary/>
                <w:showingPlcHdr/>
              </w:sdtPr>
              <w:sdtEndPr>
                <w:rPr>
                  <w:rStyle w:val="DefaultParagraphFont"/>
                  <w:rFonts w:ascii="ATT Aleck Cd Medium" w:hAnsi="ATT Aleck Cd Medium" w:cstheme="minorBidi"/>
                  <w:color w:val="auto"/>
                </w:rPr>
              </w:sdtEndPr>
              <w:sdtContent>
                <w:r w:rsidR="004156F5" w:rsidRPr="00D40D1C">
                  <w:rPr>
                    <w:rStyle w:val="PlaceholderText"/>
                    <w:shd w:val="clear" w:color="auto" w:fill="E7E6E6" w:themeFill="background2"/>
                  </w:rPr>
                  <w:t>Click or tap here to enter text.</w:t>
                </w:r>
              </w:sdtContent>
            </w:sdt>
          </w:p>
        </w:tc>
      </w:tr>
      <w:tr w:rsidR="004156F5" w14:paraId="10B74514" w14:textId="77777777" w:rsidTr="00BD7703">
        <w:tc>
          <w:tcPr>
            <w:tcW w:w="3415" w:type="dxa"/>
          </w:tcPr>
          <w:p w14:paraId="4F97DE42" w14:textId="19C1E6CD" w:rsidR="004156F5" w:rsidRPr="007E58CC" w:rsidRDefault="00000000" w:rsidP="004156F5">
            <w:pPr>
              <w:rPr>
                <w:rStyle w:val="FormLabelChar"/>
              </w:rPr>
            </w:pPr>
            <w:sdt>
              <w:sdtPr>
                <w:rPr>
                  <w:rStyle w:val="UserInput"/>
                </w:rPr>
                <w:id w:val="525371321"/>
                <w:placeholder>
                  <w:docPart w:val="816F69124EFF424F86D6790387B1A2E2"/>
                </w:placeholder>
                <w:temporary/>
                <w:showingPlcHdr/>
              </w:sdtPr>
              <w:sdtEndPr>
                <w:rPr>
                  <w:rStyle w:val="DefaultParagraphFont"/>
                  <w:rFonts w:ascii="ATT Aleck Cd Medium" w:hAnsi="ATT Aleck Cd Medium" w:cstheme="minorBidi"/>
                  <w:color w:val="auto"/>
                </w:rPr>
              </w:sdtEndPr>
              <w:sdtContent>
                <w:r w:rsidR="004156F5" w:rsidRPr="00CB05E2">
                  <w:rPr>
                    <w:rStyle w:val="PlaceholderText"/>
                    <w:shd w:val="clear" w:color="auto" w:fill="E7E6E6" w:themeFill="background2"/>
                  </w:rPr>
                  <w:t>Click or tap here to enter text.</w:t>
                </w:r>
              </w:sdtContent>
            </w:sdt>
          </w:p>
        </w:tc>
        <w:tc>
          <w:tcPr>
            <w:tcW w:w="3870" w:type="dxa"/>
          </w:tcPr>
          <w:p w14:paraId="5A16ABCC" w14:textId="3513CF63" w:rsidR="004156F5" w:rsidRPr="007E58CC" w:rsidRDefault="00000000" w:rsidP="004156F5">
            <w:sdt>
              <w:sdtPr>
                <w:rPr>
                  <w:rStyle w:val="UserInput"/>
                </w:rPr>
                <w:id w:val="1175076236"/>
                <w:placeholder>
                  <w:docPart w:val="F3F11F179A8648758E5E3A09EEAFD8DB"/>
                </w:placeholder>
                <w:temporary/>
                <w:showingPlcHdr/>
              </w:sdtPr>
              <w:sdtEndPr>
                <w:rPr>
                  <w:rStyle w:val="DefaultParagraphFont"/>
                  <w:rFonts w:ascii="ATT Aleck Cd Medium" w:hAnsi="ATT Aleck Cd Medium" w:cstheme="minorBidi"/>
                  <w:color w:val="auto"/>
                </w:rPr>
              </w:sdtEndPr>
              <w:sdtContent>
                <w:r w:rsidR="004156F5" w:rsidRPr="00872E02">
                  <w:rPr>
                    <w:rStyle w:val="PlaceholderText"/>
                    <w:shd w:val="clear" w:color="auto" w:fill="E7E6E6" w:themeFill="background2"/>
                  </w:rPr>
                  <w:t>Click or tap here to enter text.</w:t>
                </w:r>
              </w:sdtContent>
            </w:sdt>
          </w:p>
        </w:tc>
        <w:tc>
          <w:tcPr>
            <w:tcW w:w="3505" w:type="dxa"/>
          </w:tcPr>
          <w:p w14:paraId="10365DC0" w14:textId="46217CEA" w:rsidR="004156F5" w:rsidRPr="007E58CC" w:rsidRDefault="00000000" w:rsidP="004156F5">
            <w:sdt>
              <w:sdtPr>
                <w:rPr>
                  <w:rStyle w:val="UserInput"/>
                </w:rPr>
                <w:id w:val="1640303922"/>
                <w:placeholder>
                  <w:docPart w:val="20F7EF433DE34065B686E36E0B08CB17"/>
                </w:placeholder>
                <w:temporary/>
                <w:showingPlcHdr/>
              </w:sdtPr>
              <w:sdtEndPr>
                <w:rPr>
                  <w:rStyle w:val="DefaultParagraphFont"/>
                  <w:rFonts w:ascii="ATT Aleck Cd Medium" w:hAnsi="ATT Aleck Cd Medium" w:cstheme="minorBidi"/>
                  <w:color w:val="auto"/>
                </w:rPr>
              </w:sdtEndPr>
              <w:sdtContent>
                <w:r w:rsidR="004156F5" w:rsidRPr="00D40D1C">
                  <w:rPr>
                    <w:rStyle w:val="PlaceholderText"/>
                    <w:shd w:val="clear" w:color="auto" w:fill="E7E6E6" w:themeFill="background2"/>
                  </w:rPr>
                  <w:t>Click or tap here to enter text.</w:t>
                </w:r>
              </w:sdtContent>
            </w:sdt>
          </w:p>
        </w:tc>
      </w:tr>
      <w:tr w:rsidR="004156F5" w14:paraId="6840CB24" w14:textId="77777777" w:rsidTr="00BD7703">
        <w:tc>
          <w:tcPr>
            <w:tcW w:w="3415" w:type="dxa"/>
          </w:tcPr>
          <w:p w14:paraId="20A0BE71" w14:textId="25D93C2F" w:rsidR="004156F5" w:rsidRPr="007E58CC" w:rsidRDefault="00000000" w:rsidP="004156F5">
            <w:pPr>
              <w:rPr>
                <w:rStyle w:val="FormLabelChar"/>
              </w:rPr>
            </w:pPr>
            <w:sdt>
              <w:sdtPr>
                <w:rPr>
                  <w:rStyle w:val="UserInput"/>
                </w:rPr>
                <w:id w:val="-1680883844"/>
                <w:placeholder>
                  <w:docPart w:val="437C88447235482BB3A5C259056AD1AB"/>
                </w:placeholder>
                <w:temporary/>
                <w:showingPlcHdr/>
              </w:sdtPr>
              <w:sdtEndPr>
                <w:rPr>
                  <w:rStyle w:val="DefaultParagraphFont"/>
                  <w:rFonts w:ascii="ATT Aleck Cd Medium" w:hAnsi="ATT Aleck Cd Medium" w:cstheme="minorBidi"/>
                  <w:color w:val="auto"/>
                </w:rPr>
              </w:sdtEndPr>
              <w:sdtContent>
                <w:r w:rsidR="004156F5" w:rsidRPr="00CB05E2">
                  <w:rPr>
                    <w:rStyle w:val="PlaceholderText"/>
                    <w:shd w:val="clear" w:color="auto" w:fill="E7E6E6" w:themeFill="background2"/>
                  </w:rPr>
                  <w:t>Click or tap here to enter text.</w:t>
                </w:r>
              </w:sdtContent>
            </w:sdt>
          </w:p>
        </w:tc>
        <w:tc>
          <w:tcPr>
            <w:tcW w:w="3870" w:type="dxa"/>
          </w:tcPr>
          <w:p w14:paraId="5F4AFBAE" w14:textId="6E5441AE" w:rsidR="004156F5" w:rsidRPr="007E58CC" w:rsidRDefault="00000000" w:rsidP="004156F5">
            <w:sdt>
              <w:sdtPr>
                <w:rPr>
                  <w:rStyle w:val="UserInput"/>
                </w:rPr>
                <w:id w:val="-1297138850"/>
                <w:placeholder>
                  <w:docPart w:val="8CE4C00F9A284150939F88B9E841C18F"/>
                </w:placeholder>
                <w:temporary/>
                <w:showingPlcHdr/>
              </w:sdtPr>
              <w:sdtEndPr>
                <w:rPr>
                  <w:rStyle w:val="DefaultParagraphFont"/>
                  <w:rFonts w:ascii="ATT Aleck Cd Medium" w:hAnsi="ATT Aleck Cd Medium" w:cstheme="minorBidi"/>
                  <w:color w:val="auto"/>
                </w:rPr>
              </w:sdtEndPr>
              <w:sdtContent>
                <w:r w:rsidR="004156F5" w:rsidRPr="00872E02">
                  <w:rPr>
                    <w:rStyle w:val="PlaceholderText"/>
                    <w:shd w:val="clear" w:color="auto" w:fill="E7E6E6" w:themeFill="background2"/>
                  </w:rPr>
                  <w:t>Click or tap here to enter text.</w:t>
                </w:r>
              </w:sdtContent>
            </w:sdt>
          </w:p>
        </w:tc>
        <w:tc>
          <w:tcPr>
            <w:tcW w:w="3505" w:type="dxa"/>
          </w:tcPr>
          <w:p w14:paraId="51B6AE12" w14:textId="28BE08B9" w:rsidR="004156F5" w:rsidRPr="007E58CC" w:rsidRDefault="00000000" w:rsidP="004156F5">
            <w:sdt>
              <w:sdtPr>
                <w:rPr>
                  <w:rStyle w:val="UserInput"/>
                </w:rPr>
                <w:id w:val="-1045359871"/>
                <w:placeholder>
                  <w:docPart w:val="25EE96EABDB74D1793E436BD22D13D08"/>
                </w:placeholder>
                <w:temporary/>
                <w:showingPlcHdr/>
              </w:sdtPr>
              <w:sdtEndPr>
                <w:rPr>
                  <w:rStyle w:val="DefaultParagraphFont"/>
                  <w:rFonts w:ascii="ATT Aleck Cd Medium" w:hAnsi="ATT Aleck Cd Medium" w:cstheme="minorBidi"/>
                  <w:color w:val="auto"/>
                </w:rPr>
              </w:sdtEndPr>
              <w:sdtContent>
                <w:r w:rsidR="004156F5" w:rsidRPr="00D40D1C">
                  <w:rPr>
                    <w:rStyle w:val="PlaceholderText"/>
                    <w:shd w:val="clear" w:color="auto" w:fill="E7E6E6" w:themeFill="background2"/>
                  </w:rPr>
                  <w:t>Click or tap here to enter text.</w:t>
                </w:r>
              </w:sdtContent>
            </w:sdt>
          </w:p>
        </w:tc>
      </w:tr>
    </w:tbl>
    <w:p w14:paraId="6D25006B" w14:textId="450DA619" w:rsidR="005E08C3" w:rsidRDefault="005E08C3" w:rsidP="00610B06"/>
    <w:sectPr w:rsidR="005E08C3" w:rsidSect="00610B06">
      <w:headerReference w:type="default" r:id="rId12"/>
      <w:footerReference w:type="defaul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7F133A" w14:textId="77777777" w:rsidR="00453861" w:rsidRDefault="00453861" w:rsidP="00443621">
      <w:pPr>
        <w:spacing w:after="0" w:line="240" w:lineRule="auto"/>
      </w:pPr>
      <w:r>
        <w:separator/>
      </w:r>
    </w:p>
  </w:endnote>
  <w:endnote w:type="continuationSeparator" w:id="0">
    <w:p w14:paraId="495A7FB1" w14:textId="77777777" w:rsidR="00453861" w:rsidRDefault="00453861" w:rsidP="00443621">
      <w:pPr>
        <w:spacing w:after="0" w:line="240" w:lineRule="auto"/>
      </w:pPr>
      <w:r>
        <w:continuationSeparator/>
      </w:r>
    </w:p>
  </w:endnote>
  <w:endnote w:type="continuationNotice" w:id="1">
    <w:p w14:paraId="76FB4A12" w14:textId="77777777" w:rsidR="00453861" w:rsidRDefault="0045386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TT Aleck Cd Medium">
    <w:panose1 w:val="020B0606020203020204"/>
    <w:charset w:val="00"/>
    <w:family w:val="swiss"/>
    <w:pitch w:val="variable"/>
    <w:sig w:usb0="A000006F" w:usb1="5000004B" w:usb2="00000008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TT Aleck Cd">
    <w:panose1 w:val="020B0506020203020204"/>
    <w:charset w:val="00"/>
    <w:family w:val="swiss"/>
    <w:pitch w:val="variable"/>
    <w:sig w:usb0="A000006F" w:usb1="5000004B" w:usb2="00000008" w:usb3="00000000" w:csb0="00000001" w:csb1="00000000"/>
  </w:font>
  <w:font w:name="ATT Aleck Cd Black">
    <w:panose1 w:val="020B0806020203020204"/>
    <w:charset w:val="00"/>
    <w:family w:val="swiss"/>
    <w:pitch w:val="variable"/>
    <w:sig w:usb0="A000006F" w:usb1="5000004B" w:usb2="00000008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TT Aleck Sans Black">
    <w:panose1 w:val="020B0803020203020204"/>
    <w:charset w:val="00"/>
    <w:family w:val="swiss"/>
    <w:pitch w:val="variable"/>
    <w:sig w:usb0="A000006F" w:usb1="5000004B" w:usb2="00000008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97288142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4B6F77EB" w14:textId="6F0E4727" w:rsidR="007B7991" w:rsidRDefault="007B7991">
            <w:pPr>
              <w:pStyle w:val="Footer"/>
              <w:jc w:val="center"/>
            </w:pPr>
            <w:r w:rsidRPr="007B7991">
              <w:rPr>
                <w:rFonts w:ascii="ATT Aleck Cd" w:hAnsi="ATT Aleck Cd" w:cs="ATT Aleck Cd"/>
                <w:sz w:val="20"/>
                <w:szCs w:val="18"/>
              </w:rPr>
              <w:t xml:space="preserve">Page </w:t>
            </w:r>
            <w:r w:rsidRPr="007B7991">
              <w:rPr>
                <w:rFonts w:ascii="ATT Aleck Cd" w:hAnsi="ATT Aleck Cd" w:cs="ATT Aleck Cd"/>
                <w:sz w:val="20"/>
                <w:szCs w:val="20"/>
              </w:rPr>
              <w:fldChar w:fldCharType="begin"/>
            </w:r>
            <w:r w:rsidRPr="007B7991">
              <w:rPr>
                <w:rFonts w:ascii="ATT Aleck Cd" w:hAnsi="ATT Aleck Cd" w:cs="ATT Aleck Cd"/>
                <w:sz w:val="20"/>
                <w:szCs w:val="18"/>
              </w:rPr>
              <w:instrText xml:space="preserve"> PAGE </w:instrText>
            </w:r>
            <w:r w:rsidRPr="007B7991">
              <w:rPr>
                <w:rFonts w:ascii="ATT Aleck Cd" w:hAnsi="ATT Aleck Cd" w:cs="ATT Aleck Cd"/>
                <w:sz w:val="20"/>
                <w:szCs w:val="20"/>
              </w:rPr>
              <w:fldChar w:fldCharType="separate"/>
            </w:r>
            <w:r w:rsidRPr="007B7991">
              <w:rPr>
                <w:rFonts w:ascii="ATT Aleck Cd" w:hAnsi="ATT Aleck Cd" w:cs="ATT Aleck Cd"/>
                <w:noProof/>
                <w:sz w:val="20"/>
                <w:szCs w:val="18"/>
              </w:rPr>
              <w:t>2</w:t>
            </w:r>
            <w:r w:rsidRPr="007B7991">
              <w:rPr>
                <w:rFonts w:ascii="ATT Aleck Cd" w:hAnsi="ATT Aleck Cd" w:cs="ATT Aleck Cd"/>
                <w:sz w:val="20"/>
                <w:szCs w:val="20"/>
              </w:rPr>
              <w:fldChar w:fldCharType="end"/>
            </w:r>
            <w:r w:rsidRPr="007B7991">
              <w:rPr>
                <w:rFonts w:ascii="ATT Aleck Cd" w:hAnsi="ATT Aleck Cd" w:cs="ATT Aleck Cd"/>
                <w:sz w:val="20"/>
                <w:szCs w:val="18"/>
              </w:rPr>
              <w:t xml:space="preserve"> of </w:t>
            </w:r>
            <w:r w:rsidRPr="007B7991">
              <w:rPr>
                <w:rFonts w:ascii="ATT Aleck Cd" w:hAnsi="ATT Aleck Cd" w:cs="ATT Aleck Cd"/>
                <w:sz w:val="20"/>
                <w:szCs w:val="20"/>
              </w:rPr>
              <w:fldChar w:fldCharType="begin"/>
            </w:r>
            <w:r w:rsidRPr="007B7991">
              <w:rPr>
                <w:rFonts w:ascii="ATT Aleck Cd" w:hAnsi="ATT Aleck Cd" w:cs="ATT Aleck Cd"/>
                <w:sz w:val="20"/>
                <w:szCs w:val="18"/>
              </w:rPr>
              <w:instrText xml:space="preserve"> NUMPAGES  </w:instrText>
            </w:r>
            <w:r w:rsidRPr="007B7991">
              <w:rPr>
                <w:rFonts w:ascii="ATT Aleck Cd" w:hAnsi="ATT Aleck Cd" w:cs="ATT Aleck Cd"/>
                <w:sz w:val="20"/>
                <w:szCs w:val="20"/>
              </w:rPr>
              <w:fldChar w:fldCharType="separate"/>
            </w:r>
            <w:r w:rsidRPr="007B7991">
              <w:rPr>
                <w:rFonts w:ascii="ATT Aleck Cd" w:hAnsi="ATT Aleck Cd" w:cs="ATT Aleck Cd"/>
                <w:noProof/>
                <w:sz w:val="20"/>
                <w:szCs w:val="18"/>
              </w:rPr>
              <w:t>2</w:t>
            </w:r>
            <w:r w:rsidRPr="007B7991">
              <w:rPr>
                <w:rFonts w:ascii="ATT Aleck Cd" w:hAnsi="ATT Aleck Cd" w:cs="ATT Aleck Cd"/>
                <w:sz w:val="20"/>
                <w:szCs w:val="20"/>
              </w:rPr>
              <w:fldChar w:fldCharType="end"/>
            </w:r>
          </w:p>
        </w:sdtContent>
      </w:sdt>
    </w:sdtContent>
  </w:sdt>
  <w:p w14:paraId="5BE16B4E" w14:textId="77777777" w:rsidR="00847668" w:rsidRDefault="008476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19FE47" w14:textId="77777777" w:rsidR="00453861" w:rsidRDefault="00453861" w:rsidP="00443621">
      <w:pPr>
        <w:spacing w:after="0" w:line="240" w:lineRule="auto"/>
      </w:pPr>
      <w:r>
        <w:separator/>
      </w:r>
    </w:p>
  </w:footnote>
  <w:footnote w:type="continuationSeparator" w:id="0">
    <w:p w14:paraId="67F968BD" w14:textId="77777777" w:rsidR="00453861" w:rsidRDefault="00453861" w:rsidP="00443621">
      <w:pPr>
        <w:spacing w:after="0" w:line="240" w:lineRule="auto"/>
      </w:pPr>
      <w:r>
        <w:continuationSeparator/>
      </w:r>
    </w:p>
  </w:footnote>
  <w:footnote w:type="continuationNotice" w:id="1">
    <w:p w14:paraId="77988639" w14:textId="77777777" w:rsidR="00453861" w:rsidRDefault="0045386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7A50DD" w14:textId="76775FEE" w:rsidR="00610B06" w:rsidRPr="00594997" w:rsidRDefault="00000000" w:rsidP="00594997">
    <w:pPr>
      <w:pStyle w:val="Header"/>
      <w:jc w:val="right"/>
      <w:rPr>
        <w:sz w:val="20"/>
        <w:szCs w:val="18"/>
      </w:rPr>
    </w:pPr>
    <w:sdt>
      <w:sdtPr>
        <w:id w:val="-408850791"/>
        <w:lock w:val="sdtContentLocked"/>
        <w:placeholder>
          <w:docPart w:val="DefaultPlaceholder_-1854013440"/>
        </w:placeholder>
        <w15:appearance w15:val="hidden"/>
      </w:sdtPr>
      <w:sdtContent>
        <w:r w:rsidR="00594997" w:rsidRPr="007B7991">
          <w:rPr>
            <w:sz w:val="20"/>
            <w:szCs w:val="18"/>
          </w:rPr>
          <w:t>ATT_911PSP Subscriber Form_v</w:t>
        </w:r>
        <w:r w:rsidR="007A78A5">
          <w:rPr>
            <w:sz w:val="20"/>
            <w:szCs w:val="18"/>
          </w:rPr>
          <w:t>2</w:t>
        </w:r>
        <w:r w:rsidR="00AA547A">
          <w:rPr>
            <w:sz w:val="20"/>
            <w:szCs w:val="18"/>
          </w:rPr>
          <w:t>20811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02C1F"/>
    <w:multiLevelType w:val="multilevel"/>
    <w:tmpl w:val="9FFC1CF4"/>
    <w:lvl w:ilvl="0">
      <w:start w:val="1"/>
      <w:numFmt w:val="bullet"/>
      <w:pStyle w:val="ListParagraph"/>
      <w:lvlText w:val=""/>
      <w:lvlJc w:val="left"/>
      <w:pPr>
        <w:ind w:left="216" w:hanging="216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ADB0A00"/>
    <w:multiLevelType w:val="multilevel"/>
    <w:tmpl w:val="B0D8D33A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25EB6EA1"/>
    <w:multiLevelType w:val="hybridMultilevel"/>
    <w:tmpl w:val="C42E9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7A680E"/>
    <w:multiLevelType w:val="hybridMultilevel"/>
    <w:tmpl w:val="C2280756"/>
    <w:lvl w:ilvl="0" w:tplc="78D6298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3EF5E61"/>
    <w:multiLevelType w:val="multilevel"/>
    <w:tmpl w:val="469E8A1E"/>
    <w:lvl w:ilvl="0">
      <w:start w:val="1"/>
      <w:numFmt w:val="decimal"/>
      <w:lvlText w:val="%1.0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64" w:hanging="86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 w15:restartNumberingAfterBreak="0">
    <w:nsid w:val="4DF279CC"/>
    <w:multiLevelType w:val="hybridMultilevel"/>
    <w:tmpl w:val="BF7CB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DB1BB0"/>
    <w:multiLevelType w:val="hybridMultilevel"/>
    <w:tmpl w:val="B5B08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5F4D93"/>
    <w:multiLevelType w:val="hybridMultilevel"/>
    <w:tmpl w:val="AB2C4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8151836">
    <w:abstractNumId w:val="4"/>
  </w:num>
  <w:num w:numId="2" w16cid:durableId="887451700">
    <w:abstractNumId w:val="1"/>
  </w:num>
  <w:num w:numId="3" w16cid:durableId="1723365053">
    <w:abstractNumId w:val="6"/>
  </w:num>
  <w:num w:numId="4" w16cid:durableId="957182646">
    <w:abstractNumId w:val="7"/>
  </w:num>
  <w:num w:numId="5" w16cid:durableId="636885128">
    <w:abstractNumId w:val="2"/>
  </w:num>
  <w:num w:numId="6" w16cid:durableId="1313869962">
    <w:abstractNumId w:val="5"/>
  </w:num>
  <w:num w:numId="7" w16cid:durableId="461505879">
    <w:abstractNumId w:val="3"/>
  </w:num>
  <w:num w:numId="8" w16cid:durableId="20246699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0NTayMLI0NTI2MzdW0lEKTi0uzszPAykwrwUAmmFdISwAAAA="/>
  </w:docVars>
  <w:rsids>
    <w:rsidRoot w:val="002748E3"/>
    <w:rsid w:val="00003442"/>
    <w:rsid w:val="000250E5"/>
    <w:rsid w:val="000A7926"/>
    <w:rsid w:val="000D00EF"/>
    <w:rsid w:val="000D0DB5"/>
    <w:rsid w:val="000F0949"/>
    <w:rsid w:val="000F1B0D"/>
    <w:rsid w:val="000F5B61"/>
    <w:rsid w:val="00106F12"/>
    <w:rsid w:val="001148E6"/>
    <w:rsid w:val="0013080A"/>
    <w:rsid w:val="00153EAA"/>
    <w:rsid w:val="001942A7"/>
    <w:rsid w:val="001D6F19"/>
    <w:rsid w:val="001F5516"/>
    <w:rsid w:val="00224B24"/>
    <w:rsid w:val="002748E3"/>
    <w:rsid w:val="0027671A"/>
    <w:rsid w:val="002773FA"/>
    <w:rsid w:val="002B6A54"/>
    <w:rsid w:val="002F63FD"/>
    <w:rsid w:val="00317752"/>
    <w:rsid w:val="0034288C"/>
    <w:rsid w:val="00351F04"/>
    <w:rsid w:val="003A0E30"/>
    <w:rsid w:val="003A558E"/>
    <w:rsid w:val="003C4B44"/>
    <w:rsid w:val="003D5ED6"/>
    <w:rsid w:val="00401BC0"/>
    <w:rsid w:val="004035D2"/>
    <w:rsid w:val="004072A8"/>
    <w:rsid w:val="004156F5"/>
    <w:rsid w:val="00415BEE"/>
    <w:rsid w:val="0042046E"/>
    <w:rsid w:val="004205A6"/>
    <w:rsid w:val="004258E8"/>
    <w:rsid w:val="00443621"/>
    <w:rsid w:val="00451012"/>
    <w:rsid w:val="00453861"/>
    <w:rsid w:val="00472E1F"/>
    <w:rsid w:val="00473DCE"/>
    <w:rsid w:val="004861AE"/>
    <w:rsid w:val="004907CF"/>
    <w:rsid w:val="004970AF"/>
    <w:rsid w:val="004E524A"/>
    <w:rsid w:val="00537321"/>
    <w:rsid w:val="00555A9A"/>
    <w:rsid w:val="00594997"/>
    <w:rsid w:val="005C2F29"/>
    <w:rsid w:val="005E08C3"/>
    <w:rsid w:val="00610B06"/>
    <w:rsid w:val="00622AD8"/>
    <w:rsid w:val="00627799"/>
    <w:rsid w:val="00644449"/>
    <w:rsid w:val="00647DDB"/>
    <w:rsid w:val="006726C2"/>
    <w:rsid w:val="006734A2"/>
    <w:rsid w:val="006B407B"/>
    <w:rsid w:val="00701D50"/>
    <w:rsid w:val="00702EE5"/>
    <w:rsid w:val="007136D7"/>
    <w:rsid w:val="007400E9"/>
    <w:rsid w:val="00773821"/>
    <w:rsid w:val="007840E2"/>
    <w:rsid w:val="00787591"/>
    <w:rsid w:val="007A78A5"/>
    <w:rsid w:val="007B2D20"/>
    <w:rsid w:val="007B4D56"/>
    <w:rsid w:val="007B7991"/>
    <w:rsid w:val="007C737E"/>
    <w:rsid w:val="007D26B0"/>
    <w:rsid w:val="007D53B1"/>
    <w:rsid w:val="007D769F"/>
    <w:rsid w:val="007E231C"/>
    <w:rsid w:val="007E58CC"/>
    <w:rsid w:val="00831C43"/>
    <w:rsid w:val="00832813"/>
    <w:rsid w:val="00843323"/>
    <w:rsid w:val="00847668"/>
    <w:rsid w:val="00851C30"/>
    <w:rsid w:val="00863BD4"/>
    <w:rsid w:val="00887A9B"/>
    <w:rsid w:val="008B6C06"/>
    <w:rsid w:val="00914A01"/>
    <w:rsid w:val="00941CEA"/>
    <w:rsid w:val="0094654F"/>
    <w:rsid w:val="009557E4"/>
    <w:rsid w:val="00957B7F"/>
    <w:rsid w:val="00967DE2"/>
    <w:rsid w:val="00974448"/>
    <w:rsid w:val="00977A19"/>
    <w:rsid w:val="009C271D"/>
    <w:rsid w:val="009C67E9"/>
    <w:rsid w:val="009D4E91"/>
    <w:rsid w:val="009F1317"/>
    <w:rsid w:val="00A70AB5"/>
    <w:rsid w:val="00AA547A"/>
    <w:rsid w:val="00AE5237"/>
    <w:rsid w:val="00AF65B9"/>
    <w:rsid w:val="00B13DD5"/>
    <w:rsid w:val="00B32108"/>
    <w:rsid w:val="00B32A26"/>
    <w:rsid w:val="00B353BE"/>
    <w:rsid w:val="00B35DF0"/>
    <w:rsid w:val="00B87F57"/>
    <w:rsid w:val="00BD0E9B"/>
    <w:rsid w:val="00BD7703"/>
    <w:rsid w:val="00C43ACF"/>
    <w:rsid w:val="00C50FAA"/>
    <w:rsid w:val="00C71DF2"/>
    <w:rsid w:val="00C74A15"/>
    <w:rsid w:val="00C75B09"/>
    <w:rsid w:val="00C76AE6"/>
    <w:rsid w:val="00C77B01"/>
    <w:rsid w:val="00CB05E2"/>
    <w:rsid w:val="00CC68C0"/>
    <w:rsid w:val="00D14C94"/>
    <w:rsid w:val="00D7758B"/>
    <w:rsid w:val="00D778FF"/>
    <w:rsid w:val="00D84C94"/>
    <w:rsid w:val="00DD5694"/>
    <w:rsid w:val="00DE6208"/>
    <w:rsid w:val="00E61B57"/>
    <w:rsid w:val="00E84A0F"/>
    <w:rsid w:val="00E90471"/>
    <w:rsid w:val="00E9785D"/>
    <w:rsid w:val="00EA17C5"/>
    <w:rsid w:val="00EA4C95"/>
    <w:rsid w:val="00EC1120"/>
    <w:rsid w:val="00F13590"/>
    <w:rsid w:val="00F23E9A"/>
    <w:rsid w:val="00F50FB3"/>
    <w:rsid w:val="00F6188C"/>
    <w:rsid w:val="00F662B7"/>
    <w:rsid w:val="00F673A1"/>
    <w:rsid w:val="00F700A0"/>
    <w:rsid w:val="00F730B7"/>
    <w:rsid w:val="00F86634"/>
    <w:rsid w:val="00F92A50"/>
    <w:rsid w:val="00FA1F7A"/>
    <w:rsid w:val="00FD4E2F"/>
    <w:rsid w:val="00FF07A7"/>
    <w:rsid w:val="00FF25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A266E8"/>
  <w15:chartTrackingRefBased/>
  <w15:docId w15:val="{E0BF9962-2F83-4E3F-8645-401B1CF946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4997"/>
    <w:rPr>
      <w:rFonts w:ascii="ATT Aleck Cd Medium" w:hAnsi="ATT Aleck Cd Medium"/>
      <w:sz w:val="24"/>
    </w:rPr>
  </w:style>
  <w:style w:type="paragraph" w:styleId="Heading1">
    <w:name w:val="heading 1"/>
    <w:next w:val="Normal"/>
    <w:link w:val="Heading1Char"/>
    <w:qFormat/>
    <w:rsid w:val="00C75B09"/>
    <w:pPr>
      <w:numPr>
        <w:numId w:val="2"/>
      </w:numPr>
      <w:spacing w:before="360" w:after="120"/>
      <w:ind w:left="1296" w:hanging="1296"/>
      <w:outlineLvl w:val="0"/>
    </w:pPr>
    <w:rPr>
      <w:rFonts w:ascii="Arial Black" w:eastAsiaTheme="majorEastAsia" w:hAnsi="Arial Black" w:cstheme="majorBidi"/>
      <w:color w:val="2F5496" w:themeColor="accent1" w:themeShade="BF"/>
      <w:sz w:val="4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Reference">
    <w:name w:val="Reference"/>
    <w:basedOn w:val="DefaultParagraphFont"/>
    <w:uiPriority w:val="1"/>
    <w:qFormat/>
    <w:rsid w:val="009F1317"/>
    <w:rPr>
      <w:rFonts w:ascii="ATT Aleck Cd" w:hAnsi="ATT Aleck Cd"/>
      <w:b/>
      <w:i/>
      <w:color w:val="44546A" w:themeColor="text2"/>
      <w:sz w:val="24"/>
    </w:rPr>
  </w:style>
  <w:style w:type="character" w:customStyle="1" w:styleId="WebLinks">
    <w:name w:val="Web Links"/>
    <w:basedOn w:val="DefaultParagraphFont"/>
    <w:uiPriority w:val="1"/>
    <w:qFormat/>
    <w:rsid w:val="009F1317"/>
    <w:rPr>
      <w:b w:val="0"/>
      <w:i w:val="0"/>
      <w:color w:val="0070C0"/>
      <w:sz w:val="24"/>
      <w:u w:val="single"/>
    </w:rPr>
  </w:style>
  <w:style w:type="character" w:customStyle="1" w:styleId="UserInput">
    <w:name w:val="User Input"/>
    <w:basedOn w:val="DefaultParagraphFont"/>
    <w:qFormat/>
    <w:rsid w:val="00594997"/>
    <w:rPr>
      <w:rFonts w:ascii="ATT Aleck Cd" w:hAnsi="ATT Aleck Cd" w:cs="ATT Aleck Cd Black"/>
      <w:b w:val="0"/>
      <w:i w:val="0"/>
      <w:color w:val="C00000"/>
      <w:sz w:val="24"/>
    </w:rPr>
  </w:style>
  <w:style w:type="table" w:customStyle="1" w:styleId="Note1">
    <w:name w:val="Note1"/>
    <w:basedOn w:val="TableNormal"/>
    <w:uiPriority w:val="99"/>
    <w:rsid w:val="009F1317"/>
    <w:pPr>
      <w:spacing w:after="0" w:line="240" w:lineRule="auto"/>
    </w:pPr>
    <w:rPr>
      <w:rFonts w:ascii="Garamond" w:hAnsi="Garamond"/>
      <w:color w:val="000000" w:themeColor="text1"/>
      <w:sz w:val="28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115" w:type="dxa"/>
        <w:left w:w="115" w:type="dxa"/>
        <w:bottom w:w="115" w:type="dxa"/>
        <w:right w:w="115" w:type="dxa"/>
      </w:tblCellMar>
    </w:tblPr>
    <w:tcPr>
      <w:shd w:val="clear" w:color="auto" w:fill="auto"/>
    </w:tcPr>
    <w:tblStylePr w:type="firstRow">
      <w:rPr>
        <w:rFonts w:ascii="Arial Black" w:hAnsi="Arial Black"/>
        <w:b/>
        <w:sz w:val="28"/>
      </w:rPr>
      <w:tblPr/>
      <w:tcPr>
        <w:shd w:val="clear" w:color="auto" w:fill="D9D9D9" w:themeFill="background1" w:themeFillShade="D9"/>
      </w:tcPr>
    </w:tblStylePr>
    <w:tblStylePr w:type="firstCol">
      <w:rPr>
        <w:rFonts w:ascii="Garamond" w:hAnsi="Garamond"/>
        <w:b/>
        <w:sz w:val="24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auto"/>
      </w:tcPr>
    </w:tblStylePr>
    <w:tblStylePr w:type="lastCol">
      <w:pPr>
        <w:wordWrap/>
        <w:jc w:val="left"/>
      </w:pPr>
      <w:rPr>
        <w:rFonts w:ascii="Garamond" w:hAnsi="Garamond"/>
        <w:b/>
        <w:color w:val="FF0000"/>
        <w:sz w:val="24"/>
      </w:rPr>
    </w:tblStylePr>
  </w:style>
  <w:style w:type="character" w:customStyle="1" w:styleId="Heading1Char">
    <w:name w:val="Heading 1 Char"/>
    <w:basedOn w:val="DefaultParagraphFont"/>
    <w:link w:val="Heading1"/>
    <w:rsid w:val="00C75B09"/>
    <w:rPr>
      <w:rFonts w:ascii="Arial Black" w:eastAsiaTheme="majorEastAsia" w:hAnsi="Arial Black" w:cstheme="majorBidi"/>
      <w:color w:val="2F5496" w:themeColor="accent1" w:themeShade="BF"/>
      <w:sz w:val="44"/>
      <w:szCs w:val="32"/>
    </w:rPr>
  </w:style>
  <w:style w:type="character" w:styleId="Hyperlink">
    <w:name w:val="Hyperlink"/>
    <w:basedOn w:val="DefaultParagraphFont"/>
    <w:uiPriority w:val="99"/>
    <w:unhideWhenUsed/>
    <w:rsid w:val="002748E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48E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748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63BD4"/>
    <w:pPr>
      <w:numPr>
        <w:numId w:val="8"/>
      </w:numPr>
      <w:spacing w:after="0" w:line="240" w:lineRule="auto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863BD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IntenseReference">
    <w:name w:val="Intense Reference"/>
    <w:basedOn w:val="DefaultParagraphFont"/>
    <w:uiPriority w:val="32"/>
    <w:qFormat/>
    <w:rsid w:val="00863BD4"/>
    <w:rPr>
      <w:b/>
      <w:bCs/>
      <w:smallCaps/>
      <w:color w:val="4472C4" w:themeColor="accent1"/>
      <w:spacing w:val="5"/>
    </w:rPr>
  </w:style>
  <w:style w:type="character" w:styleId="PlaceholderText">
    <w:name w:val="Placeholder Text"/>
    <w:basedOn w:val="DefaultParagraphFont"/>
    <w:uiPriority w:val="99"/>
    <w:semiHidden/>
    <w:rsid w:val="003A558E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8476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7668"/>
    <w:rPr>
      <w:rFonts w:ascii="ATT Aleck Cd Medium" w:hAnsi="ATT Aleck Cd Medium"/>
      <w:sz w:val="24"/>
    </w:rPr>
  </w:style>
  <w:style w:type="paragraph" w:styleId="Footer">
    <w:name w:val="footer"/>
    <w:basedOn w:val="Normal"/>
    <w:link w:val="FooterChar"/>
    <w:uiPriority w:val="99"/>
    <w:unhideWhenUsed/>
    <w:rsid w:val="008476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7668"/>
    <w:rPr>
      <w:rFonts w:ascii="ATT Aleck Cd Medium" w:hAnsi="ATT Aleck Cd Medium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0B0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0B06"/>
    <w:rPr>
      <w:rFonts w:ascii="Segoe UI" w:hAnsi="Segoe UI" w:cs="Segoe UI"/>
      <w:sz w:val="18"/>
      <w:szCs w:val="18"/>
    </w:rPr>
  </w:style>
  <w:style w:type="paragraph" w:customStyle="1" w:styleId="Note">
    <w:name w:val="Note"/>
    <w:basedOn w:val="Normal"/>
    <w:link w:val="NoteChar"/>
    <w:qFormat/>
    <w:rsid w:val="00F730B7"/>
    <w:pPr>
      <w:spacing w:before="120" w:after="0" w:line="240" w:lineRule="auto"/>
    </w:pPr>
    <w:rPr>
      <w:iCs/>
      <w:color w:val="FF0000"/>
    </w:rPr>
  </w:style>
  <w:style w:type="character" w:customStyle="1" w:styleId="NoteChar">
    <w:name w:val="Note Char"/>
    <w:basedOn w:val="DefaultParagraphFont"/>
    <w:link w:val="Note"/>
    <w:rsid w:val="00F730B7"/>
    <w:rPr>
      <w:rFonts w:ascii="ATT Aleck Cd Medium" w:hAnsi="ATT Aleck Cd Medium"/>
      <w:iCs/>
      <w:color w:val="FF0000"/>
      <w:sz w:val="24"/>
    </w:rPr>
  </w:style>
  <w:style w:type="paragraph" w:customStyle="1" w:styleId="FormLabel">
    <w:name w:val="Form Label"/>
    <w:basedOn w:val="Normal"/>
    <w:link w:val="FormLabelChar"/>
    <w:qFormat/>
    <w:rsid w:val="00E61B57"/>
    <w:pPr>
      <w:spacing w:after="0" w:line="240" w:lineRule="auto"/>
    </w:pPr>
  </w:style>
  <w:style w:type="character" w:customStyle="1" w:styleId="FormLabelChar">
    <w:name w:val="Form Label Char"/>
    <w:basedOn w:val="DefaultParagraphFont"/>
    <w:link w:val="FormLabel"/>
    <w:rsid w:val="00E61B57"/>
    <w:rPr>
      <w:rFonts w:ascii="ATT Aleck Cd Medium" w:hAnsi="ATT Aleck Cd Medium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716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04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75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rm-whslsupportteam@intl.att.com" TargetMode="Externa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D3047B-AC2B-4CD0-A600-21C2FC15FE76}"/>
      </w:docPartPr>
      <w:docPartBody>
        <w:p w:rsidR="00F7693D" w:rsidRDefault="002E0A0A">
          <w:r w:rsidRPr="009937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362F808D47E44479F0E244427215B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4DEC50-656E-434C-B5C4-7684B788B1F4}"/>
      </w:docPartPr>
      <w:docPartBody>
        <w:p w:rsidR="00493230" w:rsidRDefault="00996E10" w:rsidP="00996E10">
          <w:pPr>
            <w:pStyle w:val="4362F808D47E44479F0E244427215BF9"/>
          </w:pPr>
          <w:r w:rsidRPr="009937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9F8D1A33F74E2C94D4E32E4CD8CA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905B8B-838E-4083-9368-01B3701A954C}"/>
      </w:docPartPr>
      <w:docPartBody>
        <w:p w:rsidR="00493230" w:rsidRDefault="001A114E" w:rsidP="001A114E">
          <w:pPr>
            <w:pStyle w:val="B19F8D1A33F74E2C94D4E32E4CD8CA1E"/>
          </w:pPr>
          <w:r w:rsidRPr="00CB05E2">
            <w:rPr>
              <w:rStyle w:val="PlaceholderText"/>
              <w:shd w:val="clear" w:color="auto" w:fill="E7E6E6" w:themeFill="background2"/>
            </w:rPr>
            <w:t>Click or tap here to enter text.</w:t>
          </w:r>
        </w:p>
      </w:docPartBody>
    </w:docPart>
    <w:docPart>
      <w:docPartPr>
        <w:name w:val="ACC707B507184EDAB4602A23C6979D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1CDE88-5097-445A-82DD-C7FAEA0C046E}"/>
      </w:docPartPr>
      <w:docPartBody>
        <w:p w:rsidR="00493230" w:rsidRDefault="00996E10" w:rsidP="00996E10">
          <w:pPr>
            <w:pStyle w:val="ACC707B507184EDAB4602A23C6979D59"/>
          </w:pPr>
          <w:r w:rsidRPr="009937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1F98F7EEA1458A8ECB64A15459F5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3A3B50-CA84-4AD7-BD3C-1CBC11139B16}"/>
      </w:docPartPr>
      <w:docPartBody>
        <w:p w:rsidR="00493230" w:rsidRDefault="001A114E" w:rsidP="001A114E">
          <w:pPr>
            <w:pStyle w:val="451F98F7EEA1458A8ECB64A15459F5AA"/>
          </w:pPr>
          <w:r w:rsidRPr="00CB05E2">
            <w:rPr>
              <w:rStyle w:val="PlaceholderText"/>
              <w:shd w:val="clear" w:color="auto" w:fill="E7E6E6" w:themeFill="background2"/>
            </w:rPr>
            <w:t>Click or tap here to enter text.</w:t>
          </w:r>
        </w:p>
      </w:docPartBody>
    </w:docPart>
    <w:docPart>
      <w:docPartPr>
        <w:name w:val="577EB63A092147DCA497D6BBB01040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34BBB-B682-4B5A-ACF2-BE8171AF4AD5}"/>
      </w:docPartPr>
      <w:docPartBody>
        <w:p w:rsidR="00493230" w:rsidRDefault="00996E10" w:rsidP="00996E10">
          <w:pPr>
            <w:pStyle w:val="577EB63A092147DCA497D6BBB010406E"/>
          </w:pPr>
          <w:r w:rsidRPr="009937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35F6FF77714BB881813859C28FAA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42E1B8-4775-4B72-8E3E-450D754465F0}"/>
      </w:docPartPr>
      <w:docPartBody>
        <w:p w:rsidR="00493230" w:rsidRDefault="001A114E" w:rsidP="001A114E">
          <w:pPr>
            <w:pStyle w:val="CD35F6FF77714BB881813859C28FAA3A"/>
          </w:pPr>
          <w:r w:rsidRPr="00CB05E2">
            <w:rPr>
              <w:rStyle w:val="PlaceholderText"/>
              <w:shd w:val="clear" w:color="auto" w:fill="E7E6E6" w:themeFill="background2"/>
            </w:rPr>
            <w:t>Click or tap here to enter text.</w:t>
          </w:r>
        </w:p>
      </w:docPartBody>
    </w:docPart>
    <w:docPart>
      <w:docPartPr>
        <w:name w:val="147A18B050FA47AE906CFB4BECAA36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754D4D-5612-4764-A5A4-38285BAD065D}"/>
      </w:docPartPr>
      <w:docPartBody>
        <w:p w:rsidR="00493230" w:rsidRDefault="00996E10" w:rsidP="00996E10">
          <w:pPr>
            <w:pStyle w:val="147A18B050FA47AE906CFB4BECAA3687"/>
          </w:pPr>
          <w:r w:rsidRPr="009937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494A1E442734C1CA0233BB80C021D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C1C1EA-F499-496E-B2AF-3E7C5E264DD2}"/>
      </w:docPartPr>
      <w:docPartBody>
        <w:p w:rsidR="00493230" w:rsidRDefault="001A114E" w:rsidP="001A114E">
          <w:pPr>
            <w:pStyle w:val="8494A1E442734C1CA0233BB80C021DA2"/>
          </w:pPr>
          <w:r w:rsidRPr="00CB05E2">
            <w:rPr>
              <w:rStyle w:val="PlaceholderText"/>
              <w:shd w:val="clear" w:color="auto" w:fill="E7E6E6" w:themeFill="background2"/>
            </w:rPr>
            <w:t>Click or tap here to enter text.</w:t>
          </w:r>
        </w:p>
      </w:docPartBody>
    </w:docPart>
    <w:docPart>
      <w:docPartPr>
        <w:name w:val="BEB2F14CC2F345FAB4BC8E83D05086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339352-9984-4480-B405-E1354EC9AA13}"/>
      </w:docPartPr>
      <w:docPartBody>
        <w:p w:rsidR="00493230" w:rsidRDefault="00996E10" w:rsidP="00996E10">
          <w:pPr>
            <w:pStyle w:val="BEB2F14CC2F345FAB4BC8E83D05086B2"/>
          </w:pPr>
          <w:r w:rsidRPr="009937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C4237C969940018694A6A8835CF6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3213E6-AE6D-4B06-94F2-0497775257D9}"/>
      </w:docPartPr>
      <w:docPartBody>
        <w:p w:rsidR="00493230" w:rsidRDefault="001A114E" w:rsidP="001A114E">
          <w:pPr>
            <w:pStyle w:val="1EC4237C969940018694A6A8835CF695"/>
          </w:pPr>
          <w:r w:rsidRPr="007B7991">
            <w:rPr>
              <w:rStyle w:val="PlaceholderText"/>
              <w:shd w:val="clear" w:color="auto" w:fill="E7E6E6" w:themeFill="background2"/>
            </w:rPr>
            <w:t>Click or tap to enter a date.</w:t>
          </w:r>
        </w:p>
      </w:docPartBody>
    </w:docPart>
    <w:docPart>
      <w:docPartPr>
        <w:name w:val="5E54C81528464601A49B1D8775400C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BA480C-079A-4EC2-8C7C-8A2438FBA568}"/>
      </w:docPartPr>
      <w:docPartBody>
        <w:p w:rsidR="00493230" w:rsidRDefault="00996E10" w:rsidP="00996E10">
          <w:pPr>
            <w:pStyle w:val="5E54C81528464601A49B1D8775400C32"/>
          </w:pPr>
          <w:r w:rsidRPr="009937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C1BB9A9559E4C6E8ED40DCE43ABB6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370337-029E-4CA6-9149-DD870F9FABD5}"/>
      </w:docPartPr>
      <w:docPartBody>
        <w:p w:rsidR="00493230" w:rsidRDefault="001A114E" w:rsidP="001A114E">
          <w:pPr>
            <w:pStyle w:val="1C1BB9A9559E4C6E8ED40DCE43ABB64A"/>
          </w:pPr>
          <w:r w:rsidRPr="00351F04">
            <w:rPr>
              <w:rStyle w:val="PlaceholderText"/>
              <w:shd w:val="clear" w:color="auto" w:fill="E7E6E6" w:themeFill="background2"/>
            </w:rPr>
            <w:t>Click or tap here to enter text.</w:t>
          </w:r>
        </w:p>
      </w:docPartBody>
    </w:docPart>
    <w:docPart>
      <w:docPartPr>
        <w:name w:val="130041CE745847928C70BE69D54737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2E85E-C110-4599-96BA-C3A843810185}"/>
      </w:docPartPr>
      <w:docPartBody>
        <w:p w:rsidR="00E03396" w:rsidRDefault="001A114E" w:rsidP="001A114E">
          <w:pPr>
            <w:pStyle w:val="130041CE745847928C70BE69D5473757"/>
          </w:pPr>
          <w:r w:rsidRPr="00CB05E2">
            <w:rPr>
              <w:rStyle w:val="PlaceholderText"/>
              <w:shd w:val="clear" w:color="auto" w:fill="E7E6E6" w:themeFill="background2"/>
            </w:rPr>
            <w:t>Click or tap here to enter text.</w:t>
          </w:r>
        </w:p>
      </w:docPartBody>
    </w:docPart>
    <w:docPart>
      <w:docPartPr>
        <w:name w:val="46153CC93457417ABF347BFD12368D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123C0E-2302-4DD3-A0C0-23C85E69EB50}"/>
      </w:docPartPr>
      <w:docPartBody>
        <w:p w:rsidR="00E03396" w:rsidRDefault="001A114E" w:rsidP="001A114E">
          <w:pPr>
            <w:pStyle w:val="46153CC93457417ABF347BFD12368D85"/>
          </w:pPr>
          <w:r w:rsidRPr="00872E02">
            <w:rPr>
              <w:rStyle w:val="PlaceholderText"/>
              <w:shd w:val="clear" w:color="auto" w:fill="E7E6E6" w:themeFill="background2"/>
            </w:rPr>
            <w:t>Click or tap here to enter text.</w:t>
          </w:r>
        </w:p>
      </w:docPartBody>
    </w:docPart>
    <w:docPart>
      <w:docPartPr>
        <w:name w:val="7537B01AF78A4F609CC2826FA00D28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B4D223-7B24-438C-8500-E6968837F3A4}"/>
      </w:docPartPr>
      <w:docPartBody>
        <w:p w:rsidR="00E03396" w:rsidRDefault="001A114E" w:rsidP="001A114E">
          <w:pPr>
            <w:pStyle w:val="7537B01AF78A4F609CC2826FA00D28B5"/>
          </w:pPr>
          <w:r w:rsidRPr="00D40D1C">
            <w:rPr>
              <w:rStyle w:val="PlaceholderText"/>
              <w:shd w:val="clear" w:color="auto" w:fill="E7E6E6" w:themeFill="background2"/>
            </w:rPr>
            <w:t>Click or tap here to enter text.</w:t>
          </w:r>
        </w:p>
      </w:docPartBody>
    </w:docPart>
    <w:docPart>
      <w:docPartPr>
        <w:name w:val="B0D1B3678A4344E09835A884D8483E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685155-61ED-4142-950B-B24AF9C46DD7}"/>
      </w:docPartPr>
      <w:docPartBody>
        <w:p w:rsidR="00E03396" w:rsidRDefault="001A114E" w:rsidP="001A114E">
          <w:pPr>
            <w:pStyle w:val="B0D1B3678A4344E09835A884D8483E67"/>
          </w:pPr>
          <w:r w:rsidRPr="00CB05E2">
            <w:rPr>
              <w:rStyle w:val="PlaceholderText"/>
              <w:shd w:val="clear" w:color="auto" w:fill="E7E6E6" w:themeFill="background2"/>
            </w:rPr>
            <w:t>Click or tap here to enter text.</w:t>
          </w:r>
        </w:p>
      </w:docPartBody>
    </w:docPart>
    <w:docPart>
      <w:docPartPr>
        <w:name w:val="5CBB18745C1741F1BD39A68EC42814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823775-3AED-4B00-B9BF-8B033D3D0057}"/>
      </w:docPartPr>
      <w:docPartBody>
        <w:p w:rsidR="00E03396" w:rsidRDefault="001A114E" w:rsidP="001A114E">
          <w:pPr>
            <w:pStyle w:val="5CBB18745C1741F1BD39A68EC42814A7"/>
          </w:pPr>
          <w:r w:rsidRPr="00872E02">
            <w:rPr>
              <w:rStyle w:val="PlaceholderText"/>
              <w:shd w:val="clear" w:color="auto" w:fill="E7E6E6" w:themeFill="background2"/>
            </w:rPr>
            <w:t>Click or tap here to enter text.</w:t>
          </w:r>
        </w:p>
      </w:docPartBody>
    </w:docPart>
    <w:docPart>
      <w:docPartPr>
        <w:name w:val="05A369671D904A22AA74ABBA29A660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F59776-D307-41BD-B4D8-9E7672D33DFE}"/>
      </w:docPartPr>
      <w:docPartBody>
        <w:p w:rsidR="00E03396" w:rsidRDefault="001A114E" w:rsidP="001A114E">
          <w:pPr>
            <w:pStyle w:val="05A369671D904A22AA74ABBA29A66034"/>
          </w:pPr>
          <w:r w:rsidRPr="00D40D1C">
            <w:rPr>
              <w:rStyle w:val="PlaceholderText"/>
              <w:shd w:val="clear" w:color="auto" w:fill="E7E6E6" w:themeFill="background2"/>
            </w:rPr>
            <w:t>Click or tap here to enter text.</w:t>
          </w:r>
        </w:p>
      </w:docPartBody>
    </w:docPart>
    <w:docPart>
      <w:docPartPr>
        <w:name w:val="FC74B727853D45D8846CA3F39C3D7D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3621DD-3A15-4BDF-9887-94F1634A7759}"/>
      </w:docPartPr>
      <w:docPartBody>
        <w:p w:rsidR="00E03396" w:rsidRDefault="001A114E" w:rsidP="001A114E">
          <w:pPr>
            <w:pStyle w:val="FC74B727853D45D8846CA3F39C3D7D20"/>
          </w:pPr>
          <w:r w:rsidRPr="00CB05E2">
            <w:rPr>
              <w:rStyle w:val="PlaceholderText"/>
              <w:shd w:val="clear" w:color="auto" w:fill="E7E6E6" w:themeFill="background2"/>
            </w:rPr>
            <w:t>Click or tap here to enter text.</w:t>
          </w:r>
        </w:p>
      </w:docPartBody>
    </w:docPart>
    <w:docPart>
      <w:docPartPr>
        <w:name w:val="DA361E53385F4EE7874E5B4C7227AA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4E6BA5-5814-4C73-AE3C-F771602458AD}"/>
      </w:docPartPr>
      <w:docPartBody>
        <w:p w:rsidR="00E03396" w:rsidRDefault="001A114E" w:rsidP="001A114E">
          <w:pPr>
            <w:pStyle w:val="DA361E53385F4EE7874E5B4C7227AADC"/>
          </w:pPr>
          <w:r w:rsidRPr="00872E02">
            <w:rPr>
              <w:rStyle w:val="PlaceholderText"/>
              <w:shd w:val="clear" w:color="auto" w:fill="E7E6E6" w:themeFill="background2"/>
            </w:rPr>
            <w:t>Click or tap here to enter text.</w:t>
          </w:r>
        </w:p>
      </w:docPartBody>
    </w:docPart>
    <w:docPart>
      <w:docPartPr>
        <w:name w:val="29BD32CB0C3546DDB23BED8D848E75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97CC97-6DB2-484A-A661-CF39BC57A028}"/>
      </w:docPartPr>
      <w:docPartBody>
        <w:p w:rsidR="00E03396" w:rsidRDefault="001A114E" w:rsidP="001A114E">
          <w:pPr>
            <w:pStyle w:val="29BD32CB0C3546DDB23BED8D848E756F"/>
          </w:pPr>
          <w:r w:rsidRPr="00D40D1C">
            <w:rPr>
              <w:rStyle w:val="PlaceholderText"/>
              <w:shd w:val="clear" w:color="auto" w:fill="E7E6E6" w:themeFill="background2"/>
            </w:rPr>
            <w:t>Click or tap here to enter text.</w:t>
          </w:r>
        </w:p>
      </w:docPartBody>
    </w:docPart>
    <w:docPart>
      <w:docPartPr>
        <w:name w:val="7EEE8A7AA0E94C84B4D19B561EA78B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4CDA6E-614C-43B8-9D46-E0BBE10DB137}"/>
      </w:docPartPr>
      <w:docPartBody>
        <w:p w:rsidR="00E03396" w:rsidRDefault="001A114E" w:rsidP="001A114E">
          <w:pPr>
            <w:pStyle w:val="7EEE8A7AA0E94C84B4D19B561EA78BB8"/>
          </w:pPr>
          <w:r w:rsidRPr="00CB05E2">
            <w:rPr>
              <w:rStyle w:val="PlaceholderText"/>
              <w:shd w:val="clear" w:color="auto" w:fill="E7E6E6" w:themeFill="background2"/>
            </w:rPr>
            <w:t>Click or tap here to enter text.</w:t>
          </w:r>
        </w:p>
      </w:docPartBody>
    </w:docPart>
    <w:docPart>
      <w:docPartPr>
        <w:name w:val="A2F3ACFA527F4FAF94A78D87A928E9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472E7B-B29B-4ABE-8857-9F09137FA5EE}"/>
      </w:docPartPr>
      <w:docPartBody>
        <w:p w:rsidR="00E03396" w:rsidRDefault="001A114E" w:rsidP="001A114E">
          <w:pPr>
            <w:pStyle w:val="A2F3ACFA527F4FAF94A78D87A928E93E"/>
          </w:pPr>
          <w:r w:rsidRPr="00872E02">
            <w:rPr>
              <w:rStyle w:val="PlaceholderText"/>
              <w:shd w:val="clear" w:color="auto" w:fill="E7E6E6" w:themeFill="background2"/>
            </w:rPr>
            <w:t>Click or tap here to enter text.</w:t>
          </w:r>
        </w:p>
      </w:docPartBody>
    </w:docPart>
    <w:docPart>
      <w:docPartPr>
        <w:name w:val="AA0696A916BA435DAD844CA45B1B26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55D007-D448-4020-80C3-07F495A811C5}"/>
      </w:docPartPr>
      <w:docPartBody>
        <w:p w:rsidR="00E03396" w:rsidRDefault="001A114E" w:rsidP="001A114E">
          <w:pPr>
            <w:pStyle w:val="AA0696A916BA435DAD844CA45B1B2641"/>
          </w:pPr>
          <w:r w:rsidRPr="00D40D1C">
            <w:rPr>
              <w:rStyle w:val="PlaceholderText"/>
              <w:shd w:val="clear" w:color="auto" w:fill="E7E6E6" w:themeFill="background2"/>
            </w:rPr>
            <w:t>Click or tap here to enter text.</w:t>
          </w:r>
        </w:p>
      </w:docPartBody>
    </w:docPart>
    <w:docPart>
      <w:docPartPr>
        <w:name w:val="241ABEB27E7A450393299DB3178D79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4603C-6A8E-4C3B-A967-1C5F4C514EB2}"/>
      </w:docPartPr>
      <w:docPartBody>
        <w:p w:rsidR="00E03396" w:rsidRDefault="001A114E" w:rsidP="001A114E">
          <w:pPr>
            <w:pStyle w:val="241ABEB27E7A450393299DB3178D7948"/>
          </w:pPr>
          <w:r w:rsidRPr="00CB05E2">
            <w:rPr>
              <w:rStyle w:val="PlaceholderText"/>
              <w:shd w:val="clear" w:color="auto" w:fill="E7E6E6" w:themeFill="background2"/>
            </w:rPr>
            <w:t>Click or tap here to enter text.</w:t>
          </w:r>
        </w:p>
      </w:docPartBody>
    </w:docPart>
    <w:docPart>
      <w:docPartPr>
        <w:name w:val="6DD27F92BB55455C85C968E26D807E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AB5525-5D43-41A2-8DA4-88CA3226EC58}"/>
      </w:docPartPr>
      <w:docPartBody>
        <w:p w:rsidR="00E03396" w:rsidRDefault="001A114E" w:rsidP="001A114E">
          <w:pPr>
            <w:pStyle w:val="6DD27F92BB55455C85C968E26D807E49"/>
          </w:pPr>
          <w:r w:rsidRPr="00872E02">
            <w:rPr>
              <w:rStyle w:val="PlaceholderText"/>
              <w:shd w:val="clear" w:color="auto" w:fill="E7E6E6" w:themeFill="background2"/>
            </w:rPr>
            <w:t>Click or tap here to enter text.</w:t>
          </w:r>
        </w:p>
      </w:docPartBody>
    </w:docPart>
    <w:docPart>
      <w:docPartPr>
        <w:name w:val="67C57973634440E686EFC99C4BA9B9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3A66BD-3A89-41E4-8FC3-C547ABDC7D78}"/>
      </w:docPartPr>
      <w:docPartBody>
        <w:p w:rsidR="00E03396" w:rsidRDefault="001A114E" w:rsidP="001A114E">
          <w:pPr>
            <w:pStyle w:val="67C57973634440E686EFC99C4BA9B976"/>
          </w:pPr>
          <w:r w:rsidRPr="00D40D1C">
            <w:rPr>
              <w:rStyle w:val="PlaceholderText"/>
              <w:shd w:val="clear" w:color="auto" w:fill="E7E6E6" w:themeFill="background2"/>
            </w:rPr>
            <w:t>Click or tap here to enter text.</w:t>
          </w:r>
        </w:p>
      </w:docPartBody>
    </w:docPart>
    <w:docPart>
      <w:docPartPr>
        <w:name w:val="E43184F140BD4F21A04BEF481C7D8C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B3D620-22F2-4A35-B5EF-24D9870F2C5C}"/>
      </w:docPartPr>
      <w:docPartBody>
        <w:p w:rsidR="00E03396" w:rsidRDefault="001A114E" w:rsidP="001A114E">
          <w:pPr>
            <w:pStyle w:val="E43184F140BD4F21A04BEF481C7D8CEF"/>
          </w:pPr>
          <w:r w:rsidRPr="00CB05E2">
            <w:rPr>
              <w:rStyle w:val="PlaceholderText"/>
              <w:shd w:val="clear" w:color="auto" w:fill="E7E6E6" w:themeFill="background2"/>
            </w:rPr>
            <w:t>Click or tap here to enter text.</w:t>
          </w:r>
        </w:p>
      </w:docPartBody>
    </w:docPart>
    <w:docPart>
      <w:docPartPr>
        <w:name w:val="5B6A1C6CDA6A401598E362B0D8B5BA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B232AE-1E76-4F81-976B-2AD43AEC9264}"/>
      </w:docPartPr>
      <w:docPartBody>
        <w:p w:rsidR="00E03396" w:rsidRDefault="001A114E" w:rsidP="001A114E">
          <w:pPr>
            <w:pStyle w:val="5B6A1C6CDA6A401598E362B0D8B5BA5A"/>
          </w:pPr>
          <w:r w:rsidRPr="00872E02">
            <w:rPr>
              <w:rStyle w:val="PlaceholderText"/>
              <w:shd w:val="clear" w:color="auto" w:fill="E7E6E6" w:themeFill="background2"/>
            </w:rPr>
            <w:t>Click or tap here to enter text.</w:t>
          </w:r>
        </w:p>
      </w:docPartBody>
    </w:docPart>
    <w:docPart>
      <w:docPartPr>
        <w:name w:val="CFD8909EA5EA4505A8AD57697A04DF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6FF791-1B23-46D8-8749-ACA5F8F63BCA}"/>
      </w:docPartPr>
      <w:docPartBody>
        <w:p w:rsidR="00E03396" w:rsidRDefault="001A114E" w:rsidP="001A114E">
          <w:pPr>
            <w:pStyle w:val="CFD8909EA5EA4505A8AD57697A04DF7F"/>
          </w:pPr>
          <w:r w:rsidRPr="00D40D1C">
            <w:rPr>
              <w:rStyle w:val="PlaceholderText"/>
              <w:shd w:val="clear" w:color="auto" w:fill="E7E6E6" w:themeFill="background2"/>
            </w:rPr>
            <w:t>Click or tap here to enter text.</w:t>
          </w:r>
        </w:p>
      </w:docPartBody>
    </w:docPart>
    <w:docPart>
      <w:docPartPr>
        <w:name w:val="696F380C919E49029B8A13ABAE0FCB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2E22C3-88CE-47F8-B07C-2D7BF5494EBF}"/>
      </w:docPartPr>
      <w:docPartBody>
        <w:p w:rsidR="00E03396" w:rsidRDefault="001A114E" w:rsidP="001A114E">
          <w:pPr>
            <w:pStyle w:val="696F380C919E49029B8A13ABAE0FCBA5"/>
          </w:pPr>
          <w:r w:rsidRPr="00CB05E2">
            <w:rPr>
              <w:rStyle w:val="PlaceholderText"/>
              <w:shd w:val="clear" w:color="auto" w:fill="E7E6E6" w:themeFill="background2"/>
            </w:rPr>
            <w:t>Click or tap here to enter text.</w:t>
          </w:r>
        </w:p>
      </w:docPartBody>
    </w:docPart>
    <w:docPart>
      <w:docPartPr>
        <w:name w:val="0243FA5D10AB47C98D308FB30E53C1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A23365-427C-4ACA-A379-A1FDA8024249}"/>
      </w:docPartPr>
      <w:docPartBody>
        <w:p w:rsidR="00E03396" w:rsidRDefault="001A114E" w:rsidP="001A114E">
          <w:pPr>
            <w:pStyle w:val="0243FA5D10AB47C98D308FB30E53C16E"/>
          </w:pPr>
          <w:r w:rsidRPr="00872E02">
            <w:rPr>
              <w:rStyle w:val="PlaceholderText"/>
              <w:shd w:val="clear" w:color="auto" w:fill="E7E6E6" w:themeFill="background2"/>
            </w:rPr>
            <w:t>Click or tap here to enter text.</w:t>
          </w:r>
        </w:p>
      </w:docPartBody>
    </w:docPart>
    <w:docPart>
      <w:docPartPr>
        <w:name w:val="6521B16529474CB99CC610D8CB512C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1D1973-25B3-4AAA-A078-ECFFA183C398}"/>
      </w:docPartPr>
      <w:docPartBody>
        <w:p w:rsidR="00E03396" w:rsidRDefault="001A114E" w:rsidP="001A114E">
          <w:pPr>
            <w:pStyle w:val="6521B16529474CB99CC610D8CB512C46"/>
          </w:pPr>
          <w:r w:rsidRPr="00D40D1C">
            <w:rPr>
              <w:rStyle w:val="PlaceholderText"/>
              <w:shd w:val="clear" w:color="auto" w:fill="E7E6E6" w:themeFill="background2"/>
            </w:rPr>
            <w:t>Click or tap here to enter text.</w:t>
          </w:r>
        </w:p>
      </w:docPartBody>
    </w:docPart>
    <w:docPart>
      <w:docPartPr>
        <w:name w:val="8D2984C257AF40F49E583F80B8D2A1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836330-6B33-4A2F-BCB0-328259FA36FA}"/>
      </w:docPartPr>
      <w:docPartBody>
        <w:p w:rsidR="00E03396" w:rsidRDefault="001A114E" w:rsidP="001A114E">
          <w:pPr>
            <w:pStyle w:val="8D2984C257AF40F49E583F80B8D2A1B7"/>
          </w:pPr>
          <w:r w:rsidRPr="00CB05E2">
            <w:rPr>
              <w:rStyle w:val="PlaceholderText"/>
              <w:shd w:val="clear" w:color="auto" w:fill="E7E6E6" w:themeFill="background2"/>
            </w:rPr>
            <w:t>Click or tap here to enter text.</w:t>
          </w:r>
        </w:p>
      </w:docPartBody>
    </w:docPart>
    <w:docPart>
      <w:docPartPr>
        <w:name w:val="539EE0316970438B85D88C2DC6EDFB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48B842-A021-40E8-8925-3A16BF298998}"/>
      </w:docPartPr>
      <w:docPartBody>
        <w:p w:rsidR="00E03396" w:rsidRDefault="001A114E" w:rsidP="001A114E">
          <w:pPr>
            <w:pStyle w:val="539EE0316970438B85D88C2DC6EDFB0C"/>
          </w:pPr>
          <w:r w:rsidRPr="00872E02">
            <w:rPr>
              <w:rStyle w:val="PlaceholderText"/>
              <w:shd w:val="clear" w:color="auto" w:fill="E7E6E6" w:themeFill="background2"/>
            </w:rPr>
            <w:t>Click or tap here to enter text.</w:t>
          </w:r>
        </w:p>
      </w:docPartBody>
    </w:docPart>
    <w:docPart>
      <w:docPartPr>
        <w:name w:val="00749640D175495EAFAE16918D9FC2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A96F47-CC7F-4DEE-8C1B-350CCD69F2FA}"/>
      </w:docPartPr>
      <w:docPartBody>
        <w:p w:rsidR="00E03396" w:rsidRDefault="001A114E" w:rsidP="001A114E">
          <w:pPr>
            <w:pStyle w:val="00749640D175495EAFAE16918D9FC274"/>
          </w:pPr>
          <w:r w:rsidRPr="00D40D1C">
            <w:rPr>
              <w:rStyle w:val="PlaceholderText"/>
              <w:shd w:val="clear" w:color="auto" w:fill="E7E6E6" w:themeFill="background2"/>
            </w:rPr>
            <w:t>Click or tap here to enter text.</w:t>
          </w:r>
        </w:p>
      </w:docPartBody>
    </w:docPart>
    <w:docPart>
      <w:docPartPr>
        <w:name w:val="D5448CB24C044CBB9BB0CD382632F5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CC648D-04C2-48AA-A2ED-E7D806300AC2}"/>
      </w:docPartPr>
      <w:docPartBody>
        <w:p w:rsidR="00E03396" w:rsidRDefault="001A114E" w:rsidP="001A114E">
          <w:pPr>
            <w:pStyle w:val="D5448CB24C044CBB9BB0CD382632F543"/>
          </w:pPr>
          <w:r w:rsidRPr="00CB05E2">
            <w:rPr>
              <w:rStyle w:val="PlaceholderText"/>
              <w:shd w:val="clear" w:color="auto" w:fill="E7E6E6" w:themeFill="background2"/>
            </w:rPr>
            <w:t>Click or tap here to enter text.</w:t>
          </w:r>
        </w:p>
      </w:docPartBody>
    </w:docPart>
    <w:docPart>
      <w:docPartPr>
        <w:name w:val="4FC2E50619804C1CBA94131B50EFB6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7536D3-8B3D-4DA1-87C7-4001E920B85B}"/>
      </w:docPartPr>
      <w:docPartBody>
        <w:p w:rsidR="00E03396" w:rsidRDefault="001A114E" w:rsidP="001A114E">
          <w:pPr>
            <w:pStyle w:val="4FC2E50619804C1CBA94131B50EFB601"/>
          </w:pPr>
          <w:r w:rsidRPr="00872E02">
            <w:rPr>
              <w:rStyle w:val="PlaceholderText"/>
              <w:shd w:val="clear" w:color="auto" w:fill="E7E6E6" w:themeFill="background2"/>
            </w:rPr>
            <w:t>Click or tap here to enter text.</w:t>
          </w:r>
        </w:p>
      </w:docPartBody>
    </w:docPart>
    <w:docPart>
      <w:docPartPr>
        <w:name w:val="96C54D67E69C41F78B5F47C002B920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C2896C-AB64-4196-9A6D-4CCE5C472B9A}"/>
      </w:docPartPr>
      <w:docPartBody>
        <w:p w:rsidR="00E03396" w:rsidRDefault="001A114E" w:rsidP="001A114E">
          <w:pPr>
            <w:pStyle w:val="96C54D67E69C41F78B5F47C002B920CD"/>
          </w:pPr>
          <w:r w:rsidRPr="00D40D1C">
            <w:rPr>
              <w:rStyle w:val="PlaceholderText"/>
              <w:shd w:val="clear" w:color="auto" w:fill="E7E6E6" w:themeFill="background2"/>
            </w:rPr>
            <w:t>Click or tap here to enter text.</w:t>
          </w:r>
        </w:p>
      </w:docPartBody>
    </w:docPart>
    <w:docPart>
      <w:docPartPr>
        <w:name w:val="7DD3263A496348BABD4F489410958C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20C089-FAD5-4CA6-8AFE-ED6A27B81738}"/>
      </w:docPartPr>
      <w:docPartBody>
        <w:p w:rsidR="00E03396" w:rsidRDefault="001A114E" w:rsidP="001A114E">
          <w:pPr>
            <w:pStyle w:val="7DD3263A496348BABD4F489410958C82"/>
          </w:pPr>
          <w:r w:rsidRPr="00CB05E2">
            <w:rPr>
              <w:rStyle w:val="PlaceholderText"/>
              <w:shd w:val="clear" w:color="auto" w:fill="E7E6E6" w:themeFill="background2"/>
            </w:rPr>
            <w:t>Click or tap here to enter text.</w:t>
          </w:r>
        </w:p>
      </w:docPartBody>
    </w:docPart>
    <w:docPart>
      <w:docPartPr>
        <w:name w:val="10E16C5ABCB8487AB09CD4CDAE4441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D7C364-D45F-45AE-A9E2-6A1BDDFB7214}"/>
      </w:docPartPr>
      <w:docPartBody>
        <w:p w:rsidR="00E03396" w:rsidRDefault="001A114E" w:rsidP="001A114E">
          <w:pPr>
            <w:pStyle w:val="10E16C5ABCB8487AB09CD4CDAE4441AD"/>
          </w:pPr>
          <w:r w:rsidRPr="00872E02">
            <w:rPr>
              <w:rStyle w:val="PlaceholderText"/>
              <w:shd w:val="clear" w:color="auto" w:fill="E7E6E6" w:themeFill="background2"/>
            </w:rPr>
            <w:t>Click or tap here to enter text.</w:t>
          </w:r>
        </w:p>
      </w:docPartBody>
    </w:docPart>
    <w:docPart>
      <w:docPartPr>
        <w:name w:val="377EEF4F0EBB4CA78959821DDC4B92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611B9A-428B-4EF4-AF90-DA9FF0EDC93F}"/>
      </w:docPartPr>
      <w:docPartBody>
        <w:p w:rsidR="00E03396" w:rsidRDefault="001A114E" w:rsidP="001A114E">
          <w:pPr>
            <w:pStyle w:val="377EEF4F0EBB4CA78959821DDC4B9217"/>
          </w:pPr>
          <w:r w:rsidRPr="00D40D1C">
            <w:rPr>
              <w:rStyle w:val="PlaceholderText"/>
              <w:shd w:val="clear" w:color="auto" w:fill="E7E6E6" w:themeFill="background2"/>
            </w:rPr>
            <w:t>Click or tap here to enter text.</w:t>
          </w:r>
        </w:p>
      </w:docPartBody>
    </w:docPart>
    <w:docPart>
      <w:docPartPr>
        <w:name w:val="F63742D61BC64248A90F020EB6AC28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7B3DD2-1960-480E-838F-530A87A1735B}"/>
      </w:docPartPr>
      <w:docPartBody>
        <w:p w:rsidR="00E03396" w:rsidRDefault="001A114E" w:rsidP="001A114E">
          <w:pPr>
            <w:pStyle w:val="F63742D61BC64248A90F020EB6AC2824"/>
          </w:pPr>
          <w:r w:rsidRPr="00CB05E2">
            <w:rPr>
              <w:rStyle w:val="PlaceholderText"/>
              <w:shd w:val="clear" w:color="auto" w:fill="E7E6E6" w:themeFill="background2"/>
            </w:rPr>
            <w:t>Click or tap here to enter text.</w:t>
          </w:r>
        </w:p>
      </w:docPartBody>
    </w:docPart>
    <w:docPart>
      <w:docPartPr>
        <w:name w:val="591AA873064849BEA5D508F401125A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BC957D-41F8-476E-8DE4-2643356A600A}"/>
      </w:docPartPr>
      <w:docPartBody>
        <w:p w:rsidR="00E03396" w:rsidRDefault="001A114E" w:rsidP="001A114E">
          <w:pPr>
            <w:pStyle w:val="591AA873064849BEA5D508F401125A1B"/>
          </w:pPr>
          <w:r w:rsidRPr="00872E02">
            <w:rPr>
              <w:rStyle w:val="PlaceholderText"/>
              <w:shd w:val="clear" w:color="auto" w:fill="E7E6E6" w:themeFill="background2"/>
            </w:rPr>
            <w:t>Click or tap here to enter text.</w:t>
          </w:r>
        </w:p>
      </w:docPartBody>
    </w:docPart>
    <w:docPart>
      <w:docPartPr>
        <w:name w:val="E690D369EC734B4A811B8DB1DC5677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8CEE2D-5583-462E-9FE8-810136EBD83E}"/>
      </w:docPartPr>
      <w:docPartBody>
        <w:p w:rsidR="00E03396" w:rsidRDefault="001A114E" w:rsidP="001A114E">
          <w:pPr>
            <w:pStyle w:val="E690D369EC734B4A811B8DB1DC567750"/>
          </w:pPr>
          <w:r w:rsidRPr="00D40D1C">
            <w:rPr>
              <w:rStyle w:val="PlaceholderText"/>
              <w:shd w:val="clear" w:color="auto" w:fill="E7E6E6" w:themeFill="background2"/>
            </w:rPr>
            <w:t>Click or tap here to enter text.</w:t>
          </w:r>
        </w:p>
      </w:docPartBody>
    </w:docPart>
    <w:docPart>
      <w:docPartPr>
        <w:name w:val="3CA1633F2B3B414B9DF963242F345C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C0A572-0A31-4F72-912F-BE1A54CFC3BA}"/>
      </w:docPartPr>
      <w:docPartBody>
        <w:p w:rsidR="00E03396" w:rsidRDefault="001A114E" w:rsidP="001A114E">
          <w:pPr>
            <w:pStyle w:val="3CA1633F2B3B414B9DF963242F345CF3"/>
          </w:pPr>
          <w:r w:rsidRPr="00CB05E2">
            <w:rPr>
              <w:rStyle w:val="PlaceholderText"/>
              <w:shd w:val="clear" w:color="auto" w:fill="E7E6E6" w:themeFill="background2"/>
            </w:rPr>
            <w:t>Click or tap here to enter text.</w:t>
          </w:r>
        </w:p>
      </w:docPartBody>
    </w:docPart>
    <w:docPart>
      <w:docPartPr>
        <w:name w:val="031A9935E9164439ACDACA6EF80A8E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023A4A-7F40-407F-960F-853F978F848D}"/>
      </w:docPartPr>
      <w:docPartBody>
        <w:p w:rsidR="00E03396" w:rsidRDefault="001A114E" w:rsidP="001A114E">
          <w:pPr>
            <w:pStyle w:val="031A9935E9164439ACDACA6EF80A8E1D"/>
          </w:pPr>
          <w:r w:rsidRPr="00872E02">
            <w:rPr>
              <w:rStyle w:val="PlaceholderText"/>
              <w:shd w:val="clear" w:color="auto" w:fill="E7E6E6" w:themeFill="background2"/>
            </w:rPr>
            <w:t>Click or tap here to enter text.</w:t>
          </w:r>
        </w:p>
      </w:docPartBody>
    </w:docPart>
    <w:docPart>
      <w:docPartPr>
        <w:name w:val="6D5E77A12BD342219580322B08907E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6C2BB2-81F4-4842-9EBA-173B4FF259F4}"/>
      </w:docPartPr>
      <w:docPartBody>
        <w:p w:rsidR="00E03396" w:rsidRDefault="001A114E" w:rsidP="001A114E">
          <w:pPr>
            <w:pStyle w:val="6D5E77A12BD342219580322B08907EA2"/>
          </w:pPr>
          <w:r w:rsidRPr="00D40D1C">
            <w:rPr>
              <w:rStyle w:val="PlaceholderText"/>
              <w:shd w:val="clear" w:color="auto" w:fill="E7E6E6" w:themeFill="background2"/>
            </w:rPr>
            <w:t>Click or tap here to enter text.</w:t>
          </w:r>
        </w:p>
      </w:docPartBody>
    </w:docPart>
    <w:docPart>
      <w:docPartPr>
        <w:name w:val="15872CF2AFC540CC877C5664881F8D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A96894-6666-4963-819C-ACE05B2B4C78}"/>
      </w:docPartPr>
      <w:docPartBody>
        <w:p w:rsidR="00E03396" w:rsidRDefault="001A114E" w:rsidP="001A114E">
          <w:pPr>
            <w:pStyle w:val="15872CF2AFC540CC877C5664881F8D00"/>
          </w:pPr>
          <w:r w:rsidRPr="00CB05E2">
            <w:rPr>
              <w:rStyle w:val="PlaceholderText"/>
              <w:shd w:val="clear" w:color="auto" w:fill="E7E6E6" w:themeFill="background2"/>
            </w:rPr>
            <w:t>Click or tap here to enter text.</w:t>
          </w:r>
        </w:p>
      </w:docPartBody>
    </w:docPart>
    <w:docPart>
      <w:docPartPr>
        <w:name w:val="828AB0882FF744E7AA87534006A22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CCE92C-1E17-4A8B-99ED-474789EB84C2}"/>
      </w:docPartPr>
      <w:docPartBody>
        <w:p w:rsidR="00E03396" w:rsidRDefault="001A114E" w:rsidP="001A114E">
          <w:pPr>
            <w:pStyle w:val="828AB0882FF744E7AA87534006A223E3"/>
          </w:pPr>
          <w:r w:rsidRPr="00872E02">
            <w:rPr>
              <w:rStyle w:val="PlaceholderText"/>
              <w:shd w:val="clear" w:color="auto" w:fill="E7E6E6" w:themeFill="background2"/>
            </w:rPr>
            <w:t>Click or tap here to enter text.</w:t>
          </w:r>
        </w:p>
      </w:docPartBody>
    </w:docPart>
    <w:docPart>
      <w:docPartPr>
        <w:name w:val="2F806D9614D24B8DAEC51FF2FA0571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274A7C-F514-4AAB-8007-70320469BE69}"/>
      </w:docPartPr>
      <w:docPartBody>
        <w:p w:rsidR="00E03396" w:rsidRDefault="001A114E" w:rsidP="001A114E">
          <w:pPr>
            <w:pStyle w:val="2F806D9614D24B8DAEC51FF2FA0571C5"/>
          </w:pPr>
          <w:r w:rsidRPr="00D40D1C">
            <w:rPr>
              <w:rStyle w:val="PlaceholderText"/>
              <w:shd w:val="clear" w:color="auto" w:fill="E7E6E6" w:themeFill="background2"/>
            </w:rPr>
            <w:t>Click or tap here to enter text.</w:t>
          </w:r>
        </w:p>
      </w:docPartBody>
    </w:docPart>
    <w:docPart>
      <w:docPartPr>
        <w:name w:val="DE5047CDEFDF44919ECBE4A2B074EF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E53882-D86D-4800-AF0B-899AE2348C7C}"/>
      </w:docPartPr>
      <w:docPartBody>
        <w:p w:rsidR="00E03396" w:rsidRDefault="001A114E" w:rsidP="001A114E">
          <w:pPr>
            <w:pStyle w:val="DE5047CDEFDF44919ECBE4A2B074EF9E"/>
          </w:pPr>
          <w:r w:rsidRPr="00CB05E2">
            <w:rPr>
              <w:rStyle w:val="PlaceholderText"/>
              <w:shd w:val="clear" w:color="auto" w:fill="E7E6E6" w:themeFill="background2"/>
            </w:rPr>
            <w:t>Click or tap here to enter text.</w:t>
          </w:r>
        </w:p>
      </w:docPartBody>
    </w:docPart>
    <w:docPart>
      <w:docPartPr>
        <w:name w:val="5732BC662ED048F08D713A0A9BDB16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51012D-46C0-4097-A028-7132B7AC0CE5}"/>
      </w:docPartPr>
      <w:docPartBody>
        <w:p w:rsidR="00E03396" w:rsidRDefault="001A114E" w:rsidP="001A114E">
          <w:pPr>
            <w:pStyle w:val="5732BC662ED048F08D713A0A9BDB16E6"/>
          </w:pPr>
          <w:r w:rsidRPr="00872E02">
            <w:rPr>
              <w:rStyle w:val="PlaceholderText"/>
              <w:shd w:val="clear" w:color="auto" w:fill="E7E6E6" w:themeFill="background2"/>
            </w:rPr>
            <w:t>Click or tap here to enter text.</w:t>
          </w:r>
        </w:p>
      </w:docPartBody>
    </w:docPart>
    <w:docPart>
      <w:docPartPr>
        <w:name w:val="E84C190997B744879D37B5A368A304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74752F-49A1-4FE5-BA15-27E066EC4F71}"/>
      </w:docPartPr>
      <w:docPartBody>
        <w:p w:rsidR="00E03396" w:rsidRDefault="001A114E" w:rsidP="001A114E">
          <w:pPr>
            <w:pStyle w:val="E84C190997B744879D37B5A368A304B1"/>
          </w:pPr>
          <w:r w:rsidRPr="00D40D1C">
            <w:rPr>
              <w:rStyle w:val="PlaceholderText"/>
              <w:shd w:val="clear" w:color="auto" w:fill="E7E6E6" w:themeFill="background2"/>
            </w:rPr>
            <w:t>Click or tap here to enter text.</w:t>
          </w:r>
        </w:p>
      </w:docPartBody>
    </w:docPart>
    <w:docPart>
      <w:docPartPr>
        <w:name w:val="29A3022FDDDE41B0BFB7437F9C44A7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2F4624-D1AB-4972-887E-E98761A5A9FF}"/>
      </w:docPartPr>
      <w:docPartBody>
        <w:p w:rsidR="00E03396" w:rsidRDefault="001A114E" w:rsidP="001A114E">
          <w:pPr>
            <w:pStyle w:val="29A3022FDDDE41B0BFB7437F9C44A72C"/>
          </w:pPr>
          <w:r w:rsidRPr="00CB05E2">
            <w:rPr>
              <w:rStyle w:val="PlaceholderText"/>
              <w:shd w:val="clear" w:color="auto" w:fill="E7E6E6" w:themeFill="background2"/>
            </w:rPr>
            <w:t>Click or tap here to enter text.</w:t>
          </w:r>
        </w:p>
      </w:docPartBody>
    </w:docPart>
    <w:docPart>
      <w:docPartPr>
        <w:name w:val="93ABE8A2D85044FDB0DD35FBE916BF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CFDAA0-08BB-4104-8663-EE464D637E36}"/>
      </w:docPartPr>
      <w:docPartBody>
        <w:p w:rsidR="00E03396" w:rsidRDefault="001A114E" w:rsidP="001A114E">
          <w:pPr>
            <w:pStyle w:val="93ABE8A2D85044FDB0DD35FBE916BF64"/>
          </w:pPr>
          <w:r w:rsidRPr="00872E02">
            <w:rPr>
              <w:rStyle w:val="PlaceholderText"/>
              <w:shd w:val="clear" w:color="auto" w:fill="E7E6E6" w:themeFill="background2"/>
            </w:rPr>
            <w:t>Click or tap here to enter text.</w:t>
          </w:r>
        </w:p>
      </w:docPartBody>
    </w:docPart>
    <w:docPart>
      <w:docPartPr>
        <w:name w:val="B2B751CADF314D0D949E53E5463714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79569F-363D-48E3-9BBB-3798A07D925B}"/>
      </w:docPartPr>
      <w:docPartBody>
        <w:p w:rsidR="00E03396" w:rsidRDefault="001A114E" w:rsidP="001A114E">
          <w:pPr>
            <w:pStyle w:val="B2B751CADF314D0D949E53E54637143A"/>
          </w:pPr>
          <w:r w:rsidRPr="00D40D1C">
            <w:rPr>
              <w:rStyle w:val="PlaceholderText"/>
              <w:shd w:val="clear" w:color="auto" w:fill="E7E6E6" w:themeFill="background2"/>
            </w:rPr>
            <w:t>Click or tap here to enter text.</w:t>
          </w:r>
        </w:p>
      </w:docPartBody>
    </w:docPart>
    <w:docPart>
      <w:docPartPr>
        <w:name w:val="816F69124EFF424F86D6790387B1A2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DF571E-74C2-43E6-B697-7E69D3DD29BA}"/>
      </w:docPartPr>
      <w:docPartBody>
        <w:p w:rsidR="00E03396" w:rsidRDefault="001A114E" w:rsidP="001A114E">
          <w:pPr>
            <w:pStyle w:val="816F69124EFF424F86D6790387B1A2E2"/>
          </w:pPr>
          <w:r w:rsidRPr="00CB05E2">
            <w:rPr>
              <w:rStyle w:val="PlaceholderText"/>
              <w:shd w:val="clear" w:color="auto" w:fill="E7E6E6" w:themeFill="background2"/>
            </w:rPr>
            <w:t>Click or tap here to enter text.</w:t>
          </w:r>
        </w:p>
      </w:docPartBody>
    </w:docPart>
    <w:docPart>
      <w:docPartPr>
        <w:name w:val="F3F11F179A8648758E5E3A09EEAFD8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9C2046-1678-4DB5-951A-1C738A7AF835}"/>
      </w:docPartPr>
      <w:docPartBody>
        <w:p w:rsidR="00E03396" w:rsidRDefault="001A114E" w:rsidP="001A114E">
          <w:pPr>
            <w:pStyle w:val="F3F11F179A8648758E5E3A09EEAFD8DB"/>
          </w:pPr>
          <w:r w:rsidRPr="00872E02">
            <w:rPr>
              <w:rStyle w:val="PlaceholderText"/>
              <w:shd w:val="clear" w:color="auto" w:fill="E7E6E6" w:themeFill="background2"/>
            </w:rPr>
            <w:t>Click or tap here to enter text.</w:t>
          </w:r>
        </w:p>
      </w:docPartBody>
    </w:docPart>
    <w:docPart>
      <w:docPartPr>
        <w:name w:val="20F7EF433DE34065B686E36E0B08CB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8919E2-4190-4704-BF0C-57B99A48B505}"/>
      </w:docPartPr>
      <w:docPartBody>
        <w:p w:rsidR="00E03396" w:rsidRDefault="001A114E" w:rsidP="001A114E">
          <w:pPr>
            <w:pStyle w:val="20F7EF433DE34065B686E36E0B08CB17"/>
          </w:pPr>
          <w:r w:rsidRPr="00D40D1C">
            <w:rPr>
              <w:rStyle w:val="PlaceholderText"/>
              <w:shd w:val="clear" w:color="auto" w:fill="E7E6E6" w:themeFill="background2"/>
            </w:rPr>
            <w:t>Click or tap here to enter text.</w:t>
          </w:r>
        </w:p>
      </w:docPartBody>
    </w:docPart>
    <w:docPart>
      <w:docPartPr>
        <w:name w:val="437C88447235482BB3A5C259056AD1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038E3D-211D-4C70-B05A-A0A70626E38D}"/>
      </w:docPartPr>
      <w:docPartBody>
        <w:p w:rsidR="00E03396" w:rsidRDefault="001A114E" w:rsidP="001A114E">
          <w:pPr>
            <w:pStyle w:val="437C88447235482BB3A5C259056AD1AB"/>
          </w:pPr>
          <w:r w:rsidRPr="00CB05E2">
            <w:rPr>
              <w:rStyle w:val="PlaceholderText"/>
              <w:shd w:val="clear" w:color="auto" w:fill="E7E6E6" w:themeFill="background2"/>
            </w:rPr>
            <w:t>Click or tap here to enter text.</w:t>
          </w:r>
        </w:p>
      </w:docPartBody>
    </w:docPart>
    <w:docPart>
      <w:docPartPr>
        <w:name w:val="8CE4C00F9A284150939F88B9E841C1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47E97C-93CC-4679-B6FB-C8A217BCCCFD}"/>
      </w:docPartPr>
      <w:docPartBody>
        <w:p w:rsidR="00E03396" w:rsidRDefault="001A114E" w:rsidP="001A114E">
          <w:pPr>
            <w:pStyle w:val="8CE4C00F9A284150939F88B9E841C18F"/>
          </w:pPr>
          <w:r w:rsidRPr="00872E02">
            <w:rPr>
              <w:rStyle w:val="PlaceholderText"/>
              <w:shd w:val="clear" w:color="auto" w:fill="E7E6E6" w:themeFill="background2"/>
            </w:rPr>
            <w:t>Click or tap here to enter text.</w:t>
          </w:r>
        </w:p>
      </w:docPartBody>
    </w:docPart>
    <w:docPart>
      <w:docPartPr>
        <w:name w:val="25EE96EABDB74D1793E436BD22D13D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B4B011-67D5-4D02-921D-BADB4C5994D7}"/>
      </w:docPartPr>
      <w:docPartBody>
        <w:p w:rsidR="00E03396" w:rsidRDefault="001A114E" w:rsidP="001A114E">
          <w:pPr>
            <w:pStyle w:val="25EE96EABDB74D1793E436BD22D13D08"/>
          </w:pPr>
          <w:r w:rsidRPr="00D40D1C">
            <w:rPr>
              <w:rStyle w:val="PlaceholderText"/>
              <w:shd w:val="clear" w:color="auto" w:fill="E7E6E6" w:themeFill="background2"/>
            </w:rPr>
            <w:t>Click or tap here to enter text.</w:t>
          </w:r>
        </w:p>
      </w:docPartBody>
    </w:docPart>
    <w:docPart>
      <w:docPartPr>
        <w:name w:val="65CC3736F9CE4CAAB41527EE45B0ED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4F945C-19AA-420D-A2F1-5C8DD9A96978}"/>
      </w:docPartPr>
      <w:docPartBody>
        <w:p w:rsidR="0033428E" w:rsidRDefault="002C3036" w:rsidP="002C3036">
          <w:pPr>
            <w:pStyle w:val="65CC3736F9CE4CAAB41527EE45B0ED6B"/>
          </w:pPr>
          <w:r w:rsidRPr="009937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D25697E8C04546BD10EDE7D9ED67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73636E-480E-4319-8A7D-378A950C23F0}"/>
      </w:docPartPr>
      <w:docPartBody>
        <w:p w:rsidR="0033428E" w:rsidRDefault="001A114E" w:rsidP="001A114E">
          <w:pPr>
            <w:pStyle w:val="D7D25697E8C04546BD10EDE7D9ED673B"/>
          </w:pPr>
          <w:r w:rsidRPr="00CB05E2">
            <w:rPr>
              <w:rStyle w:val="PlaceholderText"/>
              <w:shd w:val="clear" w:color="auto" w:fill="E7E6E6" w:themeFill="background2"/>
            </w:rPr>
            <w:t>Click or tap here to enter text.</w:t>
          </w:r>
        </w:p>
      </w:docPartBody>
    </w:docPart>
    <w:docPart>
      <w:docPartPr>
        <w:name w:val="F2C7DE851285445483568194834A81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EEA968-CCA7-45EA-9CAD-2684BC8B2271}"/>
      </w:docPartPr>
      <w:docPartBody>
        <w:p w:rsidR="002867BC" w:rsidRDefault="001A114E" w:rsidP="001A114E">
          <w:pPr>
            <w:pStyle w:val="F2C7DE851285445483568194834A81A9"/>
          </w:pPr>
          <w:r w:rsidRPr="009937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79FBA6EB19043D084E3054A6003BB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044688-ABBE-489C-88D3-2E1ABB4ED692}"/>
      </w:docPartPr>
      <w:docPartBody>
        <w:p w:rsidR="002867BC" w:rsidRDefault="001A114E" w:rsidP="001A114E">
          <w:pPr>
            <w:pStyle w:val="879FBA6EB19043D084E3054A6003BB0C1"/>
          </w:pPr>
          <w:r w:rsidRPr="00CB05E2">
            <w:rPr>
              <w:rStyle w:val="PlaceholderText"/>
              <w:shd w:val="clear" w:color="auto" w:fill="E7E6E6" w:themeFill="background2"/>
            </w:rPr>
            <w:t>Click or tap here to enter text.</w:t>
          </w:r>
        </w:p>
      </w:docPartBody>
    </w:docPart>
    <w:docPart>
      <w:docPartPr>
        <w:name w:val="295C689450EF4916A7D6021BCAE98F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33567D-88E2-4A20-9C92-8BAC1BC8EAD5}"/>
      </w:docPartPr>
      <w:docPartBody>
        <w:p w:rsidR="002867BC" w:rsidRDefault="001A114E" w:rsidP="001A114E">
          <w:pPr>
            <w:pStyle w:val="295C689450EF4916A7D6021BCAE98F74"/>
          </w:pPr>
          <w:r w:rsidRPr="0099374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A0C9F3403C4C79AD249618778620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630D95-C0B5-4E2F-B3E1-D77A2E5BF04E}"/>
      </w:docPartPr>
      <w:docPartBody>
        <w:p w:rsidR="002867BC" w:rsidRDefault="001A114E" w:rsidP="001A114E">
          <w:pPr>
            <w:pStyle w:val="5BA0C9F3403C4C79AD24961877862052"/>
          </w:pPr>
          <w:r w:rsidRPr="0099374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TT Aleck Cd Medium">
    <w:panose1 w:val="020B0606020203020204"/>
    <w:charset w:val="00"/>
    <w:family w:val="swiss"/>
    <w:pitch w:val="variable"/>
    <w:sig w:usb0="A000006F" w:usb1="5000004B" w:usb2="00000008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TT Aleck Cd">
    <w:panose1 w:val="020B0506020203020204"/>
    <w:charset w:val="00"/>
    <w:family w:val="swiss"/>
    <w:pitch w:val="variable"/>
    <w:sig w:usb0="A000006F" w:usb1="5000004B" w:usb2="00000008" w:usb3="00000000" w:csb0="00000001" w:csb1="00000000"/>
  </w:font>
  <w:font w:name="ATT Aleck Cd Black">
    <w:panose1 w:val="020B0806020203020204"/>
    <w:charset w:val="00"/>
    <w:family w:val="swiss"/>
    <w:pitch w:val="variable"/>
    <w:sig w:usb0="A000006F" w:usb1="5000004B" w:usb2="00000008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TT Aleck Sans Black">
    <w:panose1 w:val="020B0803020203020204"/>
    <w:charset w:val="00"/>
    <w:family w:val="swiss"/>
    <w:pitch w:val="variable"/>
    <w:sig w:usb0="A000006F" w:usb1="5000004B" w:usb2="00000008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E0A0A"/>
    <w:rsid w:val="0002332E"/>
    <w:rsid w:val="0006303F"/>
    <w:rsid w:val="00167286"/>
    <w:rsid w:val="00193B90"/>
    <w:rsid w:val="001A114E"/>
    <w:rsid w:val="001F3F2E"/>
    <w:rsid w:val="002867BC"/>
    <w:rsid w:val="002C3036"/>
    <w:rsid w:val="002E0A0A"/>
    <w:rsid w:val="0033428E"/>
    <w:rsid w:val="003D06E0"/>
    <w:rsid w:val="00493230"/>
    <w:rsid w:val="0051624C"/>
    <w:rsid w:val="0055686B"/>
    <w:rsid w:val="00572E6A"/>
    <w:rsid w:val="00857907"/>
    <w:rsid w:val="00933081"/>
    <w:rsid w:val="00952C2E"/>
    <w:rsid w:val="00986929"/>
    <w:rsid w:val="00996E10"/>
    <w:rsid w:val="009B1CB1"/>
    <w:rsid w:val="00A53348"/>
    <w:rsid w:val="00A83E54"/>
    <w:rsid w:val="00B4757E"/>
    <w:rsid w:val="00B90331"/>
    <w:rsid w:val="00B93C40"/>
    <w:rsid w:val="00B94CA8"/>
    <w:rsid w:val="00BB2025"/>
    <w:rsid w:val="00BE04C1"/>
    <w:rsid w:val="00C75360"/>
    <w:rsid w:val="00CD275B"/>
    <w:rsid w:val="00CD6E2F"/>
    <w:rsid w:val="00D21C16"/>
    <w:rsid w:val="00D9621E"/>
    <w:rsid w:val="00DF7DD5"/>
    <w:rsid w:val="00E03396"/>
    <w:rsid w:val="00E821E8"/>
    <w:rsid w:val="00F7693D"/>
    <w:rsid w:val="00FF11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A114E"/>
    <w:rPr>
      <w:color w:val="808080"/>
    </w:rPr>
  </w:style>
  <w:style w:type="paragraph" w:customStyle="1" w:styleId="65CC3736F9CE4CAAB41527EE45B0ED6B">
    <w:name w:val="65CC3736F9CE4CAAB41527EE45B0ED6B"/>
    <w:rsid w:val="002C3036"/>
  </w:style>
  <w:style w:type="paragraph" w:customStyle="1" w:styleId="FB9B01D6BF194037A1B91BEE5782376F">
    <w:name w:val="FB9B01D6BF194037A1B91BEE5782376F"/>
    <w:rsid w:val="001A114E"/>
  </w:style>
  <w:style w:type="paragraph" w:customStyle="1" w:styleId="F2C7DE851285445483568194834A81A9">
    <w:name w:val="F2C7DE851285445483568194834A81A9"/>
    <w:rsid w:val="001A114E"/>
  </w:style>
  <w:style w:type="paragraph" w:customStyle="1" w:styleId="879FBA6EB19043D084E3054A6003BB0C">
    <w:name w:val="879FBA6EB19043D084E3054A6003BB0C"/>
    <w:rsid w:val="001A114E"/>
  </w:style>
  <w:style w:type="paragraph" w:customStyle="1" w:styleId="295C689450EF4916A7D6021BCAE98F74">
    <w:name w:val="295C689450EF4916A7D6021BCAE98F74"/>
    <w:rsid w:val="001A114E"/>
  </w:style>
  <w:style w:type="paragraph" w:customStyle="1" w:styleId="5BA0C9F3403C4C79AD24961877862052">
    <w:name w:val="5BA0C9F3403C4C79AD24961877862052"/>
    <w:rsid w:val="001A114E"/>
  </w:style>
  <w:style w:type="paragraph" w:customStyle="1" w:styleId="1EC4237C969940018694A6A8835CF695">
    <w:name w:val="1EC4237C969940018694A6A8835CF695"/>
    <w:rsid w:val="001A114E"/>
    <w:rPr>
      <w:rFonts w:ascii="ATT Aleck Cd Medium" w:eastAsiaTheme="minorHAnsi" w:hAnsi="ATT Aleck Cd Medium"/>
      <w:sz w:val="24"/>
    </w:rPr>
  </w:style>
  <w:style w:type="paragraph" w:customStyle="1" w:styleId="D7D25697E8C04546BD10EDE7D9ED673B">
    <w:name w:val="D7D25697E8C04546BD10EDE7D9ED673B"/>
    <w:rsid w:val="001A114E"/>
    <w:rPr>
      <w:rFonts w:ascii="ATT Aleck Cd Medium" w:eastAsiaTheme="minorHAnsi" w:hAnsi="ATT Aleck Cd Medium"/>
      <w:sz w:val="24"/>
    </w:rPr>
  </w:style>
  <w:style w:type="paragraph" w:customStyle="1" w:styleId="1C1BB9A9559E4C6E8ED40DCE43ABB64A">
    <w:name w:val="1C1BB9A9559E4C6E8ED40DCE43ABB64A"/>
    <w:rsid w:val="001A114E"/>
    <w:rPr>
      <w:rFonts w:ascii="ATT Aleck Cd Medium" w:eastAsiaTheme="minorHAnsi" w:hAnsi="ATT Aleck Cd Medium"/>
      <w:sz w:val="24"/>
    </w:rPr>
  </w:style>
  <w:style w:type="paragraph" w:customStyle="1" w:styleId="B19F8D1A33F74E2C94D4E32E4CD8CA1E">
    <w:name w:val="B19F8D1A33F74E2C94D4E32E4CD8CA1E"/>
    <w:rsid w:val="001A114E"/>
    <w:rPr>
      <w:rFonts w:ascii="ATT Aleck Cd Medium" w:eastAsiaTheme="minorHAnsi" w:hAnsi="ATT Aleck Cd Medium"/>
      <w:sz w:val="24"/>
    </w:rPr>
  </w:style>
  <w:style w:type="paragraph" w:customStyle="1" w:styleId="451F98F7EEA1458A8ECB64A15459F5AA">
    <w:name w:val="451F98F7EEA1458A8ECB64A15459F5AA"/>
    <w:rsid w:val="001A114E"/>
    <w:rPr>
      <w:rFonts w:ascii="ATT Aleck Cd Medium" w:eastAsiaTheme="minorHAnsi" w:hAnsi="ATT Aleck Cd Medium"/>
      <w:sz w:val="24"/>
    </w:rPr>
  </w:style>
  <w:style w:type="paragraph" w:customStyle="1" w:styleId="CD35F6FF77714BB881813859C28FAA3A">
    <w:name w:val="CD35F6FF77714BB881813859C28FAA3A"/>
    <w:rsid w:val="001A114E"/>
    <w:rPr>
      <w:rFonts w:ascii="ATT Aleck Cd Medium" w:eastAsiaTheme="minorHAnsi" w:hAnsi="ATT Aleck Cd Medium"/>
      <w:sz w:val="24"/>
    </w:rPr>
  </w:style>
  <w:style w:type="paragraph" w:customStyle="1" w:styleId="8494A1E442734C1CA0233BB80C021DA2">
    <w:name w:val="8494A1E442734C1CA0233BB80C021DA2"/>
    <w:rsid w:val="001A114E"/>
    <w:rPr>
      <w:rFonts w:ascii="ATT Aleck Cd Medium" w:eastAsiaTheme="minorHAnsi" w:hAnsi="ATT Aleck Cd Medium"/>
      <w:sz w:val="24"/>
    </w:rPr>
  </w:style>
  <w:style w:type="paragraph" w:customStyle="1" w:styleId="879FBA6EB19043D084E3054A6003BB0C1">
    <w:name w:val="879FBA6EB19043D084E3054A6003BB0C1"/>
    <w:rsid w:val="001A114E"/>
    <w:rPr>
      <w:rFonts w:ascii="ATT Aleck Cd Medium" w:eastAsiaTheme="minorHAnsi" w:hAnsi="ATT Aleck Cd Medium"/>
      <w:sz w:val="24"/>
    </w:rPr>
  </w:style>
  <w:style w:type="paragraph" w:customStyle="1" w:styleId="130041CE745847928C70BE69D5473757">
    <w:name w:val="130041CE745847928C70BE69D5473757"/>
    <w:rsid w:val="001A114E"/>
    <w:rPr>
      <w:rFonts w:ascii="ATT Aleck Cd Medium" w:eastAsiaTheme="minorHAnsi" w:hAnsi="ATT Aleck Cd Medium"/>
      <w:sz w:val="24"/>
    </w:rPr>
  </w:style>
  <w:style w:type="paragraph" w:customStyle="1" w:styleId="46153CC93457417ABF347BFD12368D85">
    <w:name w:val="46153CC93457417ABF347BFD12368D85"/>
    <w:rsid w:val="001A114E"/>
    <w:rPr>
      <w:rFonts w:ascii="ATT Aleck Cd Medium" w:eastAsiaTheme="minorHAnsi" w:hAnsi="ATT Aleck Cd Medium"/>
      <w:sz w:val="24"/>
    </w:rPr>
  </w:style>
  <w:style w:type="paragraph" w:customStyle="1" w:styleId="7537B01AF78A4F609CC2826FA00D28B5">
    <w:name w:val="7537B01AF78A4F609CC2826FA00D28B5"/>
    <w:rsid w:val="001A114E"/>
    <w:rPr>
      <w:rFonts w:ascii="ATT Aleck Cd Medium" w:eastAsiaTheme="minorHAnsi" w:hAnsi="ATT Aleck Cd Medium"/>
      <w:sz w:val="24"/>
    </w:rPr>
  </w:style>
  <w:style w:type="paragraph" w:customStyle="1" w:styleId="B0D1B3678A4344E09835A884D8483E67">
    <w:name w:val="B0D1B3678A4344E09835A884D8483E67"/>
    <w:rsid w:val="001A114E"/>
    <w:rPr>
      <w:rFonts w:ascii="ATT Aleck Cd Medium" w:eastAsiaTheme="minorHAnsi" w:hAnsi="ATT Aleck Cd Medium"/>
      <w:sz w:val="24"/>
    </w:rPr>
  </w:style>
  <w:style w:type="paragraph" w:customStyle="1" w:styleId="5CBB18745C1741F1BD39A68EC42814A7">
    <w:name w:val="5CBB18745C1741F1BD39A68EC42814A7"/>
    <w:rsid w:val="001A114E"/>
    <w:rPr>
      <w:rFonts w:ascii="ATT Aleck Cd Medium" w:eastAsiaTheme="minorHAnsi" w:hAnsi="ATT Aleck Cd Medium"/>
      <w:sz w:val="24"/>
    </w:rPr>
  </w:style>
  <w:style w:type="paragraph" w:customStyle="1" w:styleId="05A369671D904A22AA74ABBA29A66034">
    <w:name w:val="05A369671D904A22AA74ABBA29A66034"/>
    <w:rsid w:val="001A114E"/>
    <w:rPr>
      <w:rFonts w:ascii="ATT Aleck Cd Medium" w:eastAsiaTheme="minorHAnsi" w:hAnsi="ATT Aleck Cd Medium"/>
      <w:sz w:val="24"/>
    </w:rPr>
  </w:style>
  <w:style w:type="paragraph" w:customStyle="1" w:styleId="FC74B727853D45D8846CA3F39C3D7D20">
    <w:name w:val="FC74B727853D45D8846CA3F39C3D7D20"/>
    <w:rsid w:val="001A114E"/>
    <w:rPr>
      <w:rFonts w:ascii="ATT Aleck Cd Medium" w:eastAsiaTheme="minorHAnsi" w:hAnsi="ATT Aleck Cd Medium"/>
      <w:sz w:val="24"/>
    </w:rPr>
  </w:style>
  <w:style w:type="paragraph" w:customStyle="1" w:styleId="DA361E53385F4EE7874E5B4C7227AADC">
    <w:name w:val="DA361E53385F4EE7874E5B4C7227AADC"/>
    <w:rsid w:val="001A114E"/>
    <w:rPr>
      <w:rFonts w:ascii="ATT Aleck Cd Medium" w:eastAsiaTheme="minorHAnsi" w:hAnsi="ATT Aleck Cd Medium"/>
      <w:sz w:val="24"/>
    </w:rPr>
  </w:style>
  <w:style w:type="paragraph" w:customStyle="1" w:styleId="29BD32CB0C3546DDB23BED8D848E756F">
    <w:name w:val="29BD32CB0C3546DDB23BED8D848E756F"/>
    <w:rsid w:val="001A114E"/>
    <w:rPr>
      <w:rFonts w:ascii="ATT Aleck Cd Medium" w:eastAsiaTheme="minorHAnsi" w:hAnsi="ATT Aleck Cd Medium"/>
      <w:sz w:val="24"/>
    </w:rPr>
  </w:style>
  <w:style w:type="paragraph" w:customStyle="1" w:styleId="7EEE8A7AA0E94C84B4D19B561EA78BB8">
    <w:name w:val="7EEE8A7AA0E94C84B4D19B561EA78BB8"/>
    <w:rsid w:val="001A114E"/>
    <w:rPr>
      <w:rFonts w:ascii="ATT Aleck Cd Medium" w:eastAsiaTheme="minorHAnsi" w:hAnsi="ATT Aleck Cd Medium"/>
      <w:sz w:val="24"/>
    </w:rPr>
  </w:style>
  <w:style w:type="paragraph" w:customStyle="1" w:styleId="A2F3ACFA527F4FAF94A78D87A928E93E">
    <w:name w:val="A2F3ACFA527F4FAF94A78D87A928E93E"/>
    <w:rsid w:val="001A114E"/>
    <w:rPr>
      <w:rFonts w:ascii="ATT Aleck Cd Medium" w:eastAsiaTheme="minorHAnsi" w:hAnsi="ATT Aleck Cd Medium"/>
      <w:sz w:val="24"/>
    </w:rPr>
  </w:style>
  <w:style w:type="paragraph" w:customStyle="1" w:styleId="AA0696A916BA435DAD844CA45B1B2641">
    <w:name w:val="AA0696A916BA435DAD844CA45B1B2641"/>
    <w:rsid w:val="001A114E"/>
    <w:rPr>
      <w:rFonts w:ascii="ATT Aleck Cd Medium" w:eastAsiaTheme="minorHAnsi" w:hAnsi="ATT Aleck Cd Medium"/>
      <w:sz w:val="24"/>
    </w:rPr>
  </w:style>
  <w:style w:type="paragraph" w:customStyle="1" w:styleId="241ABEB27E7A450393299DB3178D7948">
    <w:name w:val="241ABEB27E7A450393299DB3178D7948"/>
    <w:rsid w:val="001A114E"/>
    <w:rPr>
      <w:rFonts w:ascii="ATT Aleck Cd Medium" w:eastAsiaTheme="minorHAnsi" w:hAnsi="ATT Aleck Cd Medium"/>
      <w:sz w:val="24"/>
    </w:rPr>
  </w:style>
  <w:style w:type="paragraph" w:customStyle="1" w:styleId="6DD27F92BB55455C85C968E26D807E49">
    <w:name w:val="6DD27F92BB55455C85C968E26D807E49"/>
    <w:rsid w:val="001A114E"/>
    <w:rPr>
      <w:rFonts w:ascii="ATT Aleck Cd Medium" w:eastAsiaTheme="minorHAnsi" w:hAnsi="ATT Aleck Cd Medium"/>
      <w:sz w:val="24"/>
    </w:rPr>
  </w:style>
  <w:style w:type="paragraph" w:customStyle="1" w:styleId="4362F808D47E44479F0E244427215BF9">
    <w:name w:val="4362F808D47E44479F0E244427215BF9"/>
    <w:rsid w:val="00996E10"/>
  </w:style>
  <w:style w:type="paragraph" w:customStyle="1" w:styleId="67C57973634440E686EFC99C4BA9B976">
    <w:name w:val="67C57973634440E686EFC99C4BA9B976"/>
    <w:rsid w:val="001A114E"/>
    <w:rPr>
      <w:rFonts w:ascii="ATT Aleck Cd Medium" w:eastAsiaTheme="minorHAnsi" w:hAnsi="ATT Aleck Cd Medium"/>
      <w:sz w:val="24"/>
    </w:rPr>
  </w:style>
  <w:style w:type="paragraph" w:customStyle="1" w:styleId="E43184F140BD4F21A04BEF481C7D8CEF">
    <w:name w:val="E43184F140BD4F21A04BEF481C7D8CEF"/>
    <w:rsid w:val="001A114E"/>
    <w:rPr>
      <w:rFonts w:ascii="ATT Aleck Cd Medium" w:eastAsiaTheme="minorHAnsi" w:hAnsi="ATT Aleck Cd Medium"/>
      <w:sz w:val="24"/>
    </w:rPr>
  </w:style>
  <w:style w:type="paragraph" w:customStyle="1" w:styleId="5B6A1C6CDA6A401598E362B0D8B5BA5A">
    <w:name w:val="5B6A1C6CDA6A401598E362B0D8B5BA5A"/>
    <w:rsid w:val="001A114E"/>
    <w:rPr>
      <w:rFonts w:ascii="ATT Aleck Cd Medium" w:eastAsiaTheme="minorHAnsi" w:hAnsi="ATT Aleck Cd Medium"/>
      <w:sz w:val="24"/>
    </w:rPr>
  </w:style>
  <w:style w:type="paragraph" w:customStyle="1" w:styleId="CFD8909EA5EA4505A8AD57697A04DF7F">
    <w:name w:val="CFD8909EA5EA4505A8AD57697A04DF7F"/>
    <w:rsid w:val="001A114E"/>
    <w:rPr>
      <w:rFonts w:ascii="ATT Aleck Cd Medium" w:eastAsiaTheme="minorHAnsi" w:hAnsi="ATT Aleck Cd Medium"/>
      <w:sz w:val="24"/>
    </w:rPr>
  </w:style>
  <w:style w:type="paragraph" w:customStyle="1" w:styleId="696F380C919E49029B8A13ABAE0FCBA5">
    <w:name w:val="696F380C919E49029B8A13ABAE0FCBA5"/>
    <w:rsid w:val="001A114E"/>
    <w:rPr>
      <w:rFonts w:ascii="ATT Aleck Cd Medium" w:eastAsiaTheme="minorHAnsi" w:hAnsi="ATT Aleck Cd Medium"/>
      <w:sz w:val="24"/>
    </w:rPr>
  </w:style>
  <w:style w:type="paragraph" w:customStyle="1" w:styleId="ACC707B507184EDAB4602A23C6979D59">
    <w:name w:val="ACC707B507184EDAB4602A23C6979D59"/>
    <w:rsid w:val="00996E10"/>
  </w:style>
  <w:style w:type="paragraph" w:customStyle="1" w:styleId="0243FA5D10AB47C98D308FB30E53C16E">
    <w:name w:val="0243FA5D10AB47C98D308FB30E53C16E"/>
    <w:rsid w:val="001A114E"/>
    <w:rPr>
      <w:rFonts w:ascii="ATT Aleck Cd Medium" w:eastAsiaTheme="minorHAnsi" w:hAnsi="ATT Aleck Cd Medium"/>
      <w:sz w:val="24"/>
    </w:rPr>
  </w:style>
  <w:style w:type="paragraph" w:customStyle="1" w:styleId="577EB63A092147DCA497D6BBB010406E">
    <w:name w:val="577EB63A092147DCA497D6BBB010406E"/>
    <w:rsid w:val="00996E10"/>
  </w:style>
  <w:style w:type="paragraph" w:customStyle="1" w:styleId="6521B16529474CB99CC610D8CB512C46">
    <w:name w:val="6521B16529474CB99CC610D8CB512C46"/>
    <w:rsid w:val="001A114E"/>
    <w:rPr>
      <w:rFonts w:ascii="ATT Aleck Cd Medium" w:eastAsiaTheme="minorHAnsi" w:hAnsi="ATT Aleck Cd Medium"/>
      <w:sz w:val="24"/>
    </w:rPr>
  </w:style>
  <w:style w:type="paragraph" w:customStyle="1" w:styleId="147A18B050FA47AE906CFB4BECAA3687">
    <w:name w:val="147A18B050FA47AE906CFB4BECAA3687"/>
    <w:rsid w:val="00996E10"/>
  </w:style>
  <w:style w:type="paragraph" w:customStyle="1" w:styleId="8D2984C257AF40F49E583F80B8D2A1B7">
    <w:name w:val="8D2984C257AF40F49E583F80B8D2A1B7"/>
    <w:rsid w:val="001A114E"/>
    <w:rPr>
      <w:rFonts w:ascii="ATT Aleck Cd Medium" w:eastAsiaTheme="minorHAnsi" w:hAnsi="ATT Aleck Cd Medium"/>
      <w:sz w:val="24"/>
    </w:rPr>
  </w:style>
  <w:style w:type="paragraph" w:customStyle="1" w:styleId="539EE0316970438B85D88C2DC6EDFB0C">
    <w:name w:val="539EE0316970438B85D88C2DC6EDFB0C"/>
    <w:rsid w:val="001A114E"/>
    <w:rPr>
      <w:rFonts w:ascii="ATT Aleck Cd Medium" w:eastAsiaTheme="minorHAnsi" w:hAnsi="ATT Aleck Cd Medium"/>
      <w:sz w:val="24"/>
    </w:rPr>
  </w:style>
  <w:style w:type="paragraph" w:customStyle="1" w:styleId="00749640D175495EAFAE16918D9FC274">
    <w:name w:val="00749640D175495EAFAE16918D9FC274"/>
    <w:rsid w:val="001A114E"/>
    <w:rPr>
      <w:rFonts w:ascii="ATT Aleck Cd Medium" w:eastAsiaTheme="minorHAnsi" w:hAnsi="ATT Aleck Cd Medium"/>
      <w:sz w:val="24"/>
    </w:rPr>
  </w:style>
  <w:style w:type="paragraph" w:customStyle="1" w:styleId="D5448CB24C044CBB9BB0CD382632F543">
    <w:name w:val="D5448CB24C044CBB9BB0CD382632F543"/>
    <w:rsid w:val="001A114E"/>
    <w:rPr>
      <w:rFonts w:ascii="ATT Aleck Cd Medium" w:eastAsiaTheme="minorHAnsi" w:hAnsi="ATT Aleck Cd Medium"/>
      <w:sz w:val="24"/>
    </w:rPr>
  </w:style>
  <w:style w:type="paragraph" w:customStyle="1" w:styleId="4FC2E50619804C1CBA94131B50EFB601">
    <w:name w:val="4FC2E50619804C1CBA94131B50EFB601"/>
    <w:rsid w:val="001A114E"/>
    <w:rPr>
      <w:rFonts w:ascii="ATT Aleck Cd Medium" w:eastAsiaTheme="minorHAnsi" w:hAnsi="ATT Aleck Cd Medium"/>
      <w:sz w:val="24"/>
    </w:rPr>
  </w:style>
  <w:style w:type="paragraph" w:customStyle="1" w:styleId="BEB2F14CC2F345FAB4BC8E83D05086B2">
    <w:name w:val="BEB2F14CC2F345FAB4BC8E83D05086B2"/>
    <w:rsid w:val="00996E10"/>
  </w:style>
  <w:style w:type="paragraph" w:customStyle="1" w:styleId="96C54D67E69C41F78B5F47C002B920CD">
    <w:name w:val="96C54D67E69C41F78B5F47C002B920CD"/>
    <w:rsid w:val="001A114E"/>
    <w:rPr>
      <w:rFonts w:ascii="ATT Aleck Cd Medium" w:eastAsiaTheme="minorHAnsi" w:hAnsi="ATT Aleck Cd Medium"/>
      <w:sz w:val="24"/>
    </w:rPr>
  </w:style>
  <w:style w:type="paragraph" w:customStyle="1" w:styleId="7DD3263A496348BABD4F489410958C82">
    <w:name w:val="7DD3263A496348BABD4F489410958C82"/>
    <w:rsid w:val="001A114E"/>
    <w:rPr>
      <w:rFonts w:ascii="ATT Aleck Cd Medium" w:eastAsiaTheme="minorHAnsi" w:hAnsi="ATT Aleck Cd Medium"/>
      <w:sz w:val="24"/>
    </w:rPr>
  </w:style>
  <w:style w:type="paragraph" w:customStyle="1" w:styleId="F2A626E916CD499D9C02539B790CB25D">
    <w:name w:val="F2A626E916CD499D9C02539B790CB25D"/>
    <w:rsid w:val="00996E10"/>
  </w:style>
  <w:style w:type="paragraph" w:customStyle="1" w:styleId="10E16C5ABCB8487AB09CD4CDAE4441AD">
    <w:name w:val="10E16C5ABCB8487AB09CD4CDAE4441AD"/>
    <w:rsid w:val="001A114E"/>
    <w:rPr>
      <w:rFonts w:ascii="ATT Aleck Cd Medium" w:eastAsiaTheme="minorHAnsi" w:hAnsi="ATT Aleck Cd Medium"/>
      <w:sz w:val="24"/>
    </w:rPr>
  </w:style>
  <w:style w:type="paragraph" w:customStyle="1" w:styleId="377EEF4F0EBB4CA78959821DDC4B9217">
    <w:name w:val="377EEF4F0EBB4CA78959821DDC4B9217"/>
    <w:rsid w:val="001A114E"/>
    <w:rPr>
      <w:rFonts w:ascii="ATT Aleck Cd Medium" w:eastAsiaTheme="minorHAnsi" w:hAnsi="ATT Aleck Cd Medium"/>
      <w:sz w:val="24"/>
    </w:rPr>
  </w:style>
  <w:style w:type="paragraph" w:customStyle="1" w:styleId="F63742D61BC64248A90F020EB6AC2824">
    <w:name w:val="F63742D61BC64248A90F020EB6AC2824"/>
    <w:rsid w:val="001A114E"/>
    <w:rPr>
      <w:rFonts w:ascii="ATT Aleck Cd Medium" w:eastAsiaTheme="minorHAnsi" w:hAnsi="ATT Aleck Cd Medium"/>
      <w:sz w:val="24"/>
    </w:rPr>
  </w:style>
  <w:style w:type="paragraph" w:customStyle="1" w:styleId="591AA873064849BEA5D508F401125A1B">
    <w:name w:val="591AA873064849BEA5D508F401125A1B"/>
    <w:rsid w:val="001A114E"/>
    <w:rPr>
      <w:rFonts w:ascii="ATT Aleck Cd Medium" w:eastAsiaTheme="minorHAnsi" w:hAnsi="ATT Aleck Cd Medium"/>
      <w:sz w:val="24"/>
    </w:rPr>
  </w:style>
  <w:style w:type="paragraph" w:customStyle="1" w:styleId="E690D369EC734B4A811B8DB1DC567750">
    <w:name w:val="E690D369EC734B4A811B8DB1DC567750"/>
    <w:rsid w:val="001A114E"/>
    <w:rPr>
      <w:rFonts w:ascii="ATT Aleck Cd Medium" w:eastAsiaTheme="minorHAnsi" w:hAnsi="ATT Aleck Cd Medium"/>
      <w:sz w:val="24"/>
    </w:rPr>
  </w:style>
  <w:style w:type="paragraph" w:customStyle="1" w:styleId="3CA1633F2B3B414B9DF963242F345CF3">
    <w:name w:val="3CA1633F2B3B414B9DF963242F345CF3"/>
    <w:rsid w:val="001A114E"/>
    <w:rPr>
      <w:rFonts w:ascii="ATT Aleck Cd Medium" w:eastAsiaTheme="minorHAnsi" w:hAnsi="ATT Aleck Cd Medium"/>
      <w:sz w:val="24"/>
    </w:rPr>
  </w:style>
  <w:style w:type="paragraph" w:customStyle="1" w:styleId="031A9935E9164439ACDACA6EF80A8E1D">
    <w:name w:val="031A9935E9164439ACDACA6EF80A8E1D"/>
    <w:rsid w:val="001A114E"/>
    <w:rPr>
      <w:rFonts w:ascii="ATT Aleck Cd Medium" w:eastAsiaTheme="minorHAnsi" w:hAnsi="ATT Aleck Cd Medium"/>
      <w:sz w:val="24"/>
    </w:rPr>
  </w:style>
  <w:style w:type="paragraph" w:customStyle="1" w:styleId="6D5E77A12BD342219580322B08907EA2">
    <w:name w:val="6D5E77A12BD342219580322B08907EA2"/>
    <w:rsid w:val="001A114E"/>
    <w:rPr>
      <w:rFonts w:ascii="ATT Aleck Cd Medium" w:eastAsiaTheme="minorHAnsi" w:hAnsi="ATT Aleck Cd Medium"/>
      <w:sz w:val="24"/>
    </w:rPr>
  </w:style>
  <w:style w:type="paragraph" w:customStyle="1" w:styleId="15872CF2AFC540CC877C5664881F8D00">
    <w:name w:val="15872CF2AFC540CC877C5664881F8D00"/>
    <w:rsid w:val="001A114E"/>
    <w:rPr>
      <w:rFonts w:ascii="ATT Aleck Cd Medium" w:eastAsiaTheme="minorHAnsi" w:hAnsi="ATT Aleck Cd Medium"/>
      <w:sz w:val="24"/>
    </w:rPr>
  </w:style>
  <w:style w:type="paragraph" w:customStyle="1" w:styleId="828AB0882FF744E7AA87534006A223E3">
    <w:name w:val="828AB0882FF744E7AA87534006A223E3"/>
    <w:rsid w:val="001A114E"/>
    <w:rPr>
      <w:rFonts w:ascii="ATT Aleck Cd Medium" w:eastAsiaTheme="minorHAnsi" w:hAnsi="ATT Aleck Cd Medium"/>
      <w:sz w:val="24"/>
    </w:rPr>
  </w:style>
  <w:style w:type="paragraph" w:customStyle="1" w:styleId="2F806D9614D24B8DAEC51FF2FA0571C5">
    <w:name w:val="2F806D9614D24B8DAEC51FF2FA0571C5"/>
    <w:rsid w:val="001A114E"/>
    <w:rPr>
      <w:rFonts w:ascii="ATT Aleck Cd Medium" w:eastAsiaTheme="minorHAnsi" w:hAnsi="ATT Aleck Cd Medium"/>
      <w:sz w:val="24"/>
    </w:rPr>
  </w:style>
  <w:style w:type="paragraph" w:customStyle="1" w:styleId="DE5047CDEFDF44919ECBE4A2B074EF9E">
    <w:name w:val="DE5047CDEFDF44919ECBE4A2B074EF9E"/>
    <w:rsid w:val="001A114E"/>
    <w:rPr>
      <w:rFonts w:ascii="ATT Aleck Cd Medium" w:eastAsiaTheme="minorHAnsi" w:hAnsi="ATT Aleck Cd Medium"/>
      <w:sz w:val="24"/>
    </w:rPr>
  </w:style>
  <w:style w:type="paragraph" w:customStyle="1" w:styleId="5732BC662ED048F08D713A0A9BDB16E6">
    <w:name w:val="5732BC662ED048F08D713A0A9BDB16E6"/>
    <w:rsid w:val="001A114E"/>
    <w:rPr>
      <w:rFonts w:ascii="ATT Aleck Cd Medium" w:eastAsiaTheme="minorHAnsi" w:hAnsi="ATT Aleck Cd Medium"/>
      <w:sz w:val="24"/>
    </w:rPr>
  </w:style>
  <w:style w:type="paragraph" w:customStyle="1" w:styleId="E84C190997B744879D37B5A368A304B1">
    <w:name w:val="E84C190997B744879D37B5A368A304B1"/>
    <w:rsid w:val="001A114E"/>
    <w:rPr>
      <w:rFonts w:ascii="ATT Aleck Cd Medium" w:eastAsiaTheme="minorHAnsi" w:hAnsi="ATT Aleck Cd Medium"/>
      <w:sz w:val="24"/>
    </w:rPr>
  </w:style>
  <w:style w:type="paragraph" w:customStyle="1" w:styleId="29A3022FDDDE41B0BFB7437F9C44A72C">
    <w:name w:val="29A3022FDDDE41B0BFB7437F9C44A72C"/>
    <w:rsid w:val="001A114E"/>
    <w:rPr>
      <w:rFonts w:ascii="ATT Aleck Cd Medium" w:eastAsiaTheme="minorHAnsi" w:hAnsi="ATT Aleck Cd Medium"/>
      <w:sz w:val="24"/>
    </w:rPr>
  </w:style>
  <w:style w:type="paragraph" w:customStyle="1" w:styleId="93ABE8A2D85044FDB0DD35FBE916BF64">
    <w:name w:val="93ABE8A2D85044FDB0DD35FBE916BF64"/>
    <w:rsid w:val="001A114E"/>
    <w:rPr>
      <w:rFonts w:ascii="ATT Aleck Cd Medium" w:eastAsiaTheme="minorHAnsi" w:hAnsi="ATT Aleck Cd Medium"/>
      <w:sz w:val="24"/>
    </w:rPr>
  </w:style>
  <w:style w:type="paragraph" w:customStyle="1" w:styleId="B2B751CADF314D0D949E53E54637143A">
    <w:name w:val="B2B751CADF314D0D949E53E54637143A"/>
    <w:rsid w:val="001A114E"/>
    <w:rPr>
      <w:rFonts w:ascii="ATT Aleck Cd Medium" w:eastAsiaTheme="minorHAnsi" w:hAnsi="ATT Aleck Cd Medium"/>
      <w:sz w:val="24"/>
    </w:rPr>
  </w:style>
  <w:style w:type="paragraph" w:customStyle="1" w:styleId="816F69124EFF424F86D6790387B1A2E2">
    <w:name w:val="816F69124EFF424F86D6790387B1A2E2"/>
    <w:rsid w:val="001A114E"/>
    <w:rPr>
      <w:rFonts w:ascii="ATT Aleck Cd Medium" w:eastAsiaTheme="minorHAnsi" w:hAnsi="ATT Aleck Cd Medium"/>
      <w:sz w:val="24"/>
    </w:rPr>
  </w:style>
  <w:style w:type="paragraph" w:customStyle="1" w:styleId="F3F11F179A8648758E5E3A09EEAFD8DB">
    <w:name w:val="F3F11F179A8648758E5E3A09EEAFD8DB"/>
    <w:rsid w:val="001A114E"/>
    <w:rPr>
      <w:rFonts w:ascii="ATT Aleck Cd Medium" w:eastAsiaTheme="minorHAnsi" w:hAnsi="ATT Aleck Cd Medium"/>
      <w:sz w:val="24"/>
    </w:rPr>
  </w:style>
  <w:style w:type="paragraph" w:customStyle="1" w:styleId="5E54C81528464601A49B1D8775400C32">
    <w:name w:val="5E54C81528464601A49B1D8775400C32"/>
    <w:rsid w:val="00996E10"/>
  </w:style>
  <w:style w:type="paragraph" w:customStyle="1" w:styleId="20F7EF433DE34065B686E36E0B08CB17">
    <w:name w:val="20F7EF433DE34065B686E36E0B08CB17"/>
    <w:rsid w:val="001A114E"/>
    <w:rPr>
      <w:rFonts w:ascii="ATT Aleck Cd Medium" w:eastAsiaTheme="minorHAnsi" w:hAnsi="ATT Aleck Cd Medium"/>
      <w:sz w:val="24"/>
    </w:rPr>
  </w:style>
  <w:style w:type="paragraph" w:customStyle="1" w:styleId="437C88447235482BB3A5C259056AD1AB">
    <w:name w:val="437C88447235482BB3A5C259056AD1AB"/>
    <w:rsid w:val="001A114E"/>
    <w:rPr>
      <w:rFonts w:ascii="ATT Aleck Cd Medium" w:eastAsiaTheme="minorHAnsi" w:hAnsi="ATT Aleck Cd Medium"/>
      <w:sz w:val="24"/>
    </w:rPr>
  </w:style>
  <w:style w:type="paragraph" w:customStyle="1" w:styleId="8CE4C00F9A284150939F88B9E841C18F">
    <w:name w:val="8CE4C00F9A284150939F88B9E841C18F"/>
    <w:rsid w:val="001A114E"/>
    <w:rPr>
      <w:rFonts w:ascii="ATT Aleck Cd Medium" w:eastAsiaTheme="minorHAnsi" w:hAnsi="ATT Aleck Cd Medium"/>
      <w:sz w:val="24"/>
    </w:rPr>
  </w:style>
  <w:style w:type="paragraph" w:customStyle="1" w:styleId="25EE96EABDB74D1793E436BD22D13D08">
    <w:name w:val="25EE96EABDB74D1793E436BD22D13D08"/>
    <w:rsid w:val="001A114E"/>
    <w:rPr>
      <w:rFonts w:ascii="ATT Aleck Cd Medium" w:eastAsiaTheme="minorHAnsi" w:hAnsi="ATT Aleck Cd Medium"/>
      <w:sz w:val="24"/>
    </w:rPr>
  </w:style>
  <w:style w:type="paragraph" w:customStyle="1" w:styleId="1EC4237C969940018694A6A8835CF6956">
    <w:name w:val="1EC4237C969940018694A6A8835CF6956"/>
    <w:rsid w:val="0033428E"/>
    <w:rPr>
      <w:rFonts w:ascii="ATT Aleck Cd Medium" w:eastAsiaTheme="minorHAnsi" w:hAnsi="ATT Aleck Cd Medium"/>
      <w:sz w:val="24"/>
    </w:rPr>
  </w:style>
  <w:style w:type="paragraph" w:customStyle="1" w:styleId="D7D25697E8C04546BD10EDE7D9ED673B6">
    <w:name w:val="D7D25697E8C04546BD10EDE7D9ED673B6"/>
    <w:rsid w:val="0033428E"/>
    <w:rPr>
      <w:rFonts w:ascii="ATT Aleck Cd Medium" w:eastAsiaTheme="minorHAnsi" w:hAnsi="ATT Aleck Cd Medium"/>
      <w:sz w:val="24"/>
    </w:rPr>
  </w:style>
  <w:style w:type="paragraph" w:customStyle="1" w:styleId="1C1BB9A9559E4C6E8ED40DCE43ABB64A6">
    <w:name w:val="1C1BB9A9559E4C6E8ED40DCE43ABB64A6"/>
    <w:rsid w:val="0033428E"/>
    <w:rPr>
      <w:rFonts w:ascii="ATT Aleck Cd Medium" w:eastAsiaTheme="minorHAnsi" w:hAnsi="ATT Aleck Cd Medium"/>
      <w:sz w:val="24"/>
    </w:rPr>
  </w:style>
  <w:style w:type="paragraph" w:customStyle="1" w:styleId="B19F8D1A33F74E2C94D4E32E4CD8CA1E6">
    <w:name w:val="B19F8D1A33F74E2C94D4E32E4CD8CA1E6"/>
    <w:rsid w:val="0033428E"/>
    <w:rPr>
      <w:rFonts w:ascii="ATT Aleck Cd Medium" w:eastAsiaTheme="minorHAnsi" w:hAnsi="ATT Aleck Cd Medium"/>
      <w:sz w:val="24"/>
    </w:rPr>
  </w:style>
  <w:style w:type="paragraph" w:customStyle="1" w:styleId="451F98F7EEA1458A8ECB64A15459F5AA6">
    <w:name w:val="451F98F7EEA1458A8ECB64A15459F5AA6"/>
    <w:rsid w:val="0033428E"/>
    <w:rPr>
      <w:rFonts w:ascii="ATT Aleck Cd Medium" w:eastAsiaTheme="minorHAnsi" w:hAnsi="ATT Aleck Cd Medium"/>
      <w:sz w:val="24"/>
    </w:rPr>
  </w:style>
  <w:style w:type="paragraph" w:customStyle="1" w:styleId="CD35F6FF77714BB881813859C28FAA3A6">
    <w:name w:val="CD35F6FF77714BB881813859C28FAA3A6"/>
    <w:rsid w:val="0033428E"/>
    <w:rPr>
      <w:rFonts w:ascii="ATT Aleck Cd Medium" w:eastAsiaTheme="minorHAnsi" w:hAnsi="ATT Aleck Cd Medium"/>
      <w:sz w:val="24"/>
    </w:rPr>
  </w:style>
  <w:style w:type="paragraph" w:customStyle="1" w:styleId="8494A1E442734C1CA0233BB80C021DA26">
    <w:name w:val="8494A1E442734C1CA0233BB80C021DA26"/>
    <w:rsid w:val="0033428E"/>
    <w:rPr>
      <w:rFonts w:ascii="ATT Aleck Cd Medium" w:eastAsiaTheme="minorHAnsi" w:hAnsi="ATT Aleck Cd Medium"/>
      <w:sz w:val="24"/>
    </w:rPr>
  </w:style>
  <w:style w:type="paragraph" w:customStyle="1" w:styleId="130041CE745847928C70BE69D54737576">
    <w:name w:val="130041CE745847928C70BE69D54737576"/>
    <w:rsid w:val="0033428E"/>
    <w:rPr>
      <w:rFonts w:ascii="ATT Aleck Cd Medium" w:eastAsiaTheme="minorHAnsi" w:hAnsi="ATT Aleck Cd Medium"/>
      <w:sz w:val="24"/>
    </w:rPr>
  </w:style>
  <w:style w:type="paragraph" w:customStyle="1" w:styleId="46153CC93457417ABF347BFD12368D856">
    <w:name w:val="46153CC93457417ABF347BFD12368D856"/>
    <w:rsid w:val="0033428E"/>
    <w:rPr>
      <w:rFonts w:ascii="ATT Aleck Cd Medium" w:eastAsiaTheme="minorHAnsi" w:hAnsi="ATT Aleck Cd Medium"/>
      <w:sz w:val="24"/>
    </w:rPr>
  </w:style>
  <w:style w:type="paragraph" w:customStyle="1" w:styleId="7537B01AF78A4F609CC2826FA00D28B56">
    <w:name w:val="7537B01AF78A4F609CC2826FA00D28B56"/>
    <w:rsid w:val="0033428E"/>
    <w:rPr>
      <w:rFonts w:ascii="ATT Aleck Cd Medium" w:eastAsiaTheme="minorHAnsi" w:hAnsi="ATT Aleck Cd Medium"/>
      <w:sz w:val="24"/>
    </w:rPr>
  </w:style>
  <w:style w:type="paragraph" w:customStyle="1" w:styleId="B0D1B3678A4344E09835A884D8483E676">
    <w:name w:val="B0D1B3678A4344E09835A884D8483E676"/>
    <w:rsid w:val="0033428E"/>
    <w:rPr>
      <w:rFonts w:ascii="ATT Aleck Cd Medium" w:eastAsiaTheme="minorHAnsi" w:hAnsi="ATT Aleck Cd Medium"/>
      <w:sz w:val="24"/>
    </w:rPr>
  </w:style>
  <w:style w:type="paragraph" w:customStyle="1" w:styleId="5CBB18745C1741F1BD39A68EC42814A76">
    <w:name w:val="5CBB18745C1741F1BD39A68EC42814A76"/>
    <w:rsid w:val="0033428E"/>
    <w:rPr>
      <w:rFonts w:ascii="ATT Aleck Cd Medium" w:eastAsiaTheme="minorHAnsi" w:hAnsi="ATT Aleck Cd Medium"/>
      <w:sz w:val="24"/>
    </w:rPr>
  </w:style>
  <w:style w:type="paragraph" w:customStyle="1" w:styleId="05A369671D904A22AA74ABBA29A660346">
    <w:name w:val="05A369671D904A22AA74ABBA29A660346"/>
    <w:rsid w:val="0033428E"/>
    <w:rPr>
      <w:rFonts w:ascii="ATT Aleck Cd Medium" w:eastAsiaTheme="minorHAnsi" w:hAnsi="ATT Aleck Cd Medium"/>
      <w:sz w:val="24"/>
    </w:rPr>
  </w:style>
  <w:style w:type="paragraph" w:customStyle="1" w:styleId="FC74B727853D45D8846CA3F39C3D7D206">
    <w:name w:val="FC74B727853D45D8846CA3F39C3D7D206"/>
    <w:rsid w:val="0033428E"/>
    <w:rPr>
      <w:rFonts w:ascii="ATT Aleck Cd Medium" w:eastAsiaTheme="minorHAnsi" w:hAnsi="ATT Aleck Cd Medium"/>
      <w:sz w:val="24"/>
    </w:rPr>
  </w:style>
  <w:style w:type="paragraph" w:customStyle="1" w:styleId="DA361E53385F4EE7874E5B4C7227AADC6">
    <w:name w:val="DA361E53385F4EE7874E5B4C7227AADC6"/>
    <w:rsid w:val="0033428E"/>
    <w:rPr>
      <w:rFonts w:ascii="ATT Aleck Cd Medium" w:eastAsiaTheme="minorHAnsi" w:hAnsi="ATT Aleck Cd Medium"/>
      <w:sz w:val="24"/>
    </w:rPr>
  </w:style>
  <w:style w:type="paragraph" w:customStyle="1" w:styleId="29BD32CB0C3546DDB23BED8D848E756F6">
    <w:name w:val="29BD32CB0C3546DDB23BED8D848E756F6"/>
    <w:rsid w:val="0033428E"/>
    <w:rPr>
      <w:rFonts w:ascii="ATT Aleck Cd Medium" w:eastAsiaTheme="minorHAnsi" w:hAnsi="ATT Aleck Cd Medium"/>
      <w:sz w:val="24"/>
    </w:rPr>
  </w:style>
  <w:style w:type="paragraph" w:customStyle="1" w:styleId="7EEE8A7AA0E94C84B4D19B561EA78BB86">
    <w:name w:val="7EEE8A7AA0E94C84B4D19B561EA78BB86"/>
    <w:rsid w:val="0033428E"/>
    <w:rPr>
      <w:rFonts w:ascii="ATT Aleck Cd Medium" w:eastAsiaTheme="minorHAnsi" w:hAnsi="ATT Aleck Cd Medium"/>
      <w:sz w:val="24"/>
    </w:rPr>
  </w:style>
  <w:style w:type="paragraph" w:customStyle="1" w:styleId="A2F3ACFA527F4FAF94A78D87A928E93E6">
    <w:name w:val="A2F3ACFA527F4FAF94A78D87A928E93E6"/>
    <w:rsid w:val="0033428E"/>
    <w:rPr>
      <w:rFonts w:ascii="ATT Aleck Cd Medium" w:eastAsiaTheme="minorHAnsi" w:hAnsi="ATT Aleck Cd Medium"/>
      <w:sz w:val="24"/>
    </w:rPr>
  </w:style>
  <w:style w:type="paragraph" w:customStyle="1" w:styleId="AA0696A916BA435DAD844CA45B1B26416">
    <w:name w:val="AA0696A916BA435DAD844CA45B1B26416"/>
    <w:rsid w:val="0033428E"/>
    <w:rPr>
      <w:rFonts w:ascii="ATT Aleck Cd Medium" w:eastAsiaTheme="minorHAnsi" w:hAnsi="ATT Aleck Cd Medium"/>
      <w:sz w:val="24"/>
    </w:rPr>
  </w:style>
  <w:style w:type="paragraph" w:customStyle="1" w:styleId="241ABEB27E7A450393299DB3178D79486">
    <w:name w:val="241ABEB27E7A450393299DB3178D79486"/>
    <w:rsid w:val="0033428E"/>
    <w:rPr>
      <w:rFonts w:ascii="ATT Aleck Cd Medium" w:eastAsiaTheme="minorHAnsi" w:hAnsi="ATT Aleck Cd Medium"/>
      <w:sz w:val="24"/>
    </w:rPr>
  </w:style>
  <w:style w:type="paragraph" w:customStyle="1" w:styleId="6DD27F92BB55455C85C968E26D807E496">
    <w:name w:val="6DD27F92BB55455C85C968E26D807E496"/>
    <w:rsid w:val="0033428E"/>
    <w:rPr>
      <w:rFonts w:ascii="ATT Aleck Cd Medium" w:eastAsiaTheme="minorHAnsi" w:hAnsi="ATT Aleck Cd Medium"/>
      <w:sz w:val="24"/>
    </w:rPr>
  </w:style>
  <w:style w:type="paragraph" w:customStyle="1" w:styleId="67C57973634440E686EFC99C4BA9B9766">
    <w:name w:val="67C57973634440E686EFC99C4BA9B9766"/>
    <w:rsid w:val="0033428E"/>
    <w:rPr>
      <w:rFonts w:ascii="ATT Aleck Cd Medium" w:eastAsiaTheme="minorHAnsi" w:hAnsi="ATT Aleck Cd Medium"/>
      <w:sz w:val="24"/>
    </w:rPr>
  </w:style>
  <w:style w:type="paragraph" w:customStyle="1" w:styleId="E43184F140BD4F21A04BEF481C7D8CEF6">
    <w:name w:val="E43184F140BD4F21A04BEF481C7D8CEF6"/>
    <w:rsid w:val="0033428E"/>
    <w:rPr>
      <w:rFonts w:ascii="ATT Aleck Cd Medium" w:eastAsiaTheme="minorHAnsi" w:hAnsi="ATT Aleck Cd Medium"/>
      <w:sz w:val="24"/>
    </w:rPr>
  </w:style>
  <w:style w:type="paragraph" w:customStyle="1" w:styleId="5B6A1C6CDA6A401598E362B0D8B5BA5A6">
    <w:name w:val="5B6A1C6CDA6A401598E362B0D8B5BA5A6"/>
    <w:rsid w:val="0033428E"/>
    <w:rPr>
      <w:rFonts w:ascii="ATT Aleck Cd Medium" w:eastAsiaTheme="minorHAnsi" w:hAnsi="ATT Aleck Cd Medium"/>
      <w:sz w:val="24"/>
    </w:rPr>
  </w:style>
  <w:style w:type="paragraph" w:customStyle="1" w:styleId="CFD8909EA5EA4505A8AD57697A04DF7F6">
    <w:name w:val="CFD8909EA5EA4505A8AD57697A04DF7F6"/>
    <w:rsid w:val="0033428E"/>
    <w:rPr>
      <w:rFonts w:ascii="ATT Aleck Cd Medium" w:eastAsiaTheme="minorHAnsi" w:hAnsi="ATT Aleck Cd Medium"/>
      <w:sz w:val="24"/>
    </w:rPr>
  </w:style>
  <w:style w:type="paragraph" w:customStyle="1" w:styleId="696F380C919E49029B8A13ABAE0FCBA56">
    <w:name w:val="696F380C919E49029B8A13ABAE0FCBA56"/>
    <w:rsid w:val="0033428E"/>
    <w:rPr>
      <w:rFonts w:ascii="ATT Aleck Cd Medium" w:eastAsiaTheme="minorHAnsi" w:hAnsi="ATT Aleck Cd Medium"/>
      <w:sz w:val="24"/>
    </w:rPr>
  </w:style>
  <w:style w:type="paragraph" w:customStyle="1" w:styleId="0243FA5D10AB47C98D308FB30E53C16E6">
    <w:name w:val="0243FA5D10AB47C98D308FB30E53C16E6"/>
    <w:rsid w:val="0033428E"/>
    <w:rPr>
      <w:rFonts w:ascii="ATT Aleck Cd Medium" w:eastAsiaTheme="minorHAnsi" w:hAnsi="ATT Aleck Cd Medium"/>
      <w:sz w:val="24"/>
    </w:rPr>
  </w:style>
  <w:style w:type="paragraph" w:customStyle="1" w:styleId="6521B16529474CB99CC610D8CB512C466">
    <w:name w:val="6521B16529474CB99CC610D8CB512C466"/>
    <w:rsid w:val="0033428E"/>
    <w:rPr>
      <w:rFonts w:ascii="ATT Aleck Cd Medium" w:eastAsiaTheme="minorHAnsi" w:hAnsi="ATT Aleck Cd Medium"/>
      <w:sz w:val="24"/>
    </w:rPr>
  </w:style>
  <w:style w:type="paragraph" w:customStyle="1" w:styleId="8D2984C257AF40F49E583F80B8D2A1B76">
    <w:name w:val="8D2984C257AF40F49E583F80B8D2A1B76"/>
    <w:rsid w:val="0033428E"/>
    <w:rPr>
      <w:rFonts w:ascii="ATT Aleck Cd Medium" w:eastAsiaTheme="minorHAnsi" w:hAnsi="ATT Aleck Cd Medium"/>
      <w:sz w:val="24"/>
    </w:rPr>
  </w:style>
  <w:style w:type="paragraph" w:customStyle="1" w:styleId="539EE0316970438B85D88C2DC6EDFB0C6">
    <w:name w:val="539EE0316970438B85D88C2DC6EDFB0C6"/>
    <w:rsid w:val="0033428E"/>
    <w:rPr>
      <w:rFonts w:ascii="ATT Aleck Cd Medium" w:eastAsiaTheme="minorHAnsi" w:hAnsi="ATT Aleck Cd Medium"/>
      <w:sz w:val="24"/>
    </w:rPr>
  </w:style>
  <w:style w:type="paragraph" w:customStyle="1" w:styleId="00749640D175495EAFAE16918D9FC2746">
    <w:name w:val="00749640D175495EAFAE16918D9FC2746"/>
    <w:rsid w:val="0033428E"/>
    <w:rPr>
      <w:rFonts w:ascii="ATT Aleck Cd Medium" w:eastAsiaTheme="minorHAnsi" w:hAnsi="ATT Aleck Cd Medium"/>
      <w:sz w:val="24"/>
    </w:rPr>
  </w:style>
  <w:style w:type="paragraph" w:customStyle="1" w:styleId="D5448CB24C044CBB9BB0CD382632F5436">
    <w:name w:val="D5448CB24C044CBB9BB0CD382632F5436"/>
    <w:rsid w:val="0033428E"/>
    <w:rPr>
      <w:rFonts w:ascii="ATT Aleck Cd Medium" w:eastAsiaTheme="minorHAnsi" w:hAnsi="ATT Aleck Cd Medium"/>
      <w:sz w:val="24"/>
    </w:rPr>
  </w:style>
  <w:style w:type="paragraph" w:customStyle="1" w:styleId="4FC2E50619804C1CBA94131B50EFB6016">
    <w:name w:val="4FC2E50619804C1CBA94131B50EFB6016"/>
    <w:rsid w:val="0033428E"/>
    <w:rPr>
      <w:rFonts w:ascii="ATT Aleck Cd Medium" w:eastAsiaTheme="minorHAnsi" w:hAnsi="ATT Aleck Cd Medium"/>
      <w:sz w:val="24"/>
    </w:rPr>
  </w:style>
  <w:style w:type="paragraph" w:customStyle="1" w:styleId="96C54D67E69C41F78B5F47C002B920CD6">
    <w:name w:val="96C54D67E69C41F78B5F47C002B920CD6"/>
    <w:rsid w:val="0033428E"/>
    <w:rPr>
      <w:rFonts w:ascii="ATT Aleck Cd Medium" w:eastAsiaTheme="minorHAnsi" w:hAnsi="ATT Aleck Cd Medium"/>
      <w:sz w:val="24"/>
    </w:rPr>
  </w:style>
  <w:style w:type="paragraph" w:customStyle="1" w:styleId="7DD3263A496348BABD4F489410958C826">
    <w:name w:val="7DD3263A496348BABD4F489410958C826"/>
    <w:rsid w:val="0033428E"/>
    <w:rPr>
      <w:rFonts w:ascii="ATT Aleck Cd Medium" w:eastAsiaTheme="minorHAnsi" w:hAnsi="ATT Aleck Cd Medium"/>
      <w:sz w:val="24"/>
    </w:rPr>
  </w:style>
  <w:style w:type="paragraph" w:customStyle="1" w:styleId="10E16C5ABCB8487AB09CD4CDAE4441AD6">
    <w:name w:val="10E16C5ABCB8487AB09CD4CDAE4441AD6"/>
    <w:rsid w:val="0033428E"/>
    <w:rPr>
      <w:rFonts w:ascii="ATT Aleck Cd Medium" w:eastAsiaTheme="minorHAnsi" w:hAnsi="ATT Aleck Cd Medium"/>
      <w:sz w:val="24"/>
    </w:rPr>
  </w:style>
  <w:style w:type="paragraph" w:customStyle="1" w:styleId="377EEF4F0EBB4CA78959821DDC4B92176">
    <w:name w:val="377EEF4F0EBB4CA78959821DDC4B92176"/>
    <w:rsid w:val="0033428E"/>
    <w:rPr>
      <w:rFonts w:ascii="ATT Aleck Cd Medium" w:eastAsiaTheme="minorHAnsi" w:hAnsi="ATT Aleck Cd Medium"/>
      <w:sz w:val="24"/>
    </w:rPr>
  </w:style>
  <w:style w:type="paragraph" w:customStyle="1" w:styleId="F63742D61BC64248A90F020EB6AC28246">
    <w:name w:val="F63742D61BC64248A90F020EB6AC28246"/>
    <w:rsid w:val="0033428E"/>
    <w:rPr>
      <w:rFonts w:ascii="ATT Aleck Cd Medium" w:eastAsiaTheme="minorHAnsi" w:hAnsi="ATT Aleck Cd Medium"/>
      <w:sz w:val="24"/>
    </w:rPr>
  </w:style>
  <w:style w:type="paragraph" w:customStyle="1" w:styleId="591AA873064849BEA5D508F401125A1B6">
    <w:name w:val="591AA873064849BEA5D508F401125A1B6"/>
    <w:rsid w:val="0033428E"/>
    <w:rPr>
      <w:rFonts w:ascii="ATT Aleck Cd Medium" w:eastAsiaTheme="minorHAnsi" w:hAnsi="ATT Aleck Cd Medium"/>
      <w:sz w:val="24"/>
    </w:rPr>
  </w:style>
  <w:style w:type="paragraph" w:customStyle="1" w:styleId="E690D369EC734B4A811B8DB1DC5677506">
    <w:name w:val="E690D369EC734B4A811B8DB1DC5677506"/>
    <w:rsid w:val="0033428E"/>
    <w:rPr>
      <w:rFonts w:ascii="ATT Aleck Cd Medium" w:eastAsiaTheme="minorHAnsi" w:hAnsi="ATT Aleck Cd Medium"/>
      <w:sz w:val="24"/>
    </w:rPr>
  </w:style>
  <w:style w:type="paragraph" w:customStyle="1" w:styleId="3CA1633F2B3B414B9DF963242F345CF36">
    <w:name w:val="3CA1633F2B3B414B9DF963242F345CF36"/>
    <w:rsid w:val="0033428E"/>
    <w:rPr>
      <w:rFonts w:ascii="ATT Aleck Cd Medium" w:eastAsiaTheme="minorHAnsi" w:hAnsi="ATT Aleck Cd Medium"/>
      <w:sz w:val="24"/>
    </w:rPr>
  </w:style>
  <w:style w:type="paragraph" w:customStyle="1" w:styleId="031A9935E9164439ACDACA6EF80A8E1D6">
    <w:name w:val="031A9935E9164439ACDACA6EF80A8E1D6"/>
    <w:rsid w:val="0033428E"/>
    <w:rPr>
      <w:rFonts w:ascii="ATT Aleck Cd Medium" w:eastAsiaTheme="minorHAnsi" w:hAnsi="ATT Aleck Cd Medium"/>
      <w:sz w:val="24"/>
    </w:rPr>
  </w:style>
  <w:style w:type="paragraph" w:customStyle="1" w:styleId="6D5E77A12BD342219580322B08907EA26">
    <w:name w:val="6D5E77A12BD342219580322B08907EA26"/>
    <w:rsid w:val="0033428E"/>
    <w:rPr>
      <w:rFonts w:ascii="ATT Aleck Cd Medium" w:eastAsiaTheme="minorHAnsi" w:hAnsi="ATT Aleck Cd Medium"/>
      <w:sz w:val="24"/>
    </w:rPr>
  </w:style>
  <w:style w:type="paragraph" w:customStyle="1" w:styleId="15872CF2AFC540CC877C5664881F8D006">
    <w:name w:val="15872CF2AFC540CC877C5664881F8D006"/>
    <w:rsid w:val="0033428E"/>
    <w:rPr>
      <w:rFonts w:ascii="ATT Aleck Cd Medium" w:eastAsiaTheme="minorHAnsi" w:hAnsi="ATT Aleck Cd Medium"/>
      <w:sz w:val="24"/>
    </w:rPr>
  </w:style>
  <w:style w:type="paragraph" w:customStyle="1" w:styleId="828AB0882FF744E7AA87534006A223E36">
    <w:name w:val="828AB0882FF744E7AA87534006A223E36"/>
    <w:rsid w:val="0033428E"/>
    <w:rPr>
      <w:rFonts w:ascii="ATT Aleck Cd Medium" w:eastAsiaTheme="minorHAnsi" w:hAnsi="ATT Aleck Cd Medium"/>
      <w:sz w:val="24"/>
    </w:rPr>
  </w:style>
  <w:style w:type="paragraph" w:customStyle="1" w:styleId="2F806D9614D24B8DAEC51FF2FA0571C56">
    <w:name w:val="2F806D9614D24B8DAEC51FF2FA0571C56"/>
    <w:rsid w:val="0033428E"/>
    <w:rPr>
      <w:rFonts w:ascii="ATT Aleck Cd Medium" w:eastAsiaTheme="minorHAnsi" w:hAnsi="ATT Aleck Cd Medium"/>
      <w:sz w:val="24"/>
    </w:rPr>
  </w:style>
  <w:style w:type="paragraph" w:customStyle="1" w:styleId="DE5047CDEFDF44919ECBE4A2B074EF9E6">
    <w:name w:val="DE5047CDEFDF44919ECBE4A2B074EF9E6"/>
    <w:rsid w:val="0033428E"/>
    <w:rPr>
      <w:rFonts w:ascii="ATT Aleck Cd Medium" w:eastAsiaTheme="minorHAnsi" w:hAnsi="ATT Aleck Cd Medium"/>
      <w:sz w:val="24"/>
    </w:rPr>
  </w:style>
  <w:style w:type="paragraph" w:customStyle="1" w:styleId="5732BC662ED048F08D713A0A9BDB16E66">
    <w:name w:val="5732BC662ED048F08D713A0A9BDB16E66"/>
    <w:rsid w:val="0033428E"/>
    <w:rPr>
      <w:rFonts w:ascii="ATT Aleck Cd Medium" w:eastAsiaTheme="minorHAnsi" w:hAnsi="ATT Aleck Cd Medium"/>
      <w:sz w:val="24"/>
    </w:rPr>
  </w:style>
  <w:style w:type="paragraph" w:customStyle="1" w:styleId="E84C190997B744879D37B5A368A304B16">
    <w:name w:val="E84C190997B744879D37B5A368A304B16"/>
    <w:rsid w:val="0033428E"/>
    <w:rPr>
      <w:rFonts w:ascii="ATT Aleck Cd Medium" w:eastAsiaTheme="minorHAnsi" w:hAnsi="ATT Aleck Cd Medium"/>
      <w:sz w:val="24"/>
    </w:rPr>
  </w:style>
  <w:style w:type="paragraph" w:customStyle="1" w:styleId="29A3022FDDDE41B0BFB7437F9C44A72C6">
    <w:name w:val="29A3022FDDDE41B0BFB7437F9C44A72C6"/>
    <w:rsid w:val="0033428E"/>
    <w:rPr>
      <w:rFonts w:ascii="ATT Aleck Cd Medium" w:eastAsiaTheme="minorHAnsi" w:hAnsi="ATT Aleck Cd Medium"/>
      <w:sz w:val="24"/>
    </w:rPr>
  </w:style>
  <w:style w:type="paragraph" w:customStyle="1" w:styleId="93ABE8A2D85044FDB0DD35FBE916BF646">
    <w:name w:val="93ABE8A2D85044FDB0DD35FBE916BF646"/>
    <w:rsid w:val="0033428E"/>
    <w:rPr>
      <w:rFonts w:ascii="ATT Aleck Cd Medium" w:eastAsiaTheme="minorHAnsi" w:hAnsi="ATT Aleck Cd Medium"/>
      <w:sz w:val="24"/>
    </w:rPr>
  </w:style>
  <w:style w:type="paragraph" w:customStyle="1" w:styleId="B2B751CADF314D0D949E53E54637143A6">
    <w:name w:val="B2B751CADF314D0D949E53E54637143A6"/>
    <w:rsid w:val="0033428E"/>
    <w:rPr>
      <w:rFonts w:ascii="ATT Aleck Cd Medium" w:eastAsiaTheme="minorHAnsi" w:hAnsi="ATT Aleck Cd Medium"/>
      <w:sz w:val="24"/>
    </w:rPr>
  </w:style>
  <w:style w:type="paragraph" w:customStyle="1" w:styleId="816F69124EFF424F86D6790387B1A2E26">
    <w:name w:val="816F69124EFF424F86D6790387B1A2E26"/>
    <w:rsid w:val="0033428E"/>
    <w:rPr>
      <w:rFonts w:ascii="ATT Aleck Cd Medium" w:eastAsiaTheme="minorHAnsi" w:hAnsi="ATT Aleck Cd Medium"/>
      <w:sz w:val="24"/>
    </w:rPr>
  </w:style>
  <w:style w:type="paragraph" w:customStyle="1" w:styleId="F3F11F179A8648758E5E3A09EEAFD8DB6">
    <w:name w:val="F3F11F179A8648758E5E3A09EEAFD8DB6"/>
    <w:rsid w:val="0033428E"/>
    <w:rPr>
      <w:rFonts w:ascii="ATT Aleck Cd Medium" w:eastAsiaTheme="minorHAnsi" w:hAnsi="ATT Aleck Cd Medium"/>
      <w:sz w:val="24"/>
    </w:rPr>
  </w:style>
  <w:style w:type="paragraph" w:customStyle="1" w:styleId="20F7EF433DE34065B686E36E0B08CB176">
    <w:name w:val="20F7EF433DE34065B686E36E0B08CB176"/>
    <w:rsid w:val="0033428E"/>
    <w:rPr>
      <w:rFonts w:ascii="ATT Aleck Cd Medium" w:eastAsiaTheme="minorHAnsi" w:hAnsi="ATT Aleck Cd Medium"/>
      <w:sz w:val="24"/>
    </w:rPr>
  </w:style>
  <w:style w:type="paragraph" w:customStyle="1" w:styleId="437C88447235482BB3A5C259056AD1AB6">
    <w:name w:val="437C88447235482BB3A5C259056AD1AB6"/>
    <w:rsid w:val="0033428E"/>
    <w:rPr>
      <w:rFonts w:ascii="ATT Aleck Cd Medium" w:eastAsiaTheme="minorHAnsi" w:hAnsi="ATT Aleck Cd Medium"/>
      <w:sz w:val="24"/>
    </w:rPr>
  </w:style>
  <w:style w:type="paragraph" w:customStyle="1" w:styleId="8CE4C00F9A284150939F88B9E841C18F6">
    <w:name w:val="8CE4C00F9A284150939F88B9E841C18F6"/>
    <w:rsid w:val="0033428E"/>
    <w:rPr>
      <w:rFonts w:ascii="ATT Aleck Cd Medium" w:eastAsiaTheme="minorHAnsi" w:hAnsi="ATT Aleck Cd Medium"/>
      <w:sz w:val="24"/>
    </w:rPr>
  </w:style>
  <w:style w:type="paragraph" w:customStyle="1" w:styleId="25EE96EABDB74D1793E436BD22D13D086">
    <w:name w:val="25EE96EABDB74D1793E436BD22D13D086"/>
    <w:rsid w:val="0033428E"/>
    <w:rPr>
      <w:rFonts w:ascii="ATT Aleck Cd Medium" w:eastAsiaTheme="minorHAnsi" w:hAnsi="ATT Aleck Cd Medium"/>
      <w:sz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6592777D5F854CA1673D521A2759C4" ma:contentTypeVersion="0" ma:contentTypeDescription="Create a new document." ma:contentTypeScope="" ma:versionID="60ba6e00c119f1402ced4a5bc40c9f37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413257cd9829394d17656a545d5fa4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E53D45D-D1E5-4D49-8AAF-65C6294CBF7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135B15B-E67C-475E-861A-1C45A6D52A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82EA357-1741-45D1-833B-4A4159639D4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20</Words>
  <Characters>296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QDAH, MUBAASHIR</dc:creator>
  <cp:keywords/>
  <dc:description/>
  <cp:lastModifiedBy>HOLCOMB, COURTNEY J</cp:lastModifiedBy>
  <cp:revision>2</cp:revision>
  <cp:lastPrinted>2020-11-06T19:04:00Z</cp:lastPrinted>
  <dcterms:created xsi:type="dcterms:W3CDTF">2023-11-06T21:10:00Z</dcterms:created>
  <dcterms:modified xsi:type="dcterms:W3CDTF">2023-11-06T21:10:00Z</dcterms:modified>
</cp:coreProperties>
</file>